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020D3" w14:textId="56071FB0" w:rsidR="00BE2E63" w:rsidRPr="00813C98" w:rsidRDefault="00A730FF" w:rsidP="004C2921">
      <w:pPr>
        <w:jc w:val="both"/>
        <w:rPr>
          <w:rFonts w:ascii="Times" w:hAnsi="Times" w:cs="Times"/>
          <w:b/>
          <w:bCs/>
        </w:rPr>
      </w:pPr>
      <w:bookmarkStart w:id="0" w:name="_Hlk108002831"/>
      <w:r w:rsidRPr="00813C98">
        <w:rPr>
          <w:rFonts w:ascii="Times" w:hAnsi="Times" w:cs="Times"/>
          <w:b/>
          <w:bCs/>
        </w:rPr>
        <w:t xml:space="preserve">Table S3: </w:t>
      </w:r>
      <w:r w:rsidR="00BE2E63" w:rsidRPr="00813C98">
        <w:rPr>
          <w:rFonts w:ascii="Times" w:hAnsi="Times" w:cs="Times"/>
          <w:b/>
          <w:bCs/>
        </w:rPr>
        <w:t xml:space="preserve">Primary metabolites analysis using GC-MS from different milk types. Results are expressed as </w:t>
      </w:r>
      <w:r w:rsidR="009E111D" w:rsidRPr="00813C98">
        <w:rPr>
          <w:rFonts w:ascii="Times" w:hAnsi="Times" w:cs="Times"/>
          <w:b/>
          <w:bCs/>
        </w:rPr>
        <w:t xml:space="preserve">a </w:t>
      </w:r>
      <w:r w:rsidR="00BE2E63" w:rsidRPr="00813C98">
        <w:rPr>
          <w:rFonts w:ascii="Times" w:hAnsi="Times" w:cs="Times"/>
          <w:b/>
          <w:bCs/>
        </w:rPr>
        <w:t xml:space="preserve">relative percentile (n=3) of the total peak areas. </w:t>
      </w:r>
      <w:bookmarkStart w:id="1" w:name="OLE_LINK2"/>
      <w:bookmarkEnd w:id="0"/>
      <w:r w:rsidR="00B001A0" w:rsidRPr="00813C98">
        <w:rPr>
          <w:rFonts w:ascii="Times" w:hAnsi="Times" w:cs="Times"/>
          <w:b/>
          <w:bCs/>
        </w:rPr>
        <w:t>Metabolites denoted by an asterisk represent those confirmed by the standard.</w:t>
      </w:r>
      <w:bookmarkEnd w:id="1"/>
    </w:p>
    <w:tbl>
      <w:tblPr>
        <w:tblStyle w:val="TableGrid"/>
        <w:tblW w:w="15930" w:type="dxa"/>
        <w:tblInd w:w="-10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3330"/>
        <w:gridCol w:w="1980"/>
        <w:gridCol w:w="1620"/>
        <w:gridCol w:w="1710"/>
        <w:gridCol w:w="1620"/>
        <w:gridCol w:w="1620"/>
        <w:gridCol w:w="1620"/>
        <w:gridCol w:w="1620"/>
      </w:tblGrid>
      <w:tr w:rsidR="00051002" w:rsidRPr="00CB2DD7" w14:paraId="32A93A7B" w14:textId="3366AA19" w:rsidTr="00323C1D">
        <w:trPr>
          <w:trHeight w:val="189"/>
        </w:trPr>
        <w:tc>
          <w:tcPr>
            <w:tcW w:w="810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6AD801A3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bookmarkStart w:id="2" w:name="_Hlk108002502"/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KI</w:t>
            </w:r>
          </w:p>
        </w:tc>
        <w:tc>
          <w:tcPr>
            <w:tcW w:w="3330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7BC3B2E3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980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1DB2A53B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64BA4D8A" w14:textId="2C5DD886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BM1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657F4AB1" w14:textId="77C3BDF3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BM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9797829" w14:textId="3F98D710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CM1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403B1C8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CM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57E2047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GM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04985D2C" w14:textId="5C33B90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LM</w:t>
            </w:r>
          </w:p>
        </w:tc>
      </w:tr>
      <w:tr w:rsidR="00051002" w:rsidRPr="00CB2DD7" w14:paraId="058A13A6" w14:textId="643B1D86" w:rsidTr="00323C1D">
        <w:trPr>
          <w:trHeight w:val="189"/>
        </w:trPr>
        <w:tc>
          <w:tcPr>
            <w:tcW w:w="810" w:type="dxa"/>
            <w:vMerge/>
            <w:shd w:val="clear" w:color="auto" w:fill="F2F2F2" w:themeFill="background1" w:themeFillShade="F2"/>
            <w:noWrap/>
            <w:vAlign w:val="center"/>
          </w:tcPr>
          <w:p w14:paraId="21354FBC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3330" w:type="dxa"/>
            <w:vMerge/>
            <w:shd w:val="clear" w:color="auto" w:fill="F2F2F2" w:themeFill="background1" w:themeFillShade="F2"/>
            <w:noWrap/>
            <w:vAlign w:val="center"/>
          </w:tcPr>
          <w:p w14:paraId="1540AAFA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vMerge/>
            <w:shd w:val="clear" w:color="auto" w:fill="F2F2F2" w:themeFill="background1" w:themeFillShade="F2"/>
            <w:noWrap/>
            <w:vAlign w:val="center"/>
          </w:tcPr>
          <w:p w14:paraId="6CEBFDD4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08F62F2E" w14:textId="2748688B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31C2EA49" w14:textId="2B5AFFED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</w:tcPr>
          <w:p w14:paraId="34759305" w14:textId="5F6145E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</w:tcPr>
          <w:p w14:paraId="1D95FAF7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</w:tcPr>
          <w:p w14:paraId="534E7FCF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4AE894E4" w14:textId="474F3A8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Avg ± SD</w:t>
            </w:r>
          </w:p>
        </w:tc>
      </w:tr>
      <w:tr w:rsidR="00051002" w:rsidRPr="00CB2DD7" w14:paraId="11ADB091" w14:textId="57A4C84B" w:rsidTr="00323C1D">
        <w:trPr>
          <w:trHeight w:val="310"/>
        </w:trPr>
        <w:tc>
          <w:tcPr>
            <w:tcW w:w="810" w:type="dxa"/>
            <w:noWrap/>
            <w:vAlign w:val="center"/>
            <w:hideMark/>
          </w:tcPr>
          <w:p w14:paraId="1D208CEA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57</w:t>
            </w:r>
          </w:p>
        </w:tc>
        <w:tc>
          <w:tcPr>
            <w:tcW w:w="3330" w:type="dxa"/>
            <w:noWrap/>
            <w:vAlign w:val="center"/>
            <w:hideMark/>
          </w:tcPr>
          <w:p w14:paraId="04CABD09" w14:textId="77777777" w:rsidR="00277550" w:rsidRPr="00CB2DD7" w:rsidRDefault="00277550" w:rsidP="00CB037C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Benzyl alcohol, TMS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70C2B571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lcohol</w:t>
            </w:r>
          </w:p>
        </w:tc>
        <w:tc>
          <w:tcPr>
            <w:tcW w:w="1620" w:type="dxa"/>
            <w:vAlign w:val="center"/>
          </w:tcPr>
          <w:p w14:paraId="32D1B85B" w14:textId="350A615C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CD1A48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  <w:tc>
          <w:tcPr>
            <w:tcW w:w="1710" w:type="dxa"/>
            <w:vAlign w:val="center"/>
          </w:tcPr>
          <w:p w14:paraId="07535072" w14:textId="5FE1E666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710538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78B7B293" w14:textId="2F79EAB8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3A4A9B6D" w14:textId="459B8A75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6F7F639" w14:textId="3FF34032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67A4BA70" w14:textId="1538F11E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3D86456E" w14:textId="359148AF" w:rsidTr="00323C1D">
        <w:trPr>
          <w:trHeight w:val="310"/>
        </w:trPr>
        <w:tc>
          <w:tcPr>
            <w:tcW w:w="810" w:type="dxa"/>
            <w:noWrap/>
            <w:vAlign w:val="center"/>
            <w:hideMark/>
          </w:tcPr>
          <w:p w14:paraId="4F5B6592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85</w:t>
            </w:r>
          </w:p>
        </w:tc>
        <w:tc>
          <w:tcPr>
            <w:tcW w:w="3330" w:type="dxa"/>
            <w:noWrap/>
            <w:vAlign w:val="center"/>
            <w:hideMark/>
          </w:tcPr>
          <w:p w14:paraId="0054630A" w14:textId="0E5C8062" w:rsidR="00277550" w:rsidRPr="00CB2DD7" w:rsidRDefault="00277550" w:rsidP="00CB037C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ycerol, tri TMS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noWrap/>
            <w:vAlign w:val="center"/>
            <w:hideMark/>
          </w:tcPr>
          <w:p w14:paraId="406837AC" w14:textId="77777777" w:rsidR="00277550" w:rsidRPr="00CB2DD7" w:rsidRDefault="00277550" w:rsidP="00CB037C">
            <w:pPr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2A430A9" w14:textId="59056759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3±0.22</w:t>
            </w:r>
          </w:p>
        </w:tc>
        <w:tc>
          <w:tcPr>
            <w:tcW w:w="1710" w:type="dxa"/>
            <w:vAlign w:val="center"/>
          </w:tcPr>
          <w:p w14:paraId="5369B1A7" w14:textId="1FB971BB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5±0.23</w:t>
            </w:r>
          </w:p>
        </w:tc>
        <w:tc>
          <w:tcPr>
            <w:tcW w:w="1620" w:type="dxa"/>
            <w:noWrap/>
            <w:vAlign w:val="center"/>
            <w:hideMark/>
          </w:tcPr>
          <w:p w14:paraId="792C8E6F" w14:textId="2241DA8A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3±0.23</w:t>
            </w:r>
          </w:p>
        </w:tc>
        <w:tc>
          <w:tcPr>
            <w:tcW w:w="1620" w:type="dxa"/>
            <w:noWrap/>
            <w:vAlign w:val="center"/>
            <w:hideMark/>
          </w:tcPr>
          <w:p w14:paraId="3D613574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6±0.31</w:t>
            </w:r>
          </w:p>
        </w:tc>
        <w:tc>
          <w:tcPr>
            <w:tcW w:w="1620" w:type="dxa"/>
            <w:noWrap/>
            <w:vAlign w:val="center"/>
            <w:hideMark/>
          </w:tcPr>
          <w:p w14:paraId="4DA7E844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6±0.02</w:t>
            </w:r>
          </w:p>
        </w:tc>
        <w:tc>
          <w:tcPr>
            <w:tcW w:w="1620" w:type="dxa"/>
            <w:vAlign w:val="center"/>
          </w:tcPr>
          <w:p w14:paraId="219E2DEE" w14:textId="027E73D8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3±0.03</w:t>
            </w:r>
          </w:p>
        </w:tc>
      </w:tr>
      <w:tr w:rsidR="00051002" w:rsidRPr="00CB2DD7" w14:paraId="33241625" w14:textId="4C54BA75" w:rsidTr="00323C1D">
        <w:trPr>
          <w:trHeight w:val="310"/>
        </w:trPr>
        <w:tc>
          <w:tcPr>
            <w:tcW w:w="810" w:type="dxa"/>
            <w:noWrap/>
            <w:vAlign w:val="center"/>
            <w:hideMark/>
          </w:tcPr>
          <w:p w14:paraId="632266CC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57</w:t>
            </w:r>
          </w:p>
        </w:tc>
        <w:tc>
          <w:tcPr>
            <w:tcW w:w="3330" w:type="dxa"/>
            <w:noWrap/>
            <w:vAlign w:val="center"/>
            <w:hideMark/>
          </w:tcPr>
          <w:p w14:paraId="39CE9825" w14:textId="77777777" w:rsidR="00277550" w:rsidRPr="00CB2DD7" w:rsidRDefault="00277550" w:rsidP="00CB037C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-hexadecanol-O-TMS</w:t>
            </w:r>
          </w:p>
        </w:tc>
        <w:tc>
          <w:tcPr>
            <w:tcW w:w="1980" w:type="dxa"/>
            <w:vMerge/>
            <w:noWrap/>
            <w:vAlign w:val="center"/>
            <w:hideMark/>
          </w:tcPr>
          <w:p w14:paraId="45AF9CD5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F68BC89" w14:textId="6A45DB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D1A48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2F637C84" w14:textId="7850B6CF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710538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7D20659A" w14:textId="732E5F3F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5EE6B70F" w14:textId="7B1B8191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60FBB38D" w14:textId="71F29680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center"/>
          </w:tcPr>
          <w:p w14:paraId="698200C7" w14:textId="4486B69C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44B6E5E6" w14:textId="3B64D02C" w:rsidTr="00323C1D">
        <w:trPr>
          <w:trHeight w:val="310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0A724ED4" w14:textId="77777777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5E46D622" w14:textId="77777777" w:rsidR="00277550" w:rsidRPr="00CB2DD7" w:rsidRDefault="00277550" w:rsidP="00397D89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alcohols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975D992" w14:textId="6E6926C8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54</w:t>
            </w:r>
            <w:r w:rsidR="00CD1A48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 xml:space="preserve"> ±</w:t>
            </w:r>
            <w:r w:rsidR="00465891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 xml:space="preserve"> 0.23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775AF005" w14:textId="3D78DAD2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36</w:t>
            </w:r>
            <w:r w:rsidR="00710538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2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E91BC41" w14:textId="00491A4B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34</w:t>
            </w:r>
            <w:r w:rsidR="00511BD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2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7EFE4A7" w14:textId="635ABF36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56</w:t>
            </w:r>
            <w:r w:rsidR="00FA09CC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31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23E224F" w14:textId="764F4880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17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3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59307D2" w14:textId="1F290CD4" w:rsidR="00277550" w:rsidRPr="00CB2DD7" w:rsidRDefault="00277550" w:rsidP="00397D89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23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3</w:t>
            </w:r>
          </w:p>
        </w:tc>
      </w:tr>
      <w:tr w:rsidR="00051002" w:rsidRPr="00CB2DD7" w14:paraId="3FDBE145" w14:textId="149FC2FB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79E810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081</w:t>
            </w:r>
          </w:p>
        </w:tc>
        <w:tc>
          <w:tcPr>
            <w:tcW w:w="3330" w:type="dxa"/>
            <w:noWrap/>
            <w:vAlign w:val="center"/>
            <w:hideMark/>
          </w:tcPr>
          <w:p w14:paraId="56C970B1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Valine, TMS ester</w:t>
            </w:r>
          </w:p>
        </w:tc>
        <w:tc>
          <w:tcPr>
            <w:tcW w:w="1980" w:type="dxa"/>
            <w:vMerge w:val="restart"/>
            <w:vAlign w:val="center"/>
            <w:hideMark/>
          </w:tcPr>
          <w:p w14:paraId="08F50D2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mino acid/</w:t>
            </w:r>
            <w:r w:rsidRPr="00CB2DD7">
              <w:rPr>
                <w:rFonts w:ascii="Times" w:hAnsi="Times" w:cs="Times"/>
                <w:sz w:val="24"/>
                <w:szCs w:val="24"/>
              </w:rPr>
              <w:br/>
              <w:t>nitrogenous</w:t>
            </w:r>
          </w:p>
        </w:tc>
        <w:tc>
          <w:tcPr>
            <w:tcW w:w="1620" w:type="dxa"/>
            <w:vAlign w:val="center"/>
          </w:tcPr>
          <w:p w14:paraId="13050959" w14:textId="5301CB9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649E307E" w14:textId="231E1B5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C060BEC" w14:textId="0F82678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4F044183" w14:textId="2B66665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0057B588" w14:textId="5A9D586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5007D9CB" w14:textId="04DDE68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1D3C6993" w14:textId="583B2CF1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15DFD1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41</w:t>
            </w:r>
          </w:p>
        </w:tc>
        <w:tc>
          <w:tcPr>
            <w:tcW w:w="3330" w:type="dxa"/>
            <w:noWrap/>
            <w:vAlign w:val="center"/>
            <w:hideMark/>
          </w:tcPr>
          <w:p w14:paraId="3DC4431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N-acetyl glycine TMS</w:t>
            </w:r>
          </w:p>
        </w:tc>
        <w:tc>
          <w:tcPr>
            <w:tcW w:w="1980" w:type="dxa"/>
            <w:vMerge/>
            <w:vAlign w:val="center"/>
            <w:hideMark/>
          </w:tcPr>
          <w:p w14:paraId="2D4E7F1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D037EB8" w14:textId="2FB1CA3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5</w:t>
            </w:r>
          </w:p>
        </w:tc>
        <w:tc>
          <w:tcPr>
            <w:tcW w:w="1710" w:type="dxa"/>
            <w:vAlign w:val="center"/>
          </w:tcPr>
          <w:p w14:paraId="45057839" w14:textId="2310279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376E052C" w14:textId="23B72B5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12C939D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6</w:t>
            </w:r>
          </w:p>
        </w:tc>
        <w:tc>
          <w:tcPr>
            <w:tcW w:w="1620" w:type="dxa"/>
            <w:noWrap/>
            <w:vAlign w:val="center"/>
            <w:hideMark/>
          </w:tcPr>
          <w:p w14:paraId="6101CDA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1</w:t>
            </w:r>
          </w:p>
        </w:tc>
        <w:tc>
          <w:tcPr>
            <w:tcW w:w="1620" w:type="dxa"/>
            <w:vAlign w:val="center"/>
          </w:tcPr>
          <w:p w14:paraId="7137FE7A" w14:textId="751951A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2</w:t>
            </w:r>
          </w:p>
        </w:tc>
      </w:tr>
      <w:tr w:rsidR="00051002" w:rsidRPr="00CB2DD7" w14:paraId="55395A45" w14:textId="0C2A81D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1AAEC5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49</w:t>
            </w:r>
          </w:p>
        </w:tc>
        <w:tc>
          <w:tcPr>
            <w:tcW w:w="3330" w:type="dxa"/>
            <w:vAlign w:val="center"/>
            <w:hideMark/>
          </w:tcPr>
          <w:p w14:paraId="0538B6F2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L-Pyroglutamic acid, methyl ester</w:t>
            </w:r>
          </w:p>
        </w:tc>
        <w:tc>
          <w:tcPr>
            <w:tcW w:w="1980" w:type="dxa"/>
            <w:vMerge/>
            <w:vAlign w:val="center"/>
            <w:hideMark/>
          </w:tcPr>
          <w:p w14:paraId="6BCF1B6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58E41A9" w14:textId="33C603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710" w:type="dxa"/>
            <w:vAlign w:val="center"/>
          </w:tcPr>
          <w:p w14:paraId="64097CDB" w14:textId="550B0D0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35A64A8" w14:textId="18CA1C9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3DD443CB" w14:textId="1271DF4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451F1A1B" w14:textId="6156263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55C4B25B" w14:textId="4FE2784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4FEFFB23" w14:textId="75FB3A4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448E87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60</w:t>
            </w:r>
          </w:p>
        </w:tc>
        <w:tc>
          <w:tcPr>
            <w:tcW w:w="3330" w:type="dxa"/>
            <w:noWrap/>
            <w:vAlign w:val="center"/>
            <w:hideMark/>
          </w:tcPr>
          <w:p w14:paraId="4C0A6662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L-Leucine, TMS ester</w:t>
            </w:r>
          </w:p>
        </w:tc>
        <w:tc>
          <w:tcPr>
            <w:tcW w:w="1980" w:type="dxa"/>
            <w:vMerge/>
            <w:vAlign w:val="center"/>
          </w:tcPr>
          <w:p w14:paraId="460698F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6109D4B" w14:textId="3C3A8E7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21395BA" w14:textId="23FEAE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6261924" w14:textId="1CB82C8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7E9F2768" w14:textId="571023B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980887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4D7A55F" w14:textId="15C0959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41F895BB" w14:textId="3E2D197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3ACF10C0" w14:textId="7895073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4824E7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79</w:t>
            </w:r>
          </w:p>
        </w:tc>
        <w:tc>
          <w:tcPr>
            <w:tcW w:w="3330" w:type="dxa"/>
            <w:noWrap/>
            <w:vAlign w:val="center"/>
            <w:hideMark/>
          </w:tcPr>
          <w:p w14:paraId="5608585C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 xml:space="preserve">Valine, di TMS </w:t>
            </w:r>
          </w:p>
        </w:tc>
        <w:tc>
          <w:tcPr>
            <w:tcW w:w="1980" w:type="dxa"/>
            <w:vMerge/>
            <w:vAlign w:val="center"/>
          </w:tcPr>
          <w:p w14:paraId="19329F4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181EE68" w14:textId="5F9B927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27±0.65</w:t>
            </w:r>
          </w:p>
        </w:tc>
        <w:tc>
          <w:tcPr>
            <w:tcW w:w="1710" w:type="dxa"/>
            <w:vAlign w:val="center"/>
          </w:tcPr>
          <w:p w14:paraId="15AD8098" w14:textId="0D7795A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05±0.33</w:t>
            </w:r>
          </w:p>
        </w:tc>
        <w:tc>
          <w:tcPr>
            <w:tcW w:w="1620" w:type="dxa"/>
            <w:noWrap/>
            <w:vAlign w:val="center"/>
            <w:hideMark/>
          </w:tcPr>
          <w:p w14:paraId="46166407" w14:textId="5463D9F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0±0.39</w:t>
            </w:r>
          </w:p>
        </w:tc>
        <w:tc>
          <w:tcPr>
            <w:tcW w:w="1620" w:type="dxa"/>
            <w:noWrap/>
            <w:vAlign w:val="center"/>
            <w:hideMark/>
          </w:tcPr>
          <w:p w14:paraId="6408419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18±1.22</w:t>
            </w:r>
          </w:p>
        </w:tc>
        <w:tc>
          <w:tcPr>
            <w:tcW w:w="1620" w:type="dxa"/>
            <w:noWrap/>
            <w:vAlign w:val="center"/>
            <w:hideMark/>
          </w:tcPr>
          <w:p w14:paraId="441A2A2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0±0.13</w:t>
            </w:r>
          </w:p>
        </w:tc>
        <w:tc>
          <w:tcPr>
            <w:tcW w:w="1620" w:type="dxa"/>
            <w:vAlign w:val="center"/>
          </w:tcPr>
          <w:p w14:paraId="0842B27C" w14:textId="2E9041F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5±0.17</w:t>
            </w:r>
          </w:p>
        </w:tc>
      </w:tr>
      <w:tr w:rsidR="00051002" w:rsidRPr="00CB2DD7" w14:paraId="47039966" w14:textId="01C5E8F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4C26AA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40</w:t>
            </w:r>
          </w:p>
        </w:tc>
        <w:tc>
          <w:tcPr>
            <w:tcW w:w="3330" w:type="dxa"/>
            <w:noWrap/>
            <w:vAlign w:val="center"/>
            <w:hideMark/>
          </w:tcPr>
          <w:p w14:paraId="21820E11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Ethanol amine, N, N-di TMS-, TMS ether</w:t>
            </w:r>
          </w:p>
        </w:tc>
        <w:tc>
          <w:tcPr>
            <w:tcW w:w="1980" w:type="dxa"/>
            <w:vMerge/>
            <w:vAlign w:val="center"/>
          </w:tcPr>
          <w:p w14:paraId="156258A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6B903F4" w14:textId="6E4DBD0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7±0.11</w:t>
            </w:r>
          </w:p>
        </w:tc>
        <w:tc>
          <w:tcPr>
            <w:tcW w:w="1710" w:type="dxa"/>
            <w:vAlign w:val="center"/>
          </w:tcPr>
          <w:p w14:paraId="5B83A66F" w14:textId="3FB51E2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4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78EFB42A" w14:textId="3C2B12F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0±0.12</w:t>
            </w:r>
          </w:p>
        </w:tc>
        <w:tc>
          <w:tcPr>
            <w:tcW w:w="1620" w:type="dxa"/>
            <w:noWrap/>
            <w:vAlign w:val="center"/>
            <w:hideMark/>
          </w:tcPr>
          <w:p w14:paraId="1EDFA3A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2±0.07</w:t>
            </w:r>
          </w:p>
        </w:tc>
        <w:tc>
          <w:tcPr>
            <w:tcW w:w="1620" w:type="dxa"/>
            <w:noWrap/>
            <w:vAlign w:val="center"/>
            <w:hideMark/>
          </w:tcPr>
          <w:p w14:paraId="7A526BE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2±0.10</w:t>
            </w:r>
          </w:p>
        </w:tc>
        <w:tc>
          <w:tcPr>
            <w:tcW w:w="1620" w:type="dxa"/>
            <w:vAlign w:val="center"/>
          </w:tcPr>
          <w:p w14:paraId="2085E0E8" w14:textId="6F3FF33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0±0.06</w:t>
            </w:r>
          </w:p>
        </w:tc>
      </w:tr>
      <w:tr w:rsidR="00051002" w:rsidRPr="00CB2DD7" w14:paraId="6E4EC6B2" w14:textId="4B11F415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020B55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50</w:t>
            </w:r>
          </w:p>
        </w:tc>
        <w:tc>
          <w:tcPr>
            <w:tcW w:w="3330" w:type="dxa"/>
            <w:noWrap/>
            <w:vAlign w:val="center"/>
            <w:hideMark/>
          </w:tcPr>
          <w:p w14:paraId="31D9E24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Urea, di TMS</w:t>
            </w:r>
          </w:p>
        </w:tc>
        <w:tc>
          <w:tcPr>
            <w:tcW w:w="1980" w:type="dxa"/>
            <w:vMerge/>
            <w:vAlign w:val="center"/>
          </w:tcPr>
          <w:p w14:paraId="0EC9F06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1E3A855" w14:textId="3758EC4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71±0.01</w:t>
            </w:r>
          </w:p>
        </w:tc>
        <w:tc>
          <w:tcPr>
            <w:tcW w:w="1710" w:type="dxa"/>
            <w:vAlign w:val="center"/>
          </w:tcPr>
          <w:p w14:paraId="3C2AB2C6" w14:textId="2251B88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53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7418142D" w14:textId="6494D13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32±0.17</w:t>
            </w:r>
          </w:p>
        </w:tc>
        <w:tc>
          <w:tcPr>
            <w:tcW w:w="1620" w:type="dxa"/>
            <w:noWrap/>
            <w:vAlign w:val="center"/>
            <w:hideMark/>
          </w:tcPr>
          <w:p w14:paraId="5ACAF91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54±0.61</w:t>
            </w:r>
          </w:p>
        </w:tc>
        <w:tc>
          <w:tcPr>
            <w:tcW w:w="1620" w:type="dxa"/>
            <w:noWrap/>
            <w:vAlign w:val="center"/>
            <w:hideMark/>
          </w:tcPr>
          <w:p w14:paraId="7E5A6E8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7±0.25</w:t>
            </w:r>
          </w:p>
        </w:tc>
        <w:tc>
          <w:tcPr>
            <w:tcW w:w="1620" w:type="dxa"/>
            <w:vAlign w:val="center"/>
          </w:tcPr>
          <w:p w14:paraId="0ACDA545" w14:textId="0361F48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15±0.22</w:t>
            </w:r>
          </w:p>
        </w:tc>
      </w:tr>
      <w:tr w:rsidR="00051002" w:rsidRPr="00CB2DD7" w14:paraId="0D91E66C" w14:textId="0E4A012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F29878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75</w:t>
            </w:r>
          </w:p>
        </w:tc>
        <w:tc>
          <w:tcPr>
            <w:tcW w:w="3330" w:type="dxa"/>
            <w:noWrap/>
            <w:vAlign w:val="center"/>
            <w:hideMark/>
          </w:tcPr>
          <w:p w14:paraId="574169C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Ethanol amine, N, N-di TMS-, TMS ether</w:t>
            </w:r>
          </w:p>
        </w:tc>
        <w:tc>
          <w:tcPr>
            <w:tcW w:w="1980" w:type="dxa"/>
            <w:vMerge/>
            <w:vAlign w:val="center"/>
          </w:tcPr>
          <w:p w14:paraId="0383334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62E4E22" w14:textId="4E786FE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59A9717B" w14:textId="341FB82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5B524783" w14:textId="4D192B9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7E8E52F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46C4F90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3</w:t>
            </w:r>
          </w:p>
        </w:tc>
        <w:tc>
          <w:tcPr>
            <w:tcW w:w="1620" w:type="dxa"/>
            <w:vAlign w:val="center"/>
          </w:tcPr>
          <w:p w14:paraId="481B6B78" w14:textId="5FED877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2±0.03</w:t>
            </w:r>
          </w:p>
        </w:tc>
      </w:tr>
      <w:tr w:rsidR="00051002" w:rsidRPr="00CB2DD7" w14:paraId="1AB2A2E9" w14:textId="5EF6B1CF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1417A2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316</w:t>
            </w:r>
          </w:p>
        </w:tc>
        <w:tc>
          <w:tcPr>
            <w:tcW w:w="3330" w:type="dxa"/>
            <w:noWrap/>
            <w:vAlign w:val="center"/>
            <w:hideMark/>
          </w:tcPr>
          <w:p w14:paraId="37F7F77F" w14:textId="71C79DC0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ycine, tri TMS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vAlign w:val="center"/>
          </w:tcPr>
          <w:p w14:paraId="3EDE87F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C304F97" w14:textId="7D6A5BE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8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710" w:type="dxa"/>
            <w:vAlign w:val="center"/>
          </w:tcPr>
          <w:p w14:paraId="67AA8717" w14:textId="3FE9809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9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7A1418B3" w14:textId="547355A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70048DC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47E0EB6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vAlign w:val="center"/>
          </w:tcPr>
          <w:p w14:paraId="39103C86" w14:textId="367316E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2</w:t>
            </w:r>
          </w:p>
        </w:tc>
      </w:tr>
      <w:tr w:rsidR="00051002" w:rsidRPr="00CB2DD7" w14:paraId="52A01E5B" w14:textId="3EEEB0D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22080B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431</w:t>
            </w:r>
          </w:p>
        </w:tc>
        <w:tc>
          <w:tcPr>
            <w:tcW w:w="3330" w:type="dxa"/>
            <w:noWrap/>
            <w:vAlign w:val="center"/>
            <w:hideMark/>
          </w:tcPr>
          <w:p w14:paraId="43F7A010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spartic acid, di TMS ester</w:t>
            </w:r>
          </w:p>
        </w:tc>
        <w:tc>
          <w:tcPr>
            <w:tcW w:w="1980" w:type="dxa"/>
            <w:vMerge/>
            <w:vAlign w:val="center"/>
          </w:tcPr>
          <w:p w14:paraId="0DC451A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A9E1DDC" w14:textId="74542B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6349379F" w14:textId="1C93081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noWrap/>
            <w:vAlign w:val="center"/>
            <w:hideMark/>
          </w:tcPr>
          <w:p w14:paraId="3F7CD386" w14:textId="0C92FEE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noWrap/>
            <w:vAlign w:val="center"/>
            <w:hideMark/>
          </w:tcPr>
          <w:p w14:paraId="32CB9871" w14:textId="2D2F164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980887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noWrap/>
            <w:vAlign w:val="center"/>
            <w:hideMark/>
          </w:tcPr>
          <w:p w14:paraId="6F52B2BE" w14:textId="7D7B1B3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vAlign w:val="center"/>
          </w:tcPr>
          <w:p w14:paraId="660382AB" w14:textId="36183B7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</w:tr>
      <w:tr w:rsidR="00051002" w:rsidRPr="00CB2DD7" w14:paraId="75DFCB2D" w14:textId="2FB8D46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3B9624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485</w:t>
            </w:r>
          </w:p>
        </w:tc>
        <w:tc>
          <w:tcPr>
            <w:tcW w:w="3330" w:type="dxa"/>
            <w:noWrap/>
            <w:vAlign w:val="center"/>
            <w:hideMark/>
          </w:tcPr>
          <w:p w14:paraId="59FCE44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pt-BR"/>
              </w:rPr>
              <w:t>Aspartic acid, N-TMS-, di TMS ester</w:t>
            </w:r>
          </w:p>
        </w:tc>
        <w:tc>
          <w:tcPr>
            <w:tcW w:w="1980" w:type="dxa"/>
            <w:vMerge/>
            <w:vAlign w:val="center"/>
          </w:tcPr>
          <w:p w14:paraId="55CDB25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  <w:lang w:val="pt-BR"/>
              </w:rPr>
            </w:pPr>
          </w:p>
        </w:tc>
        <w:tc>
          <w:tcPr>
            <w:tcW w:w="1620" w:type="dxa"/>
            <w:vAlign w:val="center"/>
          </w:tcPr>
          <w:p w14:paraId="1B65C7E5" w14:textId="5C1B2F7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76D10FDF" w14:textId="4FAB4D0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4F3F5878" w14:textId="6D9CF1A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noWrap/>
            <w:vAlign w:val="center"/>
            <w:hideMark/>
          </w:tcPr>
          <w:p w14:paraId="4C31DB85" w14:textId="0277121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980887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0A22D8B2" w14:textId="392BDFD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60B95E0A" w14:textId="5AAF321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1A1D9997" w14:textId="425991AE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2582652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537</w:t>
            </w:r>
          </w:p>
        </w:tc>
        <w:tc>
          <w:tcPr>
            <w:tcW w:w="3330" w:type="dxa"/>
            <w:noWrap/>
            <w:vAlign w:val="center"/>
            <w:hideMark/>
          </w:tcPr>
          <w:p w14:paraId="166E4622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Pyroglutamic acid, di TMS</w:t>
            </w:r>
          </w:p>
        </w:tc>
        <w:tc>
          <w:tcPr>
            <w:tcW w:w="1980" w:type="dxa"/>
            <w:vMerge/>
            <w:vAlign w:val="center"/>
          </w:tcPr>
          <w:p w14:paraId="1F85411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830C791" w14:textId="19F97A1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2DE9E552" w14:textId="7F3A88F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561F1F24" w14:textId="4D5AC2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02FA97B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20453561" w14:textId="6337EAA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01369735" w14:textId="32F7192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</w:tr>
      <w:tr w:rsidR="00051002" w:rsidRPr="00CB2DD7" w14:paraId="4865931A" w14:textId="26537B5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C99F70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28</w:t>
            </w:r>
          </w:p>
        </w:tc>
        <w:tc>
          <w:tcPr>
            <w:tcW w:w="3330" w:type="dxa"/>
            <w:noWrap/>
            <w:vAlign w:val="center"/>
            <w:hideMark/>
          </w:tcPr>
          <w:p w14:paraId="39A73BE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utamic acid, tri TMS</w:t>
            </w:r>
          </w:p>
        </w:tc>
        <w:tc>
          <w:tcPr>
            <w:tcW w:w="1980" w:type="dxa"/>
            <w:vMerge/>
            <w:vAlign w:val="center"/>
          </w:tcPr>
          <w:p w14:paraId="5FB133A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1362FC5" w14:textId="12CDC09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710" w:type="dxa"/>
            <w:vAlign w:val="center"/>
          </w:tcPr>
          <w:p w14:paraId="4276A9F2" w14:textId="79B6CF1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2C18673D" w14:textId="38F04A1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3F3D5E82" w14:textId="1E4ECD8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980887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noWrap/>
            <w:vAlign w:val="center"/>
            <w:hideMark/>
          </w:tcPr>
          <w:p w14:paraId="76C04009" w14:textId="498C590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vAlign w:val="center"/>
          </w:tcPr>
          <w:p w14:paraId="6BAE623C" w14:textId="4C8DCF9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</w:tr>
      <w:tr w:rsidR="00051002" w:rsidRPr="00CB2DD7" w14:paraId="72B43DE4" w14:textId="1BFB89A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BC933C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58</w:t>
            </w:r>
          </w:p>
        </w:tc>
        <w:tc>
          <w:tcPr>
            <w:tcW w:w="3330" w:type="dxa"/>
            <w:noWrap/>
            <w:vAlign w:val="center"/>
            <w:hideMark/>
          </w:tcPr>
          <w:p w14:paraId="70D3F8E9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Orotic acid, tri TMS</w:t>
            </w:r>
          </w:p>
        </w:tc>
        <w:tc>
          <w:tcPr>
            <w:tcW w:w="1980" w:type="dxa"/>
            <w:vMerge/>
            <w:vAlign w:val="center"/>
          </w:tcPr>
          <w:p w14:paraId="0F00F5A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2725B2B" w14:textId="13B00D4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1</w:t>
            </w:r>
          </w:p>
        </w:tc>
        <w:tc>
          <w:tcPr>
            <w:tcW w:w="1710" w:type="dxa"/>
            <w:vAlign w:val="center"/>
          </w:tcPr>
          <w:p w14:paraId="29AEC730" w14:textId="1AAE8BC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2DD2757" w14:textId="5D62930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693B115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5±0.08</w:t>
            </w:r>
          </w:p>
        </w:tc>
        <w:tc>
          <w:tcPr>
            <w:tcW w:w="1620" w:type="dxa"/>
            <w:noWrap/>
            <w:vAlign w:val="center"/>
            <w:hideMark/>
          </w:tcPr>
          <w:p w14:paraId="061BC72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1</w:t>
            </w:r>
          </w:p>
        </w:tc>
        <w:tc>
          <w:tcPr>
            <w:tcW w:w="1620" w:type="dxa"/>
            <w:vAlign w:val="center"/>
          </w:tcPr>
          <w:p w14:paraId="1BDC927A" w14:textId="0E220DC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56FBA09F" w14:textId="77EC1EBE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7B7576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101</w:t>
            </w:r>
          </w:p>
        </w:tc>
        <w:tc>
          <w:tcPr>
            <w:tcW w:w="3330" w:type="dxa"/>
            <w:noWrap/>
            <w:vAlign w:val="center"/>
            <w:hideMark/>
          </w:tcPr>
          <w:p w14:paraId="1FA0E2C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pt-BR"/>
              </w:rPr>
              <w:t>N-acetyl-D-glucosamine, tetra TMS ether</w:t>
            </w:r>
          </w:p>
        </w:tc>
        <w:tc>
          <w:tcPr>
            <w:tcW w:w="1980" w:type="dxa"/>
            <w:vMerge/>
            <w:vAlign w:val="center"/>
            <w:hideMark/>
          </w:tcPr>
          <w:p w14:paraId="7A280C3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  <w:lang w:val="pt-BR"/>
              </w:rPr>
            </w:pPr>
          </w:p>
        </w:tc>
        <w:tc>
          <w:tcPr>
            <w:tcW w:w="1620" w:type="dxa"/>
            <w:vAlign w:val="center"/>
          </w:tcPr>
          <w:p w14:paraId="5D7D240E" w14:textId="7A621A7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710" w:type="dxa"/>
            <w:vAlign w:val="center"/>
          </w:tcPr>
          <w:p w14:paraId="2418D6A5" w14:textId="3535157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6D6A38E1" w14:textId="311C41E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1F14FCE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784700EE" w14:textId="284136B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center"/>
          </w:tcPr>
          <w:p w14:paraId="386469B7" w14:textId="4B77483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2C62CF1D" w14:textId="7F3873B5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E4DDED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lastRenderedPageBreak/>
              <w:t>2187</w:t>
            </w:r>
          </w:p>
        </w:tc>
        <w:tc>
          <w:tcPr>
            <w:tcW w:w="3330" w:type="dxa"/>
            <w:noWrap/>
            <w:vAlign w:val="center"/>
            <w:hideMark/>
          </w:tcPr>
          <w:p w14:paraId="5C6A80D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L-Norvaline, N-(2-methoxyethoxycarbonyl)-, heptyl ester</w:t>
            </w:r>
          </w:p>
        </w:tc>
        <w:tc>
          <w:tcPr>
            <w:tcW w:w="1980" w:type="dxa"/>
            <w:vMerge/>
            <w:vAlign w:val="center"/>
            <w:hideMark/>
          </w:tcPr>
          <w:p w14:paraId="7CDECFA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E20469D" w14:textId="209E87F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E922BD5" w14:textId="7534C05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AD09E3F" w14:textId="7557693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0539E73" w14:textId="502F63E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980887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5DD0DB0" w14:textId="5ABFDC1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33BBEBFA" w14:textId="3A1A0CF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40B1D58C" w14:textId="4B58AE29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65B04B86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374E322A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amino acids/ Nitrogenou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44AFA1C5" w14:textId="654774F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4.21</w:t>
            </w:r>
            <w:r w:rsidR="00465891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82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628EE22E" w14:textId="7F6EBED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3.83</w:t>
            </w:r>
            <w:r w:rsidR="00D25EAB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36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DE750F8" w14:textId="7E5903F9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3.09</w:t>
            </w:r>
            <w:r w:rsidR="00511BD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38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E1A2085" w14:textId="61420A4F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3.82</w:t>
            </w:r>
            <w:r w:rsidR="003343D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2.0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89113D0" w14:textId="47E7DA89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2.62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56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41E3AA8" w14:textId="1A07CCF3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4.04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15</w:t>
            </w:r>
          </w:p>
        </w:tc>
      </w:tr>
      <w:tr w:rsidR="00051002" w:rsidRPr="00CB2DD7" w14:paraId="37C8414E" w14:textId="36BCF7C1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15A448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460</w:t>
            </w:r>
          </w:p>
        </w:tc>
        <w:tc>
          <w:tcPr>
            <w:tcW w:w="3330" w:type="dxa"/>
            <w:vAlign w:val="center"/>
            <w:hideMark/>
          </w:tcPr>
          <w:p w14:paraId="7F040C1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apric acid, TMS ester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5950C3C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Fatty acid</w:t>
            </w:r>
          </w:p>
        </w:tc>
        <w:tc>
          <w:tcPr>
            <w:tcW w:w="1620" w:type="dxa"/>
            <w:vAlign w:val="center"/>
          </w:tcPr>
          <w:p w14:paraId="785DAA78" w14:textId="0160177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61BB6F25" w14:textId="6A562A1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  <w:tc>
          <w:tcPr>
            <w:tcW w:w="1620" w:type="dxa"/>
            <w:noWrap/>
            <w:vAlign w:val="center"/>
            <w:hideMark/>
          </w:tcPr>
          <w:p w14:paraId="0A7333DD" w14:textId="37FA539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009949DB" w14:textId="3D9261F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6CCE0CA7" w14:textId="2F28760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vAlign w:val="center"/>
          </w:tcPr>
          <w:p w14:paraId="0A796DD9" w14:textId="2C3590D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</w:tr>
      <w:tr w:rsidR="00051002" w:rsidRPr="00CB2DD7" w14:paraId="1B158F07" w14:textId="6F77E34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87E10B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53</w:t>
            </w:r>
          </w:p>
        </w:tc>
        <w:tc>
          <w:tcPr>
            <w:tcW w:w="3330" w:type="dxa"/>
            <w:noWrap/>
            <w:vAlign w:val="center"/>
            <w:hideMark/>
          </w:tcPr>
          <w:p w14:paraId="375361D1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Lauric acid,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14DC710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D5C059E" w14:textId="5E71900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1BF25C09" w14:textId="0698915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67E82AA6" w14:textId="6EA3C61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50B902B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B371460" w14:textId="167B70A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vAlign w:val="center"/>
          </w:tcPr>
          <w:p w14:paraId="65577655" w14:textId="1E0296C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653B0A6F" w14:textId="67637CCF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251CC57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48</w:t>
            </w:r>
          </w:p>
        </w:tc>
        <w:tc>
          <w:tcPr>
            <w:tcW w:w="3330" w:type="dxa"/>
            <w:noWrap/>
            <w:vAlign w:val="center"/>
            <w:hideMark/>
          </w:tcPr>
          <w:p w14:paraId="5BCFB8AC" w14:textId="31EE2BCF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yristic acid, TMS ester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noWrap/>
            <w:vAlign w:val="center"/>
          </w:tcPr>
          <w:p w14:paraId="4AEC8DE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67945D5" w14:textId="45AFBEF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098F7A0F" w14:textId="260B7A5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vAlign w:val="center"/>
            <w:hideMark/>
          </w:tcPr>
          <w:p w14:paraId="700CB493" w14:textId="3BC1817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2786D8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4071B50A" w14:textId="189CD12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6EB7FA8C" w14:textId="645ED76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6DED9A26" w14:textId="2313B58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250C414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46</w:t>
            </w:r>
          </w:p>
        </w:tc>
        <w:tc>
          <w:tcPr>
            <w:tcW w:w="3330" w:type="dxa"/>
            <w:vAlign w:val="center"/>
            <w:hideMark/>
          </w:tcPr>
          <w:p w14:paraId="6232264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pt-BR"/>
              </w:rPr>
              <w:t>n-Pentadecanoic acid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38F33C9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  <w:lang w:val="pt-BR"/>
              </w:rPr>
            </w:pPr>
          </w:p>
        </w:tc>
        <w:tc>
          <w:tcPr>
            <w:tcW w:w="1620" w:type="dxa"/>
            <w:vAlign w:val="center"/>
          </w:tcPr>
          <w:p w14:paraId="34E1F4FF" w14:textId="2DCE74B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710" w:type="dxa"/>
            <w:vAlign w:val="center"/>
          </w:tcPr>
          <w:p w14:paraId="1F4B26DB" w14:textId="2160172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66679184" w14:textId="196532C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E46650C" w14:textId="33C56F2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vAlign w:val="center"/>
            <w:hideMark/>
          </w:tcPr>
          <w:p w14:paraId="28E82C06" w14:textId="2DBC903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vAlign w:val="center"/>
          </w:tcPr>
          <w:p w14:paraId="4628192B" w14:textId="257ABAC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3E3986CD" w14:textId="0B5A5CA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F3F97F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044</w:t>
            </w:r>
          </w:p>
        </w:tc>
        <w:tc>
          <w:tcPr>
            <w:tcW w:w="3330" w:type="dxa"/>
            <w:noWrap/>
            <w:vAlign w:val="center"/>
            <w:hideMark/>
          </w:tcPr>
          <w:p w14:paraId="55B4E75E" w14:textId="75797A98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Palmitic acid, TMS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noWrap/>
            <w:vAlign w:val="center"/>
          </w:tcPr>
          <w:p w14:paraId="181CF3C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00C26DB" w14:textId="5BAA9FB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3±0.06</w:t>
            </w:r>
          </w:p>
        </w:tc>
        <w:tc>
          <w:tcPr>
            <w:tcW w:w="1710" w:type="dxa"/>
            <w:vAlign w:val="center"/>
          </w:tcPr>
          <w:p w14:paraId="234D52FA" w14:textId="102CA74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9±0.17</w:t>
            </w:r>
          </w:p>
        </w:tc>
        <w:tc>
          <w:tcPr>
            <w:tcW w:w="1620" w:type="dxa"/>
            <w:noWrap/>
            <w:vAlign w:val="center"/>
            <w:hideMark/>
          </w:tcPr>
          <w:p w14:paraId="29C162C7" w14:textId="211E527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4±0.56</w:t>
            </w:r>
          </w:p>
        </w:tc>
        <w:tc>
          <w:tcPr>
            <w:tcW w:w="1620" w:type="dxa"/>
            <w:noWrap/>
            <w:vAlign w:val="center"/>
            <w:hideMark/>
          </w:tcPr>
          <w:p w14:paraId="7AF7305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4±0.30</w:t>
            </w:r>
          </w:p>
        </w:tc>
        <w:tc>
          <w:tcPr>
            <w:tcW w:w="1620" w:type="dxa"/>
            <w:noWrap/>
            <w:vAlign w:val="center"/>
            <w:hideMark/>
          </w:tcPr>
          <w:p w14:paraId="6C20B7D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5±0.03</w:t>
            </w:r>
          </w:p>
        </w:tc>
        <w:tc>
          <w:tcPr>
            <w:tcW w:w="1620" w:type="dxa"/>
            <w:vAlign w:val="center"/>
          </w:tcPr>
          <w:p w14:paraId="24A0C723" w14:textId="5895809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0±0.15</w:t>
            </w:r>
          </w:p>
        </w:tc>
      </w:tr>
      <w:tr w:rsidR="00051002" w:rsidRPr="00CB2DD7" w14:paraId="346783F5" w14:textId="47044F1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FF53C4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145</w:t>
            </w:r>
          </w:p>
        </w:tc>
        <w:tc>
          <w:tcPr>
            <w:tcW w:w="3330" w:type="dxa"/>
            <w:vAlign w:val="center"/>
            <w:hideMark/>
          </w:tcPr>
          <w:p w14:paraId="3E15D5B8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rgaric acid,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66B4C59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30B11FD" w14:textId="6460466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710" w:type="dxa"/>
            <w:vAlign w:val="center"/>
          </w:tcPr>
          <w:p w14:paraId="6EAC6127" w14:textId="7E64B63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400D1237" w14:textId="5A5ABAB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50809215" w14:textId="384672B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7DC61D85" w14:textId="35F478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0B5B5391" w14:textId="705D14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655A0F95" w14:textId="49A1A13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23E259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216</w:t>
            </w:r>
          </w:p>
        </w:tc>
        <w:tc>
          <w:tcPr>
            <w:tcW w:w="3330" w:type="dxa"/>
            <w:vAlign w:val="center"/>
            <w:hideMark/>
          </w:tcPr>
          <w:p w14:paraId="25351F06" w14:textId="1DA99908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Oleic acid, TMS ester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noWrap/>
            <w:vAlign w:val="center"/>
          </w:tcPr>
          <w:p w14:paraId="01F3E4C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D047568" w14:textId="70D4E2A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4±0.02</w:t>
            </w:r>
          </w:p>
        </w:tc>
        <w:tc>
          <w:tcPr>
            <w:tcW w:w="1710" w:type="dxa"/>
            <w:vAlign w:val="center"/>
          </w:tcPr>
          <w:p w14:paraId="41555929" w14:textId="02E885A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049B73BE" w14:textId="6617FD1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7</w:t>
            </w:r>
          </w:p>
        </w:tc>
        <w:tc>
          <w:tcPr>
            <w:tcW w:w="1620" w:type="dxa"/>
            <w:noWrap/>
            <w:vAlign w:val="center"/>
            <w:hideMark/>
          </w:tcPr>
          <w:p w14:paraId="5AB3F94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5±0.11</w:t>
            </w:r>
          </w:p>
        </w:tc>
        <w:tc>
          <w:tcPr>
            <w:tcW w:w="1620" w:type="dxa"/>
            <w:noWrap/>
            <w:vAlign w:val="center"/>
            <w:hideMark/>
          </w:tcPr>
          <w:p w14:paraId="3D579E2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1</w:t>
            </w:r>
          </w:p>
        </w:tc>
        <w:tc>
          <w:tcPr>
            <w:tcW w:w="1620" w:type="dxa"/>
            <w:vAlign w:val="center"/>
          </w:tcPr>
          <w:p w14:paraId="58B29604" w14:textId="42ECBA9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9±0.13</w:t>
            </w:r>
          </w:p>
        </w:tc>
      </w:tr>
      <w:tr w:rsidR="00051002" w:rsidRPr="00CB2DD7" w14:paraId="2E38D324" w14:textId="56320BE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B14BEC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241</w:t>
            </w:r>
          </w:p>
        </w:tc>
        <w:tc>
          <w:tcPr>
            <w:tcW w:w="3330" w:type="dxa"/>
            <w:noWrap/>
            <w:vAlign w:val="center"/>
            <w:hideMark/>
          </w:tcPr>
          <w:p w14:paraId="75E8284A" w14:textId="65D8471D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tearic acid, TMS ester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noWrap/>
            <w:vAlign w:val="center"/>
          </w:tcPr>
          <w:p w14:paraId="665EA81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9780515" w14:textId="5C7AD26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4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7855C6A6" w14:textId="2D5BC25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9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5862D138" w14:textId="024A52C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2±0.56</w:t>
            </w:r>
          </w:p>
        </w:tc>
        <w:tc>
          <w:tcPr>
            <w:tcW w:w="1620" w:type="dxa"/>
            <w:noWrap/>
            <w:vAlign w:val="center"/>
            <w:hideMark/>
          </w:tcPr>
          <w:p w14:paraId="620135E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3±0.17</w:t>
            </w:r>
          </w:p>
        </w:tc>
        <w:tc>
          <w:tcPr>
            <w:tcW w:w="1620" w:type="dxa"/>
            <w:noWrap/>
            <w:vAlign w:val="center"/>
            <w:hideMark/>
          </w:tcPr>
          <w:p w14:paraId="34E0C6D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5±0.04</w:t>
            </w:r>
          </w:p>
        </w:tc>
        <w:tc>
          <w:tcPr>
            <w:tcW w:w="1620" w:type="dxa"/>
            <w:vAlign w:val="center"/>
          </w:tcPr>
          <w:p w14:paraId="58FF0E02" w14:textId="0EBF74D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8±0.08</w:t>
            </w:r>
          </w:p>
        </w:tc>
      </w:tr>
      <w:tr w:rsidR="00051002" w:rsidRPr="00CB2DD7" w14:paraId="50B5116C" w14:textId="4BC936F2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508C5E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396</w:t>
            </w:r>
          </w:p>
        </w:tc>
        <w:tc>
          <w:tcPr>
            <w:tcW w:w="3330" w:type="dxa"/>
            <w:noWrap/>
            <w:vAlign w:val="center"/>
            <w:hideMark/>
          </w:tcPr>
          <w:p w14:paraId="4C9DD144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yristic acid, 2,3-di-TMS-propyl ester</w:t>
            </w:r>
          </w:p>
        </w:tc>
        <w:tc>
          <w:tcPr>
            <w:tcW w:w="1980" w:type="dxa"/>
            <w:vMerge/>
            <w:noWrap/>
            <w:vAlign w:val="center"/>
          </w:tcPr>
          <w:p w14:paraId="5D71F21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5A13E2C" w14:textId="6EE6E7E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46589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1C1FC2B7" w14:textId="78B02D2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77608A9B" w14:textId="65BABD7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4DB255FE" w14:textId="01AB321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B61598C" w14:textId="7EB6F26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014DC20D" w14:textId="3DDFBE6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07D1A845" w14:textId="1F1A21E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D6A339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783</w:t>
            </w:r>
          </w:p>
        </w:tc>
        <w:tc>
          <w:tcPr>
            <w:tcW w:w="3330" w:type="dxa"/>
            <w:noWrap/>
            <w:vAlign w:val="center"/>
            <w:hideMark/>
          </w:tcPr>
          <w:p w14:paraId="7E4A6CD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tearic acid, 2,3-di TMS propyl ester</w:t>
            </w:r>
          </w:p>
        </w:tc>
        <w:tc>
          <w:tcPr>
            <w:tcW w:w="1980" w:type="dxa"/>
            <w:vMerge/>
            <w:noWrap/>
            <w:vAlign w:val="center"/>
          </w:tcPr>
          <w:p w14:paraId="083E626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AE3DC86" w14:textId="169A80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4</w:t>
            </w:r>
          </w:p>
        </w:tc>
        <w:tc>
          <w:tcPr>
            <w:tcW w:w="1710" w:type="dxa"/>
            <w:vAlign w:val="center"/>
          </w:tcPr>
          <w:p w14:paraId="36F78A98" w14:textId="3D94A73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5C51CB47" w14:textId="097DB78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48F0560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1182F0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2</w:t>
            </w:r>
          </w:p>
        </w:tc>
        <w:tc>
          <w:tcPr>
            <w:tcW w:w="1620" w:type="dxa"/>
            <w:vAlign w:val="center"/>
          </w:tcPr>
          <w:p w14:paraId="4894333A" w14:textId="2B55E2A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3</w:t>
            </w:r>
          </w:p>
        </w:tc>
      </w:tr>
      <w:tr w:rsidR="00051002" w:rsidRPr="00CB2DD7" w14:paraId="3CCD5946" w14:textId="787E0AE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131086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799</w:t>
            </w:r>
          </w:p>
        </w:tc>
        <w:tc>
          <w:tcPr>
            <w:tcW w:w="3330" w:type="dxa"/>
            <w:noWrap/>
            <w:vAlign w:val="center"/>
            <w:hideMark/>
          </w:tcPr>
          <w:p w14:paraId="211D21A1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Unknown fatty acid</w:t>
            </w:r>
          </w:p>
        </w:tc>
        <w:tc>
          <w:tcPr>
            <w:tcW w:w="1980" w:type="dxa"/>
            <w:vMerge/>
            <w:noWrap/>
            <w:vAlign w:val="center"/>
          </w:tcPr>
          <w:p w14:paraId="759FE3C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5543FC2" w14:textId="4037B2B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53±0.56</w:t>
            </w:r>
          </w:p>
        </w:tc>
        <w:tc>
          <w:tcPr>
            <w:tcW w:w="1710" w:type="dxa"/>
            <w:vAlign w:val="center"/>
          </w:tcPr>
          <w:p w14:paraId="1D97657B" w14:textId="0ADF4E8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9.21±0.88</w:t>
            </w:r>
          </w:p>
        </w:tc>
        <w:tc>
          <w:tcPr>
            <w:tcW w:w="1620" w:type="dxa"/>
            <w:noWrap/>
            <w:vAlign w:val="center"/>
            <w:hideMark/>
          </w:tcPr>
          <w:p w14:paraId="11F1E4F2" w14:textId="518CB20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74±0.76</w:t>
            </w:r>
          </w:p>
        </w:tc>
        <w:tc>
          <w:tcPr>
            <w:tcW w:w="1620" w:type="dxa"/>
            <w:noWrap/>
            <w:vAlign w:val="center"/>
            <w:hideMark/>
          </w:tcPr>
          <w:p w14:paraId="07E8CC7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36±1.60</w:t>
            </w:r>
          </w:p>
        </w:tc>
        <w:tc>
          <w:tcPr>
            <w:tcW w:w="1620" w:type="dxa"/>
            <w:noWrap/>
            <w:vAlign w:val="center"/>
            <w:hideMark/>
          </w:tcPr>
          <w:p w14:paraId="1A835E8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0.97±1.06</w:t>
            </w:r>
          </w:p>
        </w:tc>
        <w:tc>
          <w:tcPr>
            <w:tcW w:w="1620" w:type="dxa"/>
            <w:vAlign w:val="center"/>
          </w:tcPr>
          <w:p w14:paraId="16752560" w14:textId="18E504E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0.51±0.34</w:t>
            </w:r>
          </w:p>
        </w:tc>
      </w:tr>
      <w:tr w:rsidR="00051002" w:rsidRPr="00CB2DD7" w14:paraId="6F541D58" w14:textId="27278541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2CE6A72D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27A82D89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fatty acid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0E5B94CB" w14:textId="4936156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0.08</w:t>
            </w:r>
            <w:r w:rsidR="00465891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61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7302A4DD" w14:textId="3BBC0AC8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0.35</w:t>
            </w:r>
            <w:r w:rsidR="00D25EAB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77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9E79F7B" w14:textId="348CA8D1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0.59</w:t>
            </w:r>
            <w:r w:rsidR="00511BD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54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5DE3329" w14:textId="5DE10413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9.62</w:t>
            </w:r>
            <w:r w:rsidR="003343D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1.09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7616B09" w14:textId="0B1B1DF5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1.88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96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322FDCFD" w14:textId="0CA3F30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1.60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12</w:t>
            </w:r>
          </w:p>
        </w:tc>
      </w:tr>
      <w:tr w:rsidR="00051002" w:rsidRPr="00CB2DD7" w14:paraId="4C3E2584" w14:textId="713DAF9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8F6BA8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82</w:t>
            </w:r>
          </w:p>
        </w:tc>
        <w:tc>
          <w:tcPr>
            <w:tcW w:w="3330" w:type="dxa"/>
            <w:noWrap/>
            <w:vAlign w:val="center"/>
            <w:hideMark/>
          </w:tcPr>
          <w:p w14:paraId="7C5E5C6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Unknown hydrocarbon</w:t>
            </w:r>
          </w:p>
        </w:tc>
        <w:tc>
          <w:tcPr>
            <w:tcW w:w="1980" w:type="dxa"/>
            <w:noWrap/>
            <w:vAlign w:val="center"/>
            <w:hideMark/>
          </w:tcPr>
          <w:p w14:paraId="4B0BBE5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Hydrocarbon</w:t>
            </w:r>
          </w:p>
        </w:tc>
        <w:tc>
          <w:tcPr>
            <w:tcW w:w="1620" w:type="dxa"/>
            <w:vAlign w:val="center"/>
          </w:tcPr>
          <w:p w14:paraId="2CBBC7F1" w14:textId="224B4A9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710" w:type="dxa"/>
            <w:vAlign w:val="center"/>
          </w:tcPr>
          <w:p w14:paraId="6C703A20" w14:textId="37F67EF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1C914701" w14:textId="477B9E2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0C5DA478" w14:textId="1C662A1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vAlign w:val="center"/>
            <w:hideMark/>
          </w:tcPr>
          <w:p w14:paraId="73562E61" w14:textId="2A58FC7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66866AAE" w14:textId="08AE4A6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52F11389" w14:textId="4DB776D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732108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88</w:t>
            </w:r>
          </w:p>
        </w:tc>
        <w:tc>
          <w:tcPr>
            <w:tcW w:w="3330" w:type="dxa"/>
            <w:noWrap/>
            <w:vAlign w:val="center"/>
            <w:hideMark/>
          </w:tcPr>
          <w:p w14:paraId="26B18B4D" w14:textId="04C45F0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Phosphoric acid, tri TMS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noWrap/>
            <w:vAlign w:val="center"/>
            <w:hideMark/>
          </w:tcPr>
          <w:p w14:paraId="0439C48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Inorganic acid</w:t>
            </w:r>
          </w:p>
        </w:tc>
        <w:tc>
          <w:tcPr>
            <w:tcW w:w="1620" w:type="dxa"/>
            <w:vAlign w:val="center"/>
          </w:tcPr>
          <w:p w14:paraId="7B4E6378" w14:textId="3D7A2C7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.03±0.64</w:t>
            </w:r>
          </w:p>
        </w:tc>
        <w:tc>
          <w:tcPr>
            <w:tcW w:w="1710" w:type="dxa"/>
            <w:vAlign w:val="center"/>
          </w:tcPr>
          <w:p w14:paraId="5A47793E" w14:textId="3C3DD7E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4.25±0.33</w:t>
            </w:r>
          </w:p>
        </w:tc>
        <w:tc>
          <w:tcPr>
            <w:tcW w:w="1620" w:type="dxa"/>
            <w:noWrap/>
            <w:vAlign w:val="center"/>
            <w:hideMark/>
          </w:tcPr>
          <w:p w14:paraId="3735CB7C" w14:textId="2872E1A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55±2.21</w:t>
            </w:r>
          </w:p>
        </w:tc>
        <w:tc>
          <w:tcPr>
            <w:tcW w:w="1620" w:type="dxa"/>
            <w:noWrap/>
            <w:vAlign w:val="center"/>
            <w:hideMark/>
          </w:tcPr>
          <w:p w14:paraId="25CC165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93±2.69</w:t>
            </w:r>
          </w:p>
        </w:tc>
        <w:tc>
          <w:tcPr>
            <w:tcW w:w="1620" w:type="dxa"/>
            <w:noWrap/>
            <w:vAlign w:val="center"/>
            <w:hideMark/>
          </w:tcPr>
          <w:p w14:paraId="7713F02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3±0.63</w:t>
            </w:r>
          </w:p>
        </w:tc>
        <w:tc>
          <w:tcPr>
            <w:tcW w:w="1620" w:type="dxa"/>
            <w:vAlign w:val="center"/>
          </w:tcPr>
          <w:p w14:paraId="125709F3" w14:textId="2D9DE01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86±1.60</w:t>
            </w:r>
          </w:p>
        </w:tc>
      </w:tr>
      <w:tr w:rsidR="00051002" w:rsidRPr="00CB2DD7" w14:paraId="70F5B5ED" w14:textId="30255BB6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5874E7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597</w:t>
            </w:r>
          </w:p>
        </w:tc>
        <w:tc>
          <w:tcPr>
            <w:tcW w:w="3330" w:type="dxa"/>
            <w:noWrap/>
            <w:vAlign w:val="center"/>
            <w:hideMark/>
          </w:tcPr>
          <w:p w14:paraId="32D99042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-Monopalmitin TMS ether</w:t>
            </w:r>
          </w:p>
        </w:tc>
        <w:tc>
          <w:tcPr>
            <w:tcW w:w="1980" w:type="dxa"/>
            <w:noWrap/>
            <w:vAlign w:val="center"/>
            <w:hideMark/>
          </w:tcPr>
          <w:p w14:paraId="5F7FFED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onoacylglycerol</w:t>
            </w:r>
          </w:p>
        </w:tc>
        <w:tc>
          <w:tcPr>
            <w:tcW w:w="1620" w:type="dxa"/>
            <w:vAlign w:val="center"/>
          </w:tcPr>
          <w:p w14:paraId="1CA19EA7" w14:textId="1308E3B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3</w:t>
            </w:r>
          </w:p>
        </w:tc>
        <w:tc>
          <w:tcPr>
            <w:tcW w:w="1710" w:type="dxa"/>
            <w:vAlign w:val="center"/>
          </w:tcPr>
          <w:p w14:paraId="2835FEDD" w14:textId="2B90B7C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C5FF676" w14:textId="0303147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187EF8D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1BED12C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2</w:t>
            </w:r>
          </w:p>
        </w:tc>
        <w:tc>
          <w:tcPr>
            <w:tcW w:w="1620" w:type="dxa"/>
            <w:vAlign w:val="center"/>
          </w:tcPr>
          <w:p w14:paraId="243C23F2" w14:textId="1CA9EE0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</w:tr>
      <w:tr w:rsidR="00051002" w:rsidRPr="00CB2DD7" w14:paraId="2674FEC6" w14:textId="323BB1B0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1D51454D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51DC6CB8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miscellaneou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4258014F" w14:textId="5CD437D8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3.16</w:t>
            </w:r>
            <w:r w:rsidR="00465891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68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3E541C3D" w14:textId="2F51A97B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4.31</w:t>
            </w:r>
            <w:r w:rsidR="00D25EAB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34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043AF34" w14:textId="5042EF1F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2.66</w:t>
            </w:r>
            <w:r w:rsidR="00511BD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2.26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FA527FF" w14:textId="797F1DB1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2.99</w:t>
            </w:r>
            <w:r w:rsidR="003343D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2.70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C925FE0" w14:textId="0D0D25A8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69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64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371C7E4F" w14:textId="25862CFF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.92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1.59</w:t>
            </w:r>
          </w:p>
        </w:tc>
      </w:tr>
      <w:tr w:rsidR="00051002" w:rsidRPr="00CB2DD7" w14:paraId="4FD26499" w14:textId="5B26809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15EC91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077</w:t>
            </w:r>
          </w:p>
        </w:tc>
        <w:tc>
          <w:tcPr>
            <w:tcW w:w="3330" w:type="dxa"/>
            <w:noWrap/>
            <w:vAlign w:val="center"/>
            <w:hideMark/>
          </w:tcPr>
          <w:p w14:paraId="5C549AE5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ycolic acid, TMS ester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34C717A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Organic acid</w:t>
            </w:r>
          </w:p>
        </w:tc>
        <w:tc>
          <w:tcPr>
            <w:tcW w:w="1620" w:type="dxa"/>
            <w:vAlign w:val="center"/>
          </w:tcPr>
          <w:p w14:paraId="6B73FFC9" w14:textId="7DD5581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710" w:type="dxa"/>
            <w:vAlign w:val="center"/>
          </w:tcPr>
          <w:p w14:paraId="248ABB9F" w14:textId="6ADFAE4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25EAB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54E296E3" w14:textId="32DC534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13C37808" w14:textId="1CA2F7C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722D52E7" w14:textId="4C6A4A1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6F1F8C79" w14:textId="2778ECD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1BC01544" w14:textId="285CEE9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56A250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095</w:t>
            </w:r>
          </w:p>
        </w:tc>
        <w:tc>
          <w:tcPr>
            <w:tcW w:w="3330" w:type="dxa"/>
            <w:noWrap/>
            <w:vAlign w:val="center"/>
            <w:hideMark/>
          </w:tcPr>
          <w:p w14:paraId="641ABF5A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Pyruvic acid, enol di TMS</w:t>
            </w:r>
          </w:p>
        </w:tc>
        <w:tc>
          <w:tcPr>
            <w:tcW w:w="1980" w:type="dxa"/>
            <w:vMerge/>
            <w:noWrap/>
            <w:vAlign w:val="center"/>
          </w:tcPr>
          <w:p w14:paraId="712BC2A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179646C" w14:textId="6F41503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5</w:t>
            </w:r>
          </w:p>
        </w:tc>
        <w:tc>
          <w:tcPr>
            <w:tcW w:w="1710" w:type="dxa"/>
            <w:vAlign w:val="center"/>
          </w:tcPr>
          <w:p w14:paraId="056C5352" w14:textId="37B060B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6D83EAA" w14:textId="794C768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20E8D51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77E80977" w14:textId="24A926B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1039578B" w14:textId="6B76AA4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</w:tr>
      <w:tr w:rsidR="00051002" w:rsidRPr="00CB2DD7" w14:paraId="594E1AE4" w14:textId="02E036AF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2FC8F1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12</w:t>
            </w:r>
          </w:p>
        </w:tc>
        <w:tc>
          <w:tcPr>
            <w:tcW w:w="3330" w:type="dxa"/>
            <w:noWrap/>
            <w:vAlign w:val="center"/>
            <w:hideMark/>
          </w:tcPr>
          <w:p w14:paraId="1E097650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Oxalic acid, di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6C0CAD8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5C522B5" w14:textId="047B58F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47±0.71</w:t>
            </w:r>
          </w:p>
        </w:tc>
        <w:tc>
          <w:tcPr>
            <w:tcW w:w="1710" w:type="dxa"/>
            <w:vAlign w:val="center"/>
          </w:tcPr>
          <w:p w14:paraId="4E893358" w14:textId="0B11120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03±0.46</w:t>
            </w:r>
          </w:p>
        </w:tc>
        <w:tc>
          <w:tcPr>
            <w:tcW w:w="1620" w:type="dxa"/>
            <w:noWrap/>
            <w:vAlign w:val="center"/>
            <w:hideMark/>
          </w:tcPr>
          <w:p w14:paraId="3D6B2044" w14:textId="27C5137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2±0.42</w:t>
            </w:r>
          </w:p>
        </w:tc>
        <w:tc>
          <w:tcPr>
            <w:tcW w:w="1620" w:type="dxa"/>
            <w:noWrap/>
            <w:vAlign w:val="center"/>
            <w:hideMark/>
          </w:tcPr>
          <w:p w14:paraId="51C197F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2±0.16</w:t>
            </w:r>
          </w:p>
        </w:tc>
        <w:tc>
          <w:tcPr>
            <w:tcW w:w="1620" w:type="dxa"/>
            <w:noWrap/>
            <w:vAlign w:val="center"/>
            <w:hideMark/>
          </w:tcPr>
          <w:p w14:paraId="7E1DD3A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9±0.38</w:t>
            </w:r>
          </w:p>
        </w:tc>
        <w:tc>
          <w:tcPr>
            <w:tcW w:w="1620" w:type="dxa"/>
            <w:vAlign w:val="center"/>
          </w:tcPr>
          <w:p w14:paraId="6E9E7A1D" w14:textId="426E685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3±0.41</w:t>
            </w:r>
          </w:p>
        </w:tc>
      </w:tr>
      <w:tr w:rsidR="00051002" w:rsidRPr="00CB2DD7" w14:paraId="7A196197" w14:textId="50BFA0A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246A79A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39</w:t>
            </w:r>
          </w:p>
        </w:tc>
        <w:tc>
          <w:tcPr>
            <w:tcW w:w="3330" w:type="dxa"/>
            <w:noWrap/>
            <w:vAlign w:val="center"/>
            <w:hideMark/>
          </w:tcPr>
          <w:p w14:paraId="23CA4A9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ethyl malon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229D83C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4F43D40" w14:textId="28EDCB5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8±0.08</w:t>
            </w:r>
          </w:p>
        </w:tc>
        <w:tc>
          <w:tcPr>
            <w:tcW w:w="1710" w:type="dxa"/>
            <w:vAlign w:val="center"/>
          </w:tcPr>
          <w:p w14:paraId="52A1E382" w14:textId="459ED4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6</w:t>
            </w:r>
          </w:p>
        </w:tc>
        <w:tc>
          <w:tcPr>
            <w:tcW w:w="1620" w:type="dxa"/>
            <w:noWrap/>
            <w:vAlign w:val="center"/>
            <w:hideMark/>
          </w:tcPr>
          <w:p w14:paraId="0FD4AD0E" w14:textId="008392C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6CFFA41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4AA369A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4</w:t>
            </w:r>
          </w:p>
        </w:tc>
        <w:tc>
          <w:tcPr>
            <w:tcW w:w="1620" w:type="dxa"/>
            <w:vAlign w:val="center"/>
          </w:tcPr>
          <w:p w14:paraId="6281EEDE" w14:textId="20A68F3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4</w:t>
            </w:r>
          </w:p>
        </w:tc>
      </w:tr>
      <w:tr w:rsidR="00051002" w:rsidRPr="00CB2DD7" w14:paraId="2E302581" w14:textId="2DB5A53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AC1DEF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146</w:t>
            </w:r>
          </w:p>
        </w:tc>
        <w:tc>
          <w:tcPr>
            <w:tcW w:w="3330" w:type="dxa"/>
            <w:noWrap/>
            <w:vAlign w:val="center"/>
            <w:hideMark/>
          </w:tcPr>
          <w:p w14:paraId="3A9335A5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Oxalic acid, di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3C7DD03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B2F7F8B" w14:textId="24FC862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063DF862" w14:textId="4C7284A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41A97638" w14:textId="49747F0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1D290A94" w14:textId="330762A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68F5865A" w14:textId="083E92C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2C8F543E" w14:textId="65236C9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633C2CBA" w14:textId="119FA9A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81B948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lastRenderedPageBreak/>
              <w:t>1167</w:t>
            </w:r>
          </w:p>
        </w:tc>
        <w:tc>
          <w:tcPr>
            <w:tcW w:w="3330" w:type="dxa"/>
            <w:vAlign w:val="center"/>
            <w:hideMark/>
          </w:tcPr>
          <w:p w14:paraId="251E415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-Hydroxy butano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14BD337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D2F84D6" w14:textId="7AD9B23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1</w:t>
            </w:r>
          </w:p>
        </w:tc>
        <w:tc>
          <w:tcPr>
            <w:tcW w:w="1710" w:type="dxa"/>
            <w:vAlign w:val="center"/>
          </w:tcPr>
          <w:p w14:paraId="33AB1D7B" w14:textId="6056EFA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396D4BE7" w14:textId="126E7C8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3105C2A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79AC54BF" w14:textId="63915F1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353BA742" w14:textId="1B08DCC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7958D9E2" w14:textId="4C8C6F0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68CD9D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24</w:t>
            </w:r>
          </w:p>
        </w:tc>
        <w:tc>
          <w:tcPr>
            <w:tcW w:w="3330" w:type="dxa"/>
            <w:noWrap/>
            <w:vAlign w:val="center"/>
            <w:hideMark/>
          </w:tcPr>
          <w:p w14:paraId="348D4FF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uccin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2C41882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A4DEB89" w14:textId="3AB72AC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8±0.06</w:t>
            </w:r>
          </w:p>
        </w:tc>
        <w:tc>
          <w:tcPr>
            <w:tcW w:w="1710" w:type="dxa"/>
            <w:vAlign w:val="center"/>
          </w:tcPr>
          <w:p w14:paraId="22A336D8" w14:textId="1FF13AF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5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69121131" w14:textId="4696CF8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752A85C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5±0.08</w:t>
            </w:r>
          </w:p>
        </w:tc>
        <w:tc>
          <w:tcPr>
            <w:tcW w:w="1620" w:type="dxa"/>
            <w:noWrap/>
            <w:vAlign w:val="center"/>
            <w:hideMark/>
          </w:tcPr>
          <w:p w14:paraId="5E79951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4±0.01</w:t>
            </w:r>
          </w:p>
        </w:tc>
        <w:tc>
          <w:tcPr>
            <w:tcW w:w="1620" w:type="dxa"/>
            <w:vAlign w:val="center"/>
          </w:tcPr>
          <w:p w14:paraId="428C80DD" w14:textId="11ADD84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2</w:t>
            </w:r>
          </w:p>
        </w:tc>
      </w:tr>
      <w:tr w:rsidR="00051002" w:rsidRPr="00CB2DD7" w14:paraId="0C520046" w14:textId="23387AE6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0ABA71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69</w:t>
            </w:r>
          </w:p>
        </w:tc>
        <w:tc>
          <w:tcPr>
            <w:tcW w:w="3330" w:type="dxa"/>
            <w:vAlign w:val="center"/>
            <w:hideMark/>
          </w:tcPr>
          <w:p w14:paraId="3435FE1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aprylic acid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16617EF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A04189F" w14:textId="06B484D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2B358DBF" w14:textId="02359BD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54F9B13" w14:textId="153AD38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49FCF23B" w14:textId="3D61969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5E48076E" w14:textId="1875029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  <w:tc>
          <w:tcPr>
            <w:tcW w:w="1620" w:type="dxa"/>
            <w:vAlign w:val="center"/>
          </w:tcPr>
          <w:p w14:paraId="48CF9083" w14:textId="3E0B946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7791337F" w14:textId="5DE7CBF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0E133D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321</w:t>
            </w:r>
          </w:p>
        </w:tc>
        <w:tc>
          <w:tcPr>
            <w:tcW w:w="3330" w:type="dxa"/>
            <w:noWrap/>
            <w:vAlign w:val="center"/>
            <w:hideMark/>
          </w:tcPr>
          <w:p w14:paraId="1A8E20E9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uccin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59915CC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89722A2" w14:textId="427F921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1</w:t>
            </w:r>
          </w:p>
        </w:tc>
        <w:tc>
          <w:tcPr>
            <w:tcW w:w="1710" w:type="dxa"/>
            <w:vAlign w:val="center"/>
          </w:tcPr>
          <w:p w14:paraId="45254796" w14:textId="5DA922D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vAlign w:val="center"/>
            <w:hideMark/>
          </w:tcPr>
          <w:p w14:paraId="38A0A80A" w14:textId="408B902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065B638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12</w:t>
            </w:r>
          </w:p>
        </w:tc>
        <w:tc>
          <w:tcPr>
            <w:tcW w:w="1620" w:type="dxa"/>
            <w:noWrap/>
            <w:vAlign w:val="center"/>
            <w:hideMark/>
          </w:tcPr>
          <w:p w14:paraId="0BBD487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  <w:tc>
          <w:tcPr>
            <w:tcW w:w="1620" w:type="dxa"/>
            <w:vAlign w:val="center"/>
          </w:tcPr>
          <w:p w14:paraId="20882BBB" w14:textId="2E186DC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5±0.07</w:t>
            </w:r>
          </w:p>
        </w:tc>
      </w:tr>
      <w:tr w:rsidR="00051002" w:rsidRPr="00CB2DD7" w14:paraId="38CB809C" w14:textId="2302617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871998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342</w:t>
            </w:r>
          </w:p>
        </w:tc>
        <w:tc>
          <w:tcPr>
            <w:tcW w:w="3330" w:type="dxa"/>
            <w:noWrap/>
            <w:vAlign w:val="center"/>
            <w:hideMark/>
          </w:tcPr>
          <w:p w14:paraId="591BBCC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yceric acid, tri TMS</w:t>
            </w:r>
          </w:p>
        </w:tc>
        <w:tc>
          <w:tcPr>
            <w:tcW w:w="1980" w:type="dxa"/>
            <w:vMerge/>
            <w:noWrap/>
            <w:vAlign w:val="center"/>
          </w:tcPr>
          <w:p w14:paraId="1825743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448791F" w14:textId="565884F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7D507A79" w14:textId="3CAB26E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6FE705C3" w14:textId="42381A2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0CD5101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39101391" w14:textId="5BF24EA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2D62562B" w14:textId="5D498E9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54A30F89" w14:textId="30908916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211BFD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352</w:t>
            </w:r>
          </w:p>
        </w:tc>
        <w:tc>
          <w:tcPr>
            <w:tcW w:w="3330" w:type="dxa"/>
            <w:noWrap/>
            <w:vAlign w:val="center"/>
            <w:hideMark/>
          </w:tcPr>
          <w:p w14:paraId="2DF91C15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Fumar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48B7130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CF52CF7" w14:textId="1CF2E52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653DA244" w14:textId="0CFFE8E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262566D" w14:textId="0CD2295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19A6DBE" w14:textId="63D9D49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13AC50C3" w14:textId="79C01BA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33E7E630" w14:textId="2FF59EF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</w:tr>
      <w:tr w:rsidR="00051002" w:rsidRPr="00CB2DD7" w14:paraId="4E4B8C30" w14:textId="62768711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E97CFE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361</w:t>
            </w:r>
          </w:p>
        </w:tc>
        <w:tc>
          <w:tcPr>
            <w:tcW w:w="3330" w:type="dxa"/>
            <w:noWrap/>
            <w:vAlign w:val="center"/>
            <w:hideMark/>
          </w:tcPr>
          <w:p w14:paraId="71108E7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Nonanoic acid, TMS ester</w:t>
            </w:r>
          </w:p>
        </w:tc>
        <w:tc>
          <w:tcPr>
            <w:tcW w:w="1980" w:type="dxa"/>
            <w:vMerge/>
            <w:noWrap/>
            <w:vAlign w:val="center"/>
          </w:tcPr>
          <w:p w14:paraId="23363D2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3F59421" w14:textId="4E2A7E9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7±0.03</w:t>
            </w:r>
          </w:p>
        </w:tc>
        <w:tc>
          <w:tcPr>
            <w:tcW w:w="1710" w:type="dxa"/>
            <w:vAlign w:val="center"/>
          </w:tcPr>
          <w:p w14:paraId="3F895A27" w14:textId="4F469C1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8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72D3E2FE" w14:textId="088709A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4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45B8197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7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067198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92±0.03</w:t>
            </w:r>
          </w:p>
        </w:tc>
        <w:tc>
          <w:tcPr>
            <w:tcW w:w="1620" w:type="dxa"/>
            <w:vAlign w:val="center"/>
          </w:tcPr>
          <w:p w14:paraId="782889E3" w14:textId="4FD92AA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97±0.05</w:t>
            </w:r>
          </w:p>
        </w:tc>
      </w:tr>
      <w:tr w:rsidR="00051002" w:rsidRPr="00CB2DD7" w14:paraId="28DD76CB" w14:textId="463ECD3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34DEB1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409</w:t>
            </w:r>
          </w:p>
        </w:tc>
        <w:tc>
          <w:tcPr>
            <w:tcW w:w="3330" w:type="dxa"/>
            <w:noWrap/>
            <w:vAlign w:val="center"/>
            <w:hideMark/>
          </w:tcPr>
          <w:p w14:paraId="1F40F9D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ethyl succinic acid, di TMS</w:t>
            </w:r>
          </w:p>
        </w:tc>
        <w:tc>
          <w:tcPr>
            <w:tcW w:w="1980" w:type="dxa"/>
            <w:vMerge/>
            <w:noWrap/>
            <w:vAlign w:val="center"/>
          </w:tcPr>
          <w:p w14:paraId="1ABEA70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6DB37BB" w14:textId="2D4E040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267C5EB0" w14:textId="5097756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1F1B3255" w14:textId="758941D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11BD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7166987B" w14:textId="36BECE7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46A451A8" w14:textId="59F2D93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725290DD" w14:textId="7CE0CBD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094FE4EA" w14:textId="648C53BC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3231EA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500</w:t>
            </w:r>
          </w:p>
        </w:tc>
        <w:tc>
          <w:tcPr>
            <w:tcW w:w="3330" w:type="dxa"/>
            <w:noWrap/>
            <w:vAlign w:val="center"/>
            <w:hideMark/>
          </w:tcPr>
          <w:p w14:paraId="055B4BB4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lic acid, tri TMS</w:t>
            </w:r>
          </w:p>
        </w:tc>
        <w:tc>
          <w:tcPr>
            <w:tcW w:w="1980" w:type="dxa"/>
            <w:vMerge/>
            <w:noWrap/>
            <w:vAlign w:val="center"/>
          </w:tcPr>
          <w:p w14:paraId="1A73EED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86A228E" w14:textId="24FE3C5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7148FC60" w14:textId="416F705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6C9F7025" w14:textId="0EC7D17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A90998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3B9E2FCE" w14:textId="5102E0D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343D3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21A9C74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1</w:t>
            </w:r>
          </w:p>
        </w:tc>
        <w:tc>
          <w:tcPr>
            <w:tcW w:w="1620" w:type="dxa"/>
            <w:vAlign w:val="center"/>
          </w:tcPr>
          <w:p w14:paraId="76755166" w14:textId="56F9BE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51BBF4E4" w14:textId="0DC0AACC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90D95D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583</w:t>
            </w:r>
          </w:p>
        </w:tc>
        <w:tc>
          <w:tcPr>
            <w:tcW w:w="3330" w:type="dxa"/>
            <w:noWrap/>
            <w:vAlign w:val="center"/>
            <w:hideMark/>
          </w:tcPr>
          <w:p w14:paraId="793B033E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-Hydroxyglutaric acid, tri TMS</w:t>
            </w:r>
          </w:p>
        </w:tc>
        <w:tc>
          <w:tcPr>
            <w:tcW w:w="1980" w:type="dxa"/>
            <w:vMerge/>
            <w:noWrap/>
            <w:vAlign w:val="center"/>
          </w:tcPr>
          <w:p w14:paraId="67F8580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DA3C194" w14:textId="485EAD3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9572EBE" w14:textId="5D7F0DA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D571F13" w14:textId="1806D64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524FFDC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2B75654D" w14:textId="4D33608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33650796" w14:textId="73EF5E2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05</w:t>
            </w:r>
          </w:p>
        </w:tc>
      </w:tr>
      <w:tr w:rsidR="00051002" w:rsidRPr="00CB2DD7" w14:paraId="6B070ED8" w14:textId="45E0D72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2AEB85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14</w:t>
            </w:r>
          </w:p>
        </w:tc>
        <w:tc>
          <w:tcPr>
            <w:tcW w:w="3330" w:type="dxa"/>
            <w:noWrap/>
            <w:vAlign w:val="center"/>
            <w:hideMark/>
          </w:tcPr>
          <w:p w14:paraId="73E23EC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-ketoglutaric acid, tri TMS</w:t>
            </w:r>
          </w:p>
        </w:tc>
        <w:tc>
          <w:tcPr>
            <w:tcW w:w="1980" w:type="dxa"/>
            <w:vMerge/>
            <w:noWrap/>
            <w:vAlign w:val="center"/>
          </w:tcPr>
          <w:p w14:paraId="498EAD4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2D1ED2C" w14:textId="053861F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  <w:tc>
          <w:tcPr>
            <w:tcW w:w="1710" w:type="dxa"/>
            <w:vAlign w:val="center"/>
          </w:tcPr>
          <w:p w14:paraId="72E7D3DF" w14:textId="6E3BFD2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019A9979" w14:textId="00A91DC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22FE632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1882BFD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  <w:tc>
          <w:tcPr>
            <w:tcW w:w="1620" w:type="dxa"/>
            <w:vAlign w:val="center"/>
          </w:tcPr>
          <w:p w14:paraId="5DAB3FA5" w14:textId="40FBECF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0CCAA264" w14:textId="0DB5918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8D16FF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57</w:t>
            </w:r>
          </w:p>
        </w:tc>
        <w:tc>
          <w:tcPr>
            <w:tcW w:w="3330" w:type="dxa"/>
            <w:noWrap/>
            <w:vAlign w:val="center"/>
            <w:hideMark/>
          </w:tcPr>
          <w:p w14:paraId="65C0A44D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is-Aconitic acid, tri TMS</w:t>
            </w:r>
          </w:p>
        </w:tc>
        <w:tc>
          <w:tcPr>
            <w:tcW w:w="1980" w:type="dxa"/>
            <w:vMerge/>
            <w:noWrap/>
            <w:vAlign w:val="center"/>
          </w:tcPr>
          <w:p w14:paraId="2A6C14D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97E15F2" w14:textId="6F93730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710" w:type="dxa"/>
            <w:vAlign w:val="center"/>
          </w:tcPr>
          <w:p w14:paraId="2AB98407" w14:textId="5EC5308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noWrap/>
            <w:vAlign w:val="center"/>
            <w:hideMark/>
          </w:tcPr>
          <w:p w14:paraId="0F672630" w14:textId="22BAA6E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A90998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0330C2E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1C97F625" w14:textId="399893F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099CDA2A" w14:textId="1BBF724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D40980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39BF03D7" w14:textId="616A22DF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4C48B9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36</w:t>
            </w:r>
          </w:p>
        </w:tc>
        <w:tc>
          <w:tcPr>
            <w:tcW w:w="3330" w:type="dxa"/>
            <w:noWrap/>
            <w:vAlign w:val="center"/>
            <w:hideMark/>
          </w:tcPr>
          <w:p w14:paraId="132C7268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itric acid, tetra TMS</w:t>
            </w:r>
          </w:p>
        </w:tc>
        <w:tc>
          <w:tcPr>
            <w:tcW w:w="1980" w:type="dxa"/>
            <w:vMerge/>
            <w:noWrap/>
            <w:vAlign w:val="center"/>
          </w:tcPr>
          <w:p w14:paraId="2B2DC2F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AC9040C" w14:textId="3C19753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24±0.42</w:t>
            </w:r>
          </w:p>
        </w:tc>
        <w:tc>
          <w:tcPr>
            <w:tcW w:w="1710" w:type="dxa"/>
            <w:vAlign w:val="center"/>
          </w:tcPr>
          <w:p w14:paraId="7D6013A8" w14:textId="37B39D9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6.22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159E617E" w14:textId="2A0ADA2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7.73±1.26</w:t>
            </w:r>
          </w:p>
        </w:tc>
        <w:tc>
          <w:tcPr>
            <w:tcW w:w="1620" w:type="dxa"/>
            <w:noWrap/>
            <w:vAlign w:val="center"/>
            <w:hideMark/>
          </w:tcPr>
          <w:p w14:paraId="780EE2B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01±1.06</w:t>
            </w:r>
          </w:p>
        </w:tc>
        <w:tc>
          <w:tcPr>
            <w:tcW w:w="1620" w:type="dxa"/>
            <w:noWrap/>
            <w:vAlign w:val="center"/>
            <w:hideMark/>
          </w:tcPr>
          <w:p w14:paraId="11CE7DD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5.81±0.31</w:t>
            </w:r>
          </w:p>
        </w:tc>
        <w:tc>
          <w:tcPr>
            <w:tcW w:w="1620" w:type="dxa"/>
            <w:vAlign w:val="center"/>
          </w:tcPr>
          <w:p w14:paraId="3FC8A5E5" w14:textId="04EDBA4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56±0.06</w:t>
            </w:r>
          </w:p>
        </w:tc>
      </w:tr>
      <w:tr w:rsidR="00051002" w:rsidRPr="00CB2DD7" w14:paraId="2C682A21" w14:textId="0F9116B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0031B4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41</w:t>
            </w:r>
          </w:p>
        </w:tc>
        <w:tc>
          <w:tcPr>
            <w:tcW w:w="3330" w:type="dxa"/>
            <w:noWrap/>
            <w:vAlign w:val="center"/>
            <w:hideMark/>
          </w:tcPr>
          <w:p w14:paraId="423B7520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itric acid, tetra TMS isomer</w:t>
            </w:r>
          </w:p>
        </w:tc>
        <w:tc>
          <w:tcPr>
            <w:tcW w:w="1980" w:type="dxa"/>
            <w:vMerge/>
            <w:noWrap/>
            <w:vAlign w:val="center"/>
          </w:tcPr>
          <w:p w14:paraId="7E0914C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33E1CF8" w14:textId="00B0BFE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24±0.42</w:t>
            </w:r>
          </w:p>
        </w:tc>
        <w:tc>
          <w:tcPr>
            <w:tcW w:w="1710" w:type="dxa"/>
            <w:vAlign w:val="center"/>
          </w:tcPr>
          <w:p w14:paraId="2FE11F0F" w14:textId="17BF074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65±3.09</w:t>
            </w:r>
          </w:p>
        </w:tc>
        <w:tc>
          <w:tcPr>
            <w:tcW w:w="1620" w:type="dxa"/>
            <w:noWrap/>
            <w:vAlign w:val="center"/>
            <w:hideMark/>
          </w:tcPr>
          <w:p w14:paraId="3D6F136C" w14:textId="69DF202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7.74±1.26</w:t>
            </w:r>
          </w:p>
        </w:tc>
        <w:tc>
          <w:tcPr>
            <w:tcW w:w="1620" w:type="dxa"/>
            <w:noWrap/>
            <w:vAlign w:val="center"/>
            <w:hideMark/>
          </w:tcPr>
          <w:p w14:paraId="6948FD4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8.02±1.06</w:t>
            </w:r>
          </w:p>
        </w:tc>
        <w:tc>
          <w:tcPr>
            <w:tcW w:w="1620" w:type="dxa"/>
            <w:noWrap/>
            <w:vAlign w:val="center"/>
            <w:hideMark/>
          </w:tcPr>
          <w:p w14:paraId="4FEC042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6±0.02</w:t>
            </w:r>
          </w:p>
        </w:tc>
        <w:tc>
          <w:tcPr>
            <w:tcW w:w="1620" w:type="dxa"/>
            <w:vAlign w:val="center"/>
          </w:tcPr>
          <w:p w14:paraId="4C2119C3" w14:textId="2F10DDF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7±0.91</w:t>
            </w:r>
          </w:p>
        </w:tc>
      </w:tr>
      <w:tr w:rsidR="00051002" w:rsidRPr="00CB2DD7" w14:paraId="7D5901CC" w14:textId="2CE618EB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33250549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2E489E6F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organic acid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2C6FC3DF" w14:textId="497AAA41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9.52</w:t>
            </w:r>
            <w:r w:rsidR="00866E6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12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15BE24CC" w14:textId="53A346CC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1.35</w:t>
            </w:r>
            <w:r w:rsidR="00EF1615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3.20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2F2C4CB" w14:textId="0526CD8F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7.49</w:t>
            </w:r>
            <w:r w:rsidR="00A90998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3.1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67469A1" w14:textId="7A3FC595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8.41</w:t>
            </w:r>
            <w:r w:rsidR="003343D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2.59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C43BA8F" w14:textId="081EDBD0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8.21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11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1256C95D" w14:textId="5C0F2EAB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4.77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1.41</w:t>
            </w:r>
          </w:p>
        </w:tc>
      </w:tr>
      <w:tr w:rsidR="00051002" w:rsidRPr="00CB2DD7" w14:paraId="1C79FB27" w14:textId="2677AE0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AA6E711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071</w:t>
            </w:r>
          </w:p>
        </w:tc>
        <w:tc>
          <w:tcPr>
            <w:tcW w:w="3330" w:type="dxa"/>
            <w:noWrap/>
            <w:vAlign w:val="center"/>
            <w:hideMark/>
          </w:tcPr>
          <w:p w14:paraId="4FFB7009" w14:textId="6204D622" w:rsidR="00277550" w:rsidRPr="00CB2DD7" w:rsidRDefault="00277550" w:rsidP="00CB037C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Cholesterol, TMS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noWrap/>
            <w:vAlign w:val="center"/>
            <w:hideMark/>
          </w:tcPr>
          <w:p w14:paraId="7C05E295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terol</w:t>
            </w:r>
          </w:p>
        </w:tc>
        <w:tc>
          <w:tcPr>
            <w:tcW w:w="1620" w:type="dxa"/>
            <w:vAlign w:val="center"/>
          </w:tcPr>
          <w:p w14:paraId="3AFC472F" w14:textId="4472D8D0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5±0.06</w:t>
            </w:r>
          </w:p>
        </w:tc>
        <w:tc>
          <w:tcPr>
            <w:tcW w:w="1710" w:type="dxa"/>
            <w:vAlign w:val="center"/>
          </w:tcPr>
          <w:p w14:paraId="354AFD6A" w14:textId="04F47F34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08D25BC1" w14:textId="3A965BC2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0±1.25</w:t>
            </w:r>
          </w:p>
        </w:tc>
        <w:tc>
          <w:tcPr>
            <w:tcW w:w="1620" w:type="dxa"/>
            <w:noWrap/>
            <w:vAlign w:val="center"/>
            <w:hideMark/>
          </w:tcPr>
          <w:p w14:paraId="0916A4B4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5</w:t>
            </w:r>
          </w:p>
        </w:tc>
        <w:tc>
          <w:tcPr>
            <w:tcW w:w="1620" w:type="dxa"/>
            <w:noWrap/>
            <w:vAlign w:val="center"/>
            <w:hideMark/>
          </w:tcPr>
          <w:p w14:paraId="07888C46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2</w:t>
            </w:r>
          </w:p>
        </w:tc>
        <w:tc>
          <w:tcPr>
            <w:tcW w:w="1620" w:type="dxa"/>
          </w:tcPr>
          <w:p w14:paraId="585C3A0D" w14:textId="6CB6B9EB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4</w:t>
            </w:r>
          </w:p>
        </w:tc>
      </w:tr>
      <w:tr w:rsidR="00051002" w:rsidRPr="00CB2DD7" w14:paraId="70CD3A90" w14:textId="652BFA0F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0EA4C79A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628A0B43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sterol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6B25BF31" w14:textId="37330011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15</w:t>
            </w:r>
            <w:r w:rsidR="00866E6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6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2F614169" w14:textId="7116CE7C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9</w:t>
            </w:r>
            <w:r w:rsidR="00EF1615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4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4DF0741" w14:textId="77463533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80</w:t>
            </w:r>
            <w:r w:rsidR="00A90998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1.25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B263F26" w14:textId="21B98748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10</w:t>
            </w:r>
            <w:r w:rsidR="003B2AB1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5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57551BB" w14:textId="197ED12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7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2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6324FC85" w14:textId="4B41DB0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9</w:t>
            </w:r>
            <w:r w:rsidR="00D40980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4</w:t>
            </w:r>
          </w:p>
        </w:tc>
      </w:tr>
      <w:tr w:rsidR="00051002" w:rsidRPr="00CB2DD7" w14:paraId="71AC92AF" w14:textId="1CF869D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C4C990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71</w:t>
            </w:r>
          </w:p>
        </w:tc>
        <w:tc>
          <w:tcPr>
            <w:tcW w:w="3330" w:type="dxa"/>
            <w:vAlign w:val="center"/>
            <w:hideMark/>
          </w:tcPr>
          <w:p w14:paraId="71977EFA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de-DE"/>
              </w:rPr>
              <w:t>Glycolaldehyde dimer, di TMS ether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5BEF2A1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ugar</w:t>
            </w:r>
          </w:p>
        </w:tc>
        <w:tc>
          <w:tcPr>
            <w:tcW w:w="1620" w:type="dxa"/>
            <w:vAlign w:val="center"/>
          </w:tcPr>
          <w:p w14:paraId="731ECA06" w14:textId="3450961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710" w:type="dxa"/>
            <w:vAlign w:val="center"/>
          </w:tcPr>
          <w:p w14:paraId="31E0A129" w14:textId="12FC578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012DA1BA" w14:textId="5B73D49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A90998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4EA1FDFD" w14:textId="65879D0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5942C5D6" w14:textId="3129B24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01000ED5" w14:textId="25B6BBD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76A4498E" w14:textId="7A45B2AE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4842BA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491</w:t>
            </w:r>
          </w:p>
        </w:tc>
        <w:tc>
          <w:tcPr>
            <w:tcW w:w="3330" w:type="dxa"/>
            <w:noWrap/>
            <w:vAlign w:val="center"/>
            <w:hideMark/>
          </w:tcPr>
          <w:p w14:paraId="5D8B64AE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Threose, tri TMS ether methyl oxime</w:t>
            </w:r>
          </w:p>
        </w:tc>
        <w:tc>
          <w:tcPr>
            <w:tcW w:w="1980" w:type="dxa"/>
            <w:vMerge/>
            <w:noWrap/>
            <w:vAlign w:val="center"/>
          </w:tcPr>
          <w:p w14:paraId="47A25E3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49A7DC3" w14:textId="5D562C4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  <w:tc>
          <w:tcPr>
            <w:tcW w:w="1710" w:type="dxa"/>
            <w:vAlign w:val="center"/>
          </w:tcPr>
          <w:p w14:paraId="5FB1677B" w14:textId="75B749E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B048F16" w14:textId="05AEC66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A90998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38F2208D" w14:textId="1E9F5D5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2DCEEE9A" w14:textId="4D4932D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vAlign w:val="center"/>
          </w:tcPr>
          <w:p w14:paraId="5EE4AAFB" w14:textId="6E512AE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5D15D370" w14:textId="0580489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7A6D4F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33</w:t>
            </w:r>
          </w:p>
        </w:tc>
        <w:tc>
          <w:tcPr>
            <w:tcW w:w="3330" w:type="dxa"/>
            <w:noWrap/>
            <w:vAlign w:val="center"/>
            <w:hideMark/>
          </w:tcPr>
          <w:p w14:paraId="764484F5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rabinose, 2,3,4,5-tetra-O-TMS</w:t>
            </w:r>
          </w:p>
        </w:tc>
        <w:tc>
          <w:tcPr>
            <w:tcW w:w="1980" w:type="dxa"/>
            <w:vMerge/>
            <w:noWrap/>
            <w:vAlign w:val="center"/>
          </w:tcPr>
          <w:p w14:paraId="3DAD8F8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928F76E" w14:textId="4DECC14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710" w:type="dxa"/>
            <w:vAlign w:val="center"/>
          </w:tcPr>
          <w:p w14:paraId="0E914CB5" w14:textId="139C38E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466931CC" w14:textId="33DBB3E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CA8389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23505D3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620" w:type="dxa"/>
            <w:vAlign w:val="center"/>
          </w:tcPr>
          <w:p w14:paraId="256E51F4" w14:textId="3AE7CD2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3FEC212A" w14:textId="144AC9D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295D473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67</w:t>
            </w:r>
          </w:p>
        </w:tc>
        <w:tc>
          <w:tcPr>
            <w:tcW w:w="3330" w:type="dxa"/>
            <w:noWrap/>
            <w:vAlign w:val="center"/>
            <w:hideMark/>
          </w:tcPr>
          <w:p w14:paraId="7A8175B8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Ribose, tetra TMS</w:t>
            </w:r>
          </w:p>
        </w:tc>
        <w:tc>
          <w:tcPr>
            <w:tcW w:w="1980" w:type="dxa"/>
            <w:vMerge/>
            <w:noWrap/>
            <w:vAlign w:val="center"/>
          </w:tcPr>
          <w:p w14:paraId="538E204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A0182AE" w14:textId="0EC0CBA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4DA7FE3B" w14:textId="6B3EEEA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0E786D1B" w14:textId="1CFD027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A90998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vAlign w:val="center"/>
            <w:hideMark/>
          </w:tcPr>
          <w:p w14:paraId="3CFE523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2E3B9C69" w14:textId="0C30361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142E32E5" w14:textId="69B697C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4B9282FD" w14:textId="4B63435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0C12AD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83</w:t>
            </w:r>
          </w:p>
        </w:tc>
        <w:tc>
          <w:tcPr>
            <w:tcW w:w="3330" w:type="dxa"/>
            <w:noWrap/>
            <w:vAlign w:val="center"/>
            <w:hideMark/>
          </w:tcPr>
          <w:p w14:paraId="6D963B9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rabinose, tetra-O-TMS</w:t>
            </w:r>
          </w:p>
        </w:tc>
        <w:tc>
          <w:tcPr>
            <w:tcW w:w="1980" w:type="dxa"/>
            <w:vMerge/>
            <w:noWrap/>
            <w:vAlign w:val="center"/>
          </w:tcPr>
          <w:p w14:paraId="377A2CB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9192666" w14:textId="15521C0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2CADBE77" w14:textId="68571B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651215F6" w14:textId="11816BB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01E1620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54AB52C0" w14:textId="30984EA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3A1B841A" w14:textId="1CEA819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6191CBDA" w14:textId="4CA799F5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EB80BA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690</w:t>
            </w:r>
          </w:p>
        </w:tc>
        <w:tc>
          <w:tcPr>
            <w:tcW w:w="3330" w:type="dxa"/>
            <w:vAlign w:val="center"/>
            <w:hideMark/>
          </w:tcPr>
          <w:p w14:paraId="05A5285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Rhamnose, tetra TMS</w:t>
            </w:r>
          </w:p>
        </w:tc>
        <w:tc>
          <w:tcPr>
            <w:tcW w:w="1980" w:type="dxa"/>
            <w:vMerge/>
            <w:noWrap/>
            <w:vAlign w:val="center"/>
          </w:tcPr>
          <w:p w14:paraId="2C0A784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0E17721" w14:textId="0A0A78F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1AF6F238" w14:textId="70CC56C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8B57611" w14:textId="20709AF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547F331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6</w:t>
            </w:r>
          </w:p>
        </w:tc>
        <w:tc>
          <w:tcPr>
            <w:tcW w:w="1620" w:type="dxa"/>
            <w:noWrap/>
            <w:vAlign w:val="center"/>
            <w:hideMark/>
          </w:tcPr>
          <w:p w14:paraId="591A509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1</w:t>
            </w:r>
          </w:p>
        </w:tc>
        <w:tc>
          <w:tcPr>
            <w:tcW w:w="1620" w:type="dxa"/>
            <w:vAlign w:val="center"/>
          </w:tcPr>
          <w:p w14:paraId="54CA34E7" w14:textId="77D2890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</w:tr>
      <w:tr w:rsidR="00051002" w:rsidRPr="00CB2DD7" w14:paraId="0D97A990" w14:textId="6C5C6725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314649B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31</w:t>
            </w:r>
          </w:p>
        </w:tc>
        <w:tc>
          <w:tcPr>
            <w:tcW w:w="3330" w:type="dxa"/>
            <w:vAlign w:val="center"/>
            <w:hideMark/>
          </w:tcPr>
          <w:p w14:paraId="7087551C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Rhamnose, tetra TMS</w:t>
            </w:r>
          </w:p>
        </w:tc>
        <w:tc>
          <w:tcPr>
            <w:tcW w:w="1980" w:type="dxa"/>
            <w:vMerge/>
            <w:noWrap/>
            <w:vAlign w:val="center"/>
          </w:tcPr>
          <w:p w14:paraId="12D90CA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6B78161" w14:textId="7EF99A2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710" w:type="dxa"/>
            <w:vAlign w:val="center"/>
          </w:tcPr>
          <w:p w14:paraId="1FEFCE64" w14:textId="6A2A790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EF1615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BC66743" w14:textId="0EB7100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6</w:t>
            </w:r>
          </w:p>
        </w:tc>
        <w:tc>
          <w:tcPr>
            <w:tcW w:w="1620" w:type="dxa"/>
            <w:noWrap/>
            <w:vAlign w:val="center"/>
            <w:hideMark/>
          </w:tcPr>
          <w:p w14:paraId="757448F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11</w:t>
            </w:r>
          </w:p>
        </w:tc>
        <w:tc>
          <w:tcPr>
            <w:tcW w:w="1620" w:type="dxa"/>
            <w:noWrap/>
            <w:vAlign w:val="center"/>
            <w:hideMark/>
          </w:tcPr>
          <w:p w14:paraId="65050B8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6±0.02</w:t>
            </w:r>
          </w:p>
        </w:tc>
        <w:tc>
          <w:tcPr>
            <w:tcW w:w="1620" w:type="dxa"/>
            <w:vAlign w:val="center"/>
          </w:tcPr>
          <w:p w14:paraId="2FEDDF7E" w14:textId="62E0C51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5D749CD1" w14:textId="53A3B1B9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E50AE4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lastRenderedPageBreak/>
              <w:t>1826</w:t>
            </w:r>
          </w:p>
        </w:tc>
        <w:tc>
          <w:tcPr>
            <w:tcW w:w="3330" w:type="dxa"/>
            <w:vAlign w:val="center"/>
            <w:hideMark/>
          </w:tcPr>
          <w:p w14:paraId="483B1078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 xml:space="preserve">Mannose, penta TMS </w:t>
            </w:r>
          </w:p>
        </w:tc>
        <w:tc>
          <w:tcPr>
            <w:tcW w:w="1980" w:type="dxa"/>
            <w:vMerge/>
            <w:noWrap/>
            <w:vAlign w:val="center"/>
          </w:tcPr>
          <w:p w14:paraId="1CF39F4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7D764F7" w14:textId="2D814A3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  <w:tc>
          <w:tcPr>
            <w:tcW w:w="1710" w:type="dxa"/>
            <w:vAlign w:val="center"/>
          </w:tcPr>
          <w:p w14:paraId="63E5DB3A" w14:textId="5408DE5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8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932AF9A" w14:textId="4DCD9BF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88778F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700DD36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  <w:tc>
          <w:tcPr>
            <w:tcW w:w="1620" w:type="dxa"/>
            <w:vAlign w:val="center"/>
          </w:tcPr>
          <w:p w14:paraId="49E5F4F3" w14:textId="63F6BA1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08AD6A69" w14:textId="15F2F9F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DB0DBF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29</w:t>
            </w:r>
          </w:p>
        </w:tc>
        <w:tc>
          <w:tcPr>
            <w:tcW w:w="3330" w:type="dxa"/>
            <w:noWrap/>
            <w:vAlign w:val="center"/>
            <w:hideMark/>
          </w:tcPr>
          <w:p w14:paraId="64F344A1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Fructose, penta TMS</w:t>
            </w:r>
          </w:p>
        </w:tc>
        <w:tc>
          <w:tcPr>
            <w:tcW w:w="1980" w:type="dxa"/>
            <w:vMerge/>
            <w:noWrap/>
            <w:vAlign w:val="center"/>
          </w:tcPr>
          <w:p w14:paraId="639CD3A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EABA0EE" w14:textId="2A4BE8B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1</w:t>
            </w:r>
          </w:p>
        </w:tc>
        <w:tc>
          <w:tcPr>
            <w:tcW w:w="1710" w:type="dxa"/>
            <w:vAlign w:val="center"/>
          </w:tcPr>
          <w:p w14:paraId="2CC084A5" w14:textId="3D2C5C2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9</w:t>
            </w:r>
          </w:p>
        </w:tc>
        <w:tc>
          <w:tcPr>
            <w:tcW w:w="1620" w:type="dxa"/>
            <w:noWrap/>
            <w:vAlign w:val="center"/>
            <w:hideMark/>
          </w:tcPr>
          <w:p w14:paraId="12701DC9" w14:textId="0418214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72336E60" w14:textId="6B2CADE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noWrap/>
            <w:vAlign w:val="center"/>
            <w:hideMark/>
          </w:tcPr>
          <w:p w14:paraId="0052EF27" w14:textId="5E0F046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256BB9CB" w14:textId="0B4D9B9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78A586EF" w14:textId="30C3646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FD7FD4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37</w:t>
            </w:r>
          </w:p>
        </w:tc>
        <w:tc>
          <w:tcPr>
            <w:tcW w:w="3330" w:type="dxa"/>
            <w:noWrap/>
            <w:vAlign w:val="center"/>
            <w:hideMark/>
          </w:tcPr>
          <w:p w14:paraId="1C1DACA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alactofuranose, penta TMS</w:t>
            </w:r>
          </w:p>
        </w:tc>
        <w:tc>
          <w:tcPr>
            <w:tcW w:w="1980" w:type="dxa"/>
            <w:vMerge/>
            <w:noWrap/>
            <w:vAlign w:val="center"/>
          </w:tcPr>
          <w:p w14:paraId="3974B7F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B9DD3C9" w14:textId="69D7EE3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0±0.03</w:t>
            </w:r>
          </w:p>
        </w:tc>
        <w:tc>
          <w:tcPr>
            <w:tcW w:w="1710" w:type="dxa"/>
            <w:vAlign w:val="center"/>
          </w:tcPr>
          <w:p w14:paraId="49257906" w14:textId="1BDA16E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4±0.06</w:t>
            </w:r>
          </w:p>
        </w:tc>
        <w:tc>
          <w:tcPr>
            <w:tcW w:w="1620" w:type="dxa"/>
            <w:noWrap/>
            <w:vAlign w:val="center"/>
            <w:hideMark/>
          </w:tcPr>
          <w:p w14:paraId="4DC254E6" w14:textId="70AD731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8±0.08</w:t>
            </w:r>
          </w:p>
        </w:tc>
        <w:tc>
          <w:tcPr>
            <w:tcW w:w="1620" w:type="dxa"/>
            <w:noWrap/>
            <w:vAlign w:val="center"/>
            <w:hideMark/>
          </w:tcPr>
          <w:p w14:paraId="333FD10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0±0.07</w:t>
            </w:r>
          </w:p>
        </w:tc>
        <w:tc>
          <w:tcPr>
            <w:tcW w:w="1620" w:type="dxa"/>
            <w:noWrap/>
            <w:vAlign w:val="center"/>
            <w:hideMark/>
          </w:tcPr>
          <w:p w14:paraId="7CFC5DC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0±0.02</w:t>
            </w:r>
          </w:p>
        </w:tc>
        <w:tc>
          <w:tcPr>
            <w:tcW w:w="1620" w:type="dxa"/>
            <w:vAlign w:val="center"/>
          </w:tcPr>
          <w:p w14:paraId="52EFC472" w14:textId="54D946D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</w:tr>
      <w:tr w:rsidR="00051002" w:rsidRPr="00CB2DD7" w14:paraId="3B8DD720" w14:textId="53501B0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136662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56</w:t>
            </w:r>
          </w:p>
        </w:tc>
        <w:tc>
          <w:tcPr>
            <w:tcW w:w="3330" w:type="dxa"/>
            <w:noWrap/>
            <w:vAlign w:val="center"/>
            <w:hideMark/>
          </w:tcPr>
          <w:p w14:paraId="1EF9AC3A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-deoxy-galactopyranose, tetra TMS</w:t>
            </w:r>
          </w:p>
        </w:tc>
        <w:tc>
          <w:tcPr>
            <w:tcW w:w="1980" w:type="dxa"/>
            <w:vMerge/>
            <w:noWrap/>
            <w:vAlign w:val="center"/>
          </w:tcPr>
          <w:p w14:paraId="6B51008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B1AAECB" w14:textId="18ADB03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3±0.01</w:t>
            </w:r>
          </w:p>
        </w:tc>
        <w:tc>
          <w:tcPr>
            <w:tcW w:w="1710" w:type="dxa"/>
            <w:vAlign w:val="center"/>
          </w:tcPr>
          <w:p w14:paraId="573C6A48" w14:textId="2E1D83E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0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1D8EA0D0" w14:textId="3DA0A73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7</w:t>
            </w:r>
          </w:p>
        </w:tc>
        <w:tc>
          <w:tcPr>
            <w:tcW w:w="1620" w:type="dxa"/>
            <w:noWrap/>
            <w:vAlign w:val="center"/>
            <w:hideMark/>
          </w:tcPr>
          <w:p w14:paraId="03BC126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7</w:t>
            </w:r>
          </w:p>
        </w:tc>
        <w:tc>
          <w:tcPr>
            <w:tcW w:w="1620" w:type="dxa"/>
            <w:noWrap/>
            <w:vAlign w:val="center"/>
            <w:hideMark/>
          </w:tcPr>
          <w:p w14:paraId="54C5991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6±0.06</w:t>
            </w:r>
          </w:p>
        </w:tc>
        <w:tc>
          <w:tcPr>
            <w:tcW w:w="1620" w:type="dxa"/>
            <w:vAlign w:val="center"/>
          </w:tcPr>
          <w:p w14:paraId="43291483" w14:textId="2E7F38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</w:tr>
      <w:tr w:rsidR="00051002" w:rsidRPr="00CB2DD7" w14:paraId="1AD191E5" w14:textId="1A04B7F0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B82B81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81</w:t>
            </w:r>
          </w:p>
        </w:tc>
        <w:tc>
          <w:tcPr>
            <w:tcW w:w="3330" w:type="dxa"/>
            <w:noWrap/>
            <w:vAlign w:val="center"/>
            <w:hideMark/>
          </w:tcPr>
          <w:p w14:paraId="70DC7562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alactopyranose, pent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5490318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170E774" w14:textId="6A3EDEE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1±0.01</w:t>
            </w:r>
          </w:p>
        </w:tc>
        <w:tc>
          <w:tcPr>
            <w:tcW w:w="1710" w:type="dxa"/>
            <w:vAlign w:val="center"/>
          </w:tcPr>
          <w:p w14:paraId="28020764" w14:textId="08FA768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6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AC9DF4A" w14:textId="43C642E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5±0.14</w:t>
            </w:r>
          </w:p>
        </w:tc>
        <w:tc>
          <w:tcPr>
            <w:tcW w:w="1620" w:type="dxa"/>
            <w:noWrap/>
            <w:vAlign w:val="center"/>
            <w:hideMark/>
          </w:tcPr>
          <w:p w14:paraId="6D87F76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0±0.27</w:t>
            </w:r>
          </w:p>
        </w:tc>
        <w:tc>
          <w:tcPr>
            <w:tcW w:w="1620" w:type="dxa"/>
            <w:noWrap/>
            <w:vAlign w:val="center"/>
            <w:hideMark/>
          </w:tcPr>
          <w:p w14:paraId="1E115AB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7±0.01</w:t>
            </w:r>
          </w:p>
        </w:tc>
        <w:tc>
          <w:tcPr>
            <w:tcW w:w="1620" w:type="dxa"/>
            <w:vAlign w:val="center"/>
          </w:tcPr>
          <w:p w14:paraId="42113D91" w14:textId="61A5F3F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0±0.03</w:t>
            </w:r>
          </w:p>
        </w:tc>
      </w:tr>
      <w:tr w:rsidR="00051002" w:rsidRPr="00CB2DD7" w14:paraId="61FA4F98" w14:textId="2A73B32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4D6C43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15</w:t>
            </w:r>
          </w:p>
        </w:tc>
        <w:tc>
          <w:tcPr>
            <w:tcW w:w="3330" w:type="dxa"/>
            <w:vAlign w:val="center"/>
            <w:hideMark/>
          </w:tcPr>
          <w:p w14:paraId="6E339EB8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nnose, penta TMS</w:t>
            </w:r>
          </w:p>
        </w:tc>
        <w:tc>
          <w:tcPr>
            <w:tcW w:w="1980" w:type="dxa"/>
            <w:vMerge/>
            <w:noWrap/>
            <w:vAlign w:val="center"/>
          </w:tcPr>
          <w:p w14:paraId="4D5CE02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27D1244" w14:textId="0BA2B3E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8±0.03</w:t>
            </w:r>
          </w:p>
        </w:tc>
        <w:tc>
          <w:tcPr>
            <w:tcW w:w="1710" w:type="dxa"/>
            <w:vAlign w:val="center"/>
          </w:tcPr>
          <w:p w14:paraId="34F91FD9" w14:textId="7BDC4CA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07±0.58</w:t>
            </w:r>
          </w:p>
        </w:tc>
        <w:tc>
          <w:tcPr>
            <w:tcW w:w="1620" w:type="dxa"/>
            <w:noWrap/>
            <w:vAlign w:val="center"/>
            <w:hideMark/>
          </w:tcPr>
          <w:p w14:paraId="7F10BE0A" w14:textId="70E24EE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0±0.11</w:t>
            </w:r>
          </w:p>
        </w:tc>
        <w:tc>
          <w:tcPr>
            <w:tcW w:w="1620" w:type="dxa"/>
            <w:noWrap/>
            <w:vAlign w:val="center"/>
            <w:hideMark/>
          </w:tcPr>
          <w:p w14:paraId="40577F7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8±0.20</w:t>
            </w:r>
          </w:p>
        </w:tc>
        <w:tc>
          <w:tcPr>
            <w:tcW w:w="1620" w:type="dxa"/>
            <w:noWrap/>
            <w:vAlign w:val="center"/>
            <w:hideMark/>
          </w:tcPr>
          <w:p w14:paraId="67988A3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7±0.02</w:t>
            </w:r>
          </w:p>
        </w:tc>
        <w:tc>
          <w:tcPr>
            <w:tcW w:w="1620" w:type="dxa"/>
            <w:vAlign w:val="center"/>
          </w:tcPr>
          <w:p w14:paraId="33AD9479" w14:textId="368D103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6±0.06</w:t>
            </w:r>
          </w:p>
        </w:tc>
      </w:tr>
      <w:tr w:rsidR="00051002" w:rsidRPr="00CB2DD7" w14:paraId="4068FF14" w14:textId="2525B89B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ACC533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26</w:t>
            </w:r>
          </w:p>
        </w:tc>
        <w:tc>
          <w:tcPr>
            <w:tcW w:w="3330" w:type="dxa"/>
            <w:noWrap/>
            <w:vAlign w:val="center"/>
            <w:hideMark/>
          </w:tcPr>
          <w:p w14:paraId="6BA1F68B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Talopyranose, pent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3F7C12D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881B2C3" w14:textId="4D74A0A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1±0.07</w:t>
            </w:r>
          </w:p>
        </w:tc>
        <w:tc>
          <w:tcPr>
            <w:tcW w:w="1710" w:type="dxa"/>
            <w:vAlign w:val="center"/>
          </w:tcPr>
          <w:p w14:paraId="5C3D07B4" w14:textId="0E44946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4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15EC25D1" w14:textId="5447A97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8±0.36</w:t>
            </w:r>
          </w:p>
        </w:tc>
        <w:tc>
          <w:tcPr>
            <w:tcW w:w="1620" w:type="dxa"/>
            <w:noWrap/>
            <w:vAlign w:val="center"/>
            <w:hideMark/>
          </w:tcPr>
          <w:p w14:paraId="1F7376A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87±0.61</w:t>
            </w:r>
          </w:p>
        </w:tc>
        <w:tc>
          <w:tcPr>
            <w:tcW w:w="1620" w:type="dxa"/>
            <w:noWrap/>
            <w:vAlign w:val="center"/>
            <w:hideMark/>
          </w:tcPr>
          <w:p w14:paraId="7E7DEFE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7±0.02</w:t>
            </w:r>
          </w:p>
        </w:tc>
        <w:tc>
          <w:tcPr>
            <w:tcW w:w="1620" w:type="dxa"/>
            <w:vAlign w:val="center"/>
          </w:tcPr>
          <w:p w14:paraId="3327D333" w14:textId="5CB2E9E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01±0.06</w:t>
            </w:r>
          </w:p>
        </w:tc>
      </w:tr>
      <w:tr w:rsidR="00051002" w:rsidRPr="00CB2DD7" w14:paraId="570C4491" w14:textId="19DE0A8B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70E88D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99</w:t>
            </w:r>
          </w:p>
        </w:tc>
        <w:tc>
          <w:tcPr>
            <w:tcW w:w="3330" w:type="dxa"/>
            <w:noWrap/>
            <w:vAlign w:val="center"/>
            <w:hideMark/>
          </w:tcPr>
          <w:p w14:paraId="23A4937F" w14:textId="1673A291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D-Glucopyranose, TMS</w:t>
            </w:r>
          </w:p>
        </w:tc>
        <w:tc>
          <w:tcPr>
            <w:tcW w:w="1980" w:type="dxa"/>
            <w:vMerge/>
            <w:noWrap/>
            <w:vAlign w:val="center"/>
          </w:tcPr>
          <w:p w14:paraId="7BBB3E7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1BC6F03" w14:textId="7F5276E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70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710" w:type="dxa"/>
            <w:vAlign w:val="center"/>
          </w:tcPr>
          <w:p w14:paraId="19A6590D" w14:textId="7B8B711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14±0.69</w:t>
            </w:r>
          </w:p>
        </w:tc>
        <w:tc>
          <w:tcPr>
            <w:tcW w:w="1620" w:type="dxa"/>
            <w:noWrap/>
            <w:vAlign w:val="center"/>
            <w:hideMark/>
          </w:tcPr>
          <w:p w14:paraId="59590299" w14:textId="2C5D7D8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3±0.13</w:t>
            </w:r>
          </w:p>
        </w:tc>
        <w:tc>
          <w:tcPr>
            <w:tcW w:w="1620" w:type="dxa"/>
            <w:noWrap/>
            <w:vAlign w:val="center"/>
            <w:hideMark/>
          </w:tcPr>
          <w:p w14:paraId="46C5829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3±0.20</w:t>
            </w:r>
          </w:p>
        </w:tc>
        <w:tc>
          <w:tcPr>
            <w:tcW w:w="1620" w:type="dxa"/>
            <w:noWrap/>
            <w:vAlign w:val="center"/>
            <w:hideMark/>
          </w:tcPr>
          <w:p w14:paraId="4C32E1C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7±0.01</w:t>
            </w:r>
          </w:p>
        </w:tc>
        <w:tc>
          <w:tcPr>
            <w:tcW w:w="1620" w:type="dxa"/>
            <w:vAlign w:val="center"/>
          </w:tcPr>
          <w:p w14:paraId="7647471E" w14:textId="56C38B3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9±0.05</w:t>
            </w:r>
          </w:p>
        </w:tc>
      </w:tr>
      <w:tr w:rsidR="00051002" w:rsidRPr="00CB2DD7" w14:paraId="6615B385" w14:textId="278034D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CAF4E2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021</w:t>
            </w:r>
          </w:p>
        </w:tc>
        <w:tc>
          <w:tcPr>
            <w:tcW w:w="3330" w:type="dxa"/>
            <w:noWrap/>
            <w:vAlign w:val="center"/>
            <w:hideMark/>
          </w:tcPr>
          <w:p w14:paraId="3C5557ED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pt-BR"/>
              </w:rPr>
              <w:t>Galacto furanoside, ethyl 2,3,5,6-tetra-O-TMS</w:t>
            </w:r>
          </w:p>
        </w:tc>
        <w:tc>
          <w:tcPr>
            <w:tcW w:w="1980" w:type="dxa"/>
            <w:vMerge/>
            <w:noWrap/>
            <w:vAlign w:val="center"/>
          </w:tcPr>
          <w:p w14:paraId="311AF65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  <w:lang w:val="pt-BR"/>
              </w:rPr>
            </w:pPr>
          </w:p>
        </w:tc>
        <w:tc>
          <w:tcPr>
            <w:tcW w:w="1620" w:type="dxa"/>
            <w:vAlign w:val="center"/>
          </w:tcPr>
          <w:p w14:paraId="2A0FBBB4" w14:textId="19A99C8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710" w:type="dxa"/>
            <w:vAlign w:val="center"/>
          </w:tcPr>
          <w:p w14:paraId="76DA1F81" w14:textId="3D591B2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72684562" w14:textId="2D0E001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253AB724" w14:textId="2C18DD5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292AB2AF" w14:textId="1E11FE7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7C773DEB" w14:textId="3B5688C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64CFB480" w14:textId="058F543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994EE4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027</w:t>
            </w:r>
          </w:p>
        </w:tc>
        <w:tc>
          <w:tcPr>
            <w:tcW w:w="3330" w:type="dxa"/>
            <w:noWrap/>
            <w:vAlign w:val="center"/>
            <w:hideMark/>
          </w:tcPr>
          <w:p w14:paraId="1184ED89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uconic acid, hexa TMS</w:t>
            </w:r>
          </w:p>
        </w:tc>
        <w:tc>
          <w:tcPr>
            <w:tcW w:w="1980" w:type="dxa"/>
            <w:vMerge/>
            <w:noWrap/>
            <w:vAlign w:val="center"/>
          </w:tcPr>
          <w:p w14:paraId="339963E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5153EFD" w14:textId="1AE6712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7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3F12C498" w14:textId="1E73FE9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1E9A8B88" w14:textId="28F7A21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29E7A87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3EEB52AE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1±0.01</w:t>
            </w:r>
          </w:p>
        </w:tc>
        <w:tc>
          <w:tcPr>
            <w:tcW w:w="1620" w:type="dxa"/>
            <w:vAlign w:val="center"/>
          </w:tcPr>
          <w:p w14:paraId="669E6E90" w14:textId="73A1138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2±0.02</w:t>
            </w:r>
          </w:p>
        </w:tc>
      </w:tr>
      <w:tr w:rsidR="00051002" w:rsidRPr="00CB2DD7" w14:paraId="267CE3F6" w14:textId="67046712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F4C83C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661</w:t>
            </w:r>
          </w:p>
        </w:tc>
        <w:tc>
          <w:tcPr>
            <w:tcW w:w="3330" w:type="dxa"/>
            <w:noWrap/>
            <w:vAlign w:val="center"/>
            <w:hideMark/>
          </w:tcPr>
          <w:p w14:paraId="0568CECD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ltose, oct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20D24FF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CAB10DF" w14:textId="158FF96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C0BE0FE" w14:textId="62FAA2A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3F5260C4" w14:textId="0D25ECB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56571538" w14:textId="50EF819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55845DD" w14:textId="335CC95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2EF318CC" w14:textId="01CB335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2D18F611" w14:textId="3F0B1C3B" w:rsidTr="00323C1D">
        <w:trPr>
          <w:trHeight w:val="317"/>
        </w:trPr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42227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691</w:t>
            </w:r>
          </w:p>
        </w:tc>
        <w:tc>
          <w:tcPr>
            <w:tcW w:w="3330" w:type="dxa"/>
            <w:shd w:val="clear" w:color="auto" w:fill="auto"/>
            <w:noWrap/>
            <w:vAlign w:val="center"/>
            <w:hideMark/>
          </w:tcPr>
          <w:p w14:paraId="24302D3B" w14:textId="2B827856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D-Lactose, octa TMS ether</w:t>
            </w:r>
            <w:r w:rsidR="00B001A0" w:rsidRPr="00CB2DD7">
              <w:rPr>
                <w:rFonts w:ascii="Times" w:hAnsi="Times" w:cs="Times"/>
                <w:sz w:val="24"/>
                <w:szCs w:val="24"/>
              </w:rPr>
              <w:t>*</w:t>
            </w:r>
          </w:p>
        </w:tc>
        <w:tc>
          <w:tcPr>
            <w:tcW w:w="1980" w:type="dxa"/>
            <w:vMerge/>
            <w:shd w:val="clear" w:color="auto" w:fill="auto"/>
            <w:noWrap/>
            <w:vAlign w:val="center"/>
          </w:tcPr>
          <w:p w14:paraId="674404A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6FA17F1" w14:textId="230B79A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7.94±2.5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6F61593" w14:textId="0A47A55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43.96±3.69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37735ACD" w14:textId="4EC3573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41.37±3.50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5F6F460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8.73±4.71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91A9D80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48.44±2.3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846E046" w14:textId="3F2010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43.24±0.52</w:t>
            </w:r>
          </w:p>
        </w:tc>
      </w:tr>
      <w:tr w:rsidR="00051002" w:rsidRPr="00CB2DD7" w14:paraId="36055199" w14:textId="421692EE" w:rsidTr="00323C1D">
        <w:trPr>
          <w:trHeight w:val="317"/>
        </w:trPr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1A4B75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799</w:t>
            </w:r>
          </w:p>
        </w:tc>
        <w:tc>
          <w:tcPr>
            <w:tcW w:w="3330" w:type="dxa"/>
            <w:shd w:val="clear" w:color="auto" w:fill="auto"/>
            <w:noWrap/>
            <w:vAlign w:val="center"/>
            <w:hideMark/>
          </w:tcPr>
          <w:p w14:paraId="171AD4FC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Unknown sugar</w:t>
            </w:r>
          </w:p>
        </w:tc>
        <w:tc>
          <w:tcPr>
            <w:tcW w:w="1980" w:type="dxa"/>
            <w:vMerge/>
            <w:shd w:val="clear" w:color="auto" w:fill="auto"/>
            <w:noWrap/>
            <w:vAlign w:val="center"/>
          </w:tcPr>
          <w:p w14:paraId="7B69807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A3971B8" w14:textId="799F872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70±0.1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4F629A7" w14:textId="781096A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84±0.15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9733D6A" w14:textId="19A6898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75±0.16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7507C4A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67±0.27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B4B624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21±0.17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0F8275" w14:textId="4C2B400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14±0.06</w:t>
            </w:r>
          </w:p>
        </w:tc>
      </w:tr>
      <w:tr w:rsidR="00051002" w:rsidRPr="00CB2DD7" w14:paraId="6CA1D70C" w14:textId="290CC614" w:rsidTr="00323C1D">
        <w:trPr>
          <w:trHeight w:val="317"/>
        </w:trPr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518295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803</w:t>
            </w:r>
          </w:p>
        </w:tc>
        <w:tc>
          <w:tcPr>
            <w:tcW w:w="3330" w:type="dxa"/>
            <w:shd w:val="clear" w:color="auto" w:fill="auto"/>
            <w:noWrap/>
            <w:vAlign w:val="center"/>
            <w:hideMark/>
          </w:tcPr>
          <w:p w14:paraId="0AF6780D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D-Lactose, octa TMS ether</w:t>
            </w:r>
          </w:p>
        </w:tc>
        <w:tc>
          <w:tcPr>
            <w:tcW w:w="1980" w:type="dxa"/>
            <w:vMerge/>
            <w:shd w:val="clear" w:color="auto" w:fill="auto"/>
            <w:noWrap/>
            <w:vAlign w:val="center"/>
          </w:tcPr>
          <w:p w14:paraId="2C6839D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87EB393" w14:textId="2F7009B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.33±1.5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D329A7A" w14:textId="7830855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.01±2.33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358043B3" w14:textId="12A8B4F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8.86±1.65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4B20C4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0.21±3.10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4656024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1.81±1.88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A17C59B" w14:textId="32449F0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5.15±0.39</w:t>
            </w:r>
          </w:p>
        </w:tc>
      </w:tr>
      <w:tr w:rsidR="00051002" w:rsidRPr="00CB2DD7" w14:paraId="7648EF5D" w14:textId="2D04AB12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7C3DA3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876</w:t>
            </w:r>
          </w:p>
        </w:tc>
        <w:tc>
          <w:tcPr>
            <w:tcW w:w="3330" w:type="dxa"/>
            <w:noWrap/>
            <w:vAlign w:val="center"/>
            <w:hideMark/>
          </w:tcPr>
          <w:p w14:paraId="4F97A814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3-α-Mannobiose, oct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0817EC4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3B007E3" w14:textId="4F5EBCA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170B6A55" w14:textId="2F7B647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02</w:t>
            </w:r>
          </w:p>
        </w:tc>
        <w:tc>
          <w:tcPr>
            <w:tcW w:w="1620" w:type="dxa"/>
            <w:noWrap/>
            <w:vAlign w:val="center"/>
            <w:hideMark/>
          </w:tcPr>
          <w:p w14:paraId="18CFE737" w14:textId="02F7D09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7AE5DBC7" w14:textId="0F4C09F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3B2AB1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656F34C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  <w:tc>
          <w:tcPr>
            <w:tcW w:w="1620" w:type="dxa"/>
            <w:vAlign w:val="center"/>
          </w:tcPr>
          <w:p w14:paraId="27238A43" w14:textId="6B7D1E5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</w:tr>
      <w:tr w:rsidR="00051002" w:rsidRPr="00CB2DD7" w14:paraId="68F42A1F" w14:textId="197BF31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713B5A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937</w:t>
            </w:r>
          </w:p>
        </w:tc>
        <w:tc>
          <w:tcPr>
            <w:tcW w:w="3330" w:type="dxa"/>
            <w:noWrap/>
            <w:vAlign w:val="center"/>
            <w:hideMark/>
          </w:tcPr>
          <w:p w14:paraId="7A2C8CAC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alactinol, non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1A1DADD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71CBCEB" w14:textId="0078384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4BA8408" w14:textId="4B279C4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4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7FA35856" w14:textId="2BFAEF4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3880DAC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3C0362D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5</w:t>
            </w:r>
          </w:p>
        </w:tc>
        <w:tc>
          <w:tcPr>
            <w:tcW w:w="1620" w:type="dxa"/>
            <w:vAlign w:val="center"/>
          </w:tcPr>
          <w:p w14:paraId="4328E55C" w14:textId="31A0FDC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4±0.13</w:t>
            </w:r>
          </w:p>
        </w:tc>
      </w:tr>
      <w:tr w:rsidR="00051002" w:rsidRPr="00CB2DD7" w14:paraId="0F959E5F" w14:textId="12F3E2E0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7A00DACC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0DD6C7C3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sugar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2509C61E" w14:textId="559997D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60.94</w:t>
            </w:r>
            <w:r w:rsidR="00866E6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1.25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3D333711" w14:textId="216B0BD8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67.47</w:t>
            </w:r>
            <w:r w:rsidR="00CB350F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2.69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3BA3CDD" w14:textId="27E63AAD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63.95</w:t>
            </w:r>
            <w:r w:rsidR="00FA09CC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4.4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ABDA688" w14:textId="7C2F03DB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63.29</w:t>
            </w:r>
            <w:r w:rsidR="00CD12BE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6.44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903BDD0" w14:textId="42CE9BC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74.62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43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315366CB" w14:textId="68162E20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74.16</w:t>
            </w:r>
            <w:r w:rsidR="00556349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44</w:t>
            </w:r>
          </w:p>
        </w:tc>
      </w:tr>
      <w:tr w:rsidR="00051002" w:rsidRPr="00CB2DD7" w14:paraId="09DEDDB2" w14:textId="679B5528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9E952C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83</w:t>
            </w:r>
          </w:p>
        </w:tc>
        <w:tc>
          <w:tcPr>
            <w:tcW w:w="3330" w:type="dxa"/>
            <w:noWrap/>
            <w:vAlign w:val="center"/>
            <w:hideMark/>
          </w:tcPr>
          <w:p w14:paraId="07190226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nnonic acid, 1,5-lactone, tetra TMS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6574104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ugar acid</w:t>
            </w:r>
          </w:p>
        </w:tc>
        <w:tc>
          <w:tcPr>
            <w:tcW w:w="1620" w:type="dxa"/>
            <w:vAlign w:val="center"/>
          </w:tcPr>
          <w:p w14:paraId="07BFC517" w14:textId="503F2A1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710" w:type="dxa"/>
            <w:vAlign w:val="center"/>
          </w:tcPr>
          <w:p w14:paraId="1B227017" w14:textId="28D2D0F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noWrap/>
            <w:vAlign w:val="center"/>
            <w:hideMark/>
          </w:tcPr>
          <w:p w14:paraId="30A1F8B2" w14:textId="4665C9E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4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50CE8A46" w14:textId="32B3E21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D12BE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65C67762" w14:textId="0B3A2AD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4D1ED073" w14:textId="35F46E0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5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5D3E0B68" w14:textId="322F9B5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45EBA92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92</w:t>
            </w:r>
          </w:p>
        </w:tc>
        <w:tc>
          <w:tcPr>
            <w:tcW w:w="3330" w:type="dxa"/>
            <w:noWrap/>
            <w:vAlign w:val="center"/>
            <w:hideMark/>
          </w:tcPr>
          <w:p w14:paraId="7CC49BBF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Glucuronic acid, penta TMS</w:t>
            </w:r>
          </w:p>
        </w:tc>
        <w:tc>
          <w:tcPr>
            <w:tcW w:w="1980" w:type="dxa"/>
            <w:vMerge/>
            <w:noWrap/>
            <w:vAlign w:val="center"/>
            <w:hideMark/>
          </w:tcPr>
          <w:p w14:paraId="1D97EE2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809EEE2" w14:textId="223F542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215051E5" w14:textId="3AA6DE6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6897A960" w14:textId="4A00631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1D49C0F6" w14:textId="39F57E2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CD12BE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2FE0C6F9" w14:textId="518A008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center"/>
          </w:tcPr>
          <w:p w14:paraId="6767A1C9" w14:textId="7D2E95D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1ABA59E8" w14:textId="0DB690E9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30488387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68EA9759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sugar acid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129B73DE" w14:textId="1B97217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1</w:t>
            </w:r>
            <w:r w:rsidR="00866E6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01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5DCE43D2" w14:textId="6C26F455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2</w:t>
            </w:r>
            <w:r w:rsidR="00CB350F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02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ABD3236" w14:textId="531931F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2</w:t>
            </w:r>
            <w:r w:rsidR="00FA09CC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05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73C0548" w14:textId="6467EB5A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2</w:t>
            </w:r>
            <w:r w:rsidR="00CD12BE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1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E9CA6DE" w14:textId="2BF4812D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2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1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FE1FBE9" w14:textId="29187D90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1</w:t>
            </w:r>
            <w:r w:rsidR="00556349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03</w:t>
            </w:r>
          </w:p>
        </w:tc>
      </w:tr>
      <w:tr w:rsidR="00051002" w:rsidRPr="00CB2DD7" w14:paraId="314020C9" w14:textId="0B89D524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A17E92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517</w:t>
            </w:r>
          </w:p>
        </w:tc>
        <w:tc>
          <w:tcPr>
            <w:tcW w:w="3330" w:type="dxa"/>
            <w:noWrap/>
            <w:vAlign w:val="center"/>
            <w:hideMark/>
          </w:tcPr>
          <w:p w14:paraId="02586F2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Erythritol, tetra TMS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15AC4FD5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Sugar alcohol</w:t>
            </w:r>
          </w:p>
        </w:tc>
        <w:tc>
          <w:tcPr>
            <w:tcW w:w="1620" w:type="dxa"/>
            <w:vAlign w:val="center"/>
          </w:tcPr>
          <w:p w14:paraId="7BAB533B" w14:textId="0FEAD96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710" w:type="dxa"/>
            <w:vAlign w:val="center"/>
          </w:tcPr>
          <w:p w14:paraId="79C6E866" w14:textId="2D786055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0E7F681D" w14:textId="089FB4F1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4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48C9E0D3" w14:textId="01BCD48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CD12BE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78B7763E" w14:textId="5E0C6EF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41C28219" w14:textId="2B95BA9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6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03A57F07" w14:textId="5E05BF83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04368708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38</w:t>
            </w:r>
          </w:p>
        </w:tc>
        <w:tc>
          <w:tcPr>
            <w:tcW w:w="3330" w:type="dxa"/>
            <w:noWrap/>
            <w:vAlign w:val="center"/>
            <w:hideMark/>
          </w:tcPr>
          <w:p w14:paraId="3AE6E060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Arabinitol, penta-O-TMS</w:t>
            </w:r>
          </w:p>
        </w:tc>
        <w:tc>
          <w:tcPr>
            <w:tcW w:w="1980" w:type="dxa"/>
            <w:vMerge/>
            <w:noWrap/>
            <w:vAlign w:val="center"/>
          </w:tcPr>
          <w:p w14:paraId="463A8BA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3987BA7" w14:textId="41E2CC7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710" w:type="dxa"/>
            <w:vAlign w:val="center"/>
          </w:tcPr>
          <w:p w14:paraId="3459F1BA" w14:textId="71F3045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03</w:t>
            </w:r>
          </w:p>
        </w:tc>
        <w:tc>
          <w:tcPr>
            <w:tcW w:w="1620" w:type="dxa"/>
            <w:noWrap/>
            <w:vAlign w:val="center"/>
            <w:hideMark/>
          </w:tcPr>
          <w:p w14:paraId="4F0B87A3" w14:textId="5ECE8890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085F647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2</w:t>
            </w:r>
          </w:p>
        </w:tc>
        <w:tc>
          <w:tcPr>
            <w:tcW w:w="1620" w:type="dxa"/>
            <w:noWrap/>
            <w:vAlign w:val="center"/>
            <w:hideMark/>
          </w:tcPr>
          <w:p w14:paraId="4778E2E6" w14:textId="1E09EED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1D90FAE7" w14:textId="2A24A19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</w:tr>
      <w:tr w:rsidR="00051002" w:rsidRPr="00CB2DD7" w14:paraId="4107BA89" w14:textId="5DF6427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F06F17A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43</w:t>
            </w:r>
          </w:p>
        </w:tc>
        <w:tc>
          <w:tcPr>
            <w:tcW w:w="3330" w:type="dxa"/>
            <w:noWrap/>
            <w:vAlign w:val="center"/>
            <w:hideMark/>
          </w:tcPr>
          <w:p w14:paraId="486ACF8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Ribitol, penta TMS</w:t>
            </w:r>
          </w:p>
        </w:tc>
        <w:tc>
          <w:tcPr>
            <w:tcW w:w="1980" w:type="dxa"/>
            <w:vMerge/>
            <w:noWrap/>
            <w:vAlign w:val="center"/>
          </w:tcPr>
          <w:p w14:paraId="44A851C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E6E6524" w14:textId="34CAADC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52C9B442" w14:textId="14CEEA6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05</w:t>
            </w:r>
          </w:p>
        </w:tc>
        <w:tc>
          <w:tcPr>
            <w:tcW w:w="1620" w:type="dxa"/>
            <w:noWrap/>
            <w:vAlign w:val="center"/>
            <w:hideMark/>
          </w:tcPr>
          <w:p w14:paraId="0855E9B5" w14:textId="71ED48F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62F370E3" w14:textId="443324E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3±0.00</w:t>
            </w:r>
            <w:r w:rsidR="00CD12BE" w:rsidRPr="00CB2DD7">
              <w:rPr>
                <w:rFonts w:ascii="Times" w:hAnsi="Times" w:cs="Times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vAlign w:val="center"/>
            <w:hideMark/>
          </w:tcPr>
          <w:p w14:paraId="01C6C1DC" w14:textId="2CCB04B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04</w:t>
            </w:r>
          </w:p>
        </w:tc>
        <w:tc>
          <w:tcPr>
            <w:tcW w:w="1620" w:type="dxa"/>
            <w:vAlign w:val="center"/>
          </w:tcPr>
          <w:p w14:paraId="4B6195B1" w14:textId="5A58E94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2C1310EE" w14:textId="79B890CC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608BFAA7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lastRenderedPageBreak/>
              <w:t>1849</w:t>
            </w:r>
          </w:p>
        </w:tc>
        <w:tc>
          <w:tcPr>
            <w:tcW w:w="3330" w:type="dxa"/>
            <w:vAlign w:val="center"/>
            <w:hideMark/>
          </w:tcPr>
          <w:p w14:paraId="751BC430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,5-Anhydro-sorbitol, tetra TMS ether</w:t>
            </w:r>
          </w:p>
        </w:tc>
        <w:tc>
          <w:tcPr>
            <w:tcW w:w="1980" w:type="dxa"/>
            <w:vMerge/>
            <w:noWrap/>
            <w:vAlign w:val="center"/>
          </w:tcPr>
          <w:p w14:paraId="4542586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B9B1E8F" w14:textId="30FD425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8±0.02</w:t>
            </w:r>
          </w:p>
        </w:tc>
        <w:tc>
          <w:tcPr>
            <w:tcW w:w="1710" w:type="dxa"/>
            <w:vAlign w:val="center"/>
          </w:tcPr>
          <w:p w14:paraId="0A6E4D34" w14:textId="7EE80CAD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6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1D454D4B" w14:textId="1F152D0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3±0.21</w:t>
            </w:r>
          </w:p>
        </w:tc>
        <w:tc>
          <w:tcPr>
            <w:tcW w:w="1620" w:type="dxa"/>
            <w:noWrap/>
            <w:vAlign w:val="center"/>
            <w:hideMark/>
          </w:tcPr>
          <w:p w14:paraId="06B2F7B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2±0.18</w:t>
            </w:r>
          </w:p>
        </w:tc>
        <w:tc>
          <w:tcPr>
            <w:tcW w:w="1620" w:type="dxa"/>
            <w:noWrap/>
            <w:vAlign w:val="center"/>
            <w:hideMark/>
          </w:tcPr>
          <w:p w14:paraId="578BDFBC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9±0.02</w:t>
            </w:r>
          </w:p>
        </w:tc>
        <w:tc>
          <w:tcPr>
            <w:tcW w:w="1620" w:type="dxa"/>
            <w:vAlign w:val="center"/>
          </w:tcPr>
          <w:p w14:paraId="3897D8B9" w14:textId="2256828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1</w:t>
            </w:r>
          </w:p>
        </w:tc>
      </w:tr>
      <w:tr w:rsidR="00051002" w:rsidRPr="00CB2DD7" w14:paraId="3272F020" w14:textId="3461F95D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27D47E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61</w:t>
            </w:r>
          </w:p>
        </w:tc>
        <w:tc>
          <w:tcPr>
            <w:tcW w:w="3330" w:type="dxa"/>
            <w:noWrap/>
            <w:vAlign w:val="center"/>
            <w:hideMark/>
          </w:tcPr>
          <w:p w14:paraId="4B3D94FC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annitol, hexa TMS</w:t>
            </w:r>
          </w:p>
        </w:tc>
        <w:tc>
          <w:tcPr>
            <w:tcW w:w="1980" w:type="dxa"/>
            <w:vMerge/>
            <w:noWrap/>
            <w:vAlign w:val="center"/>
          </w:tcPr>
          <w:p w14:paraId="14895673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1500D99" w14:textId="5E7955C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0DFC2B1A" w14:textId="61045B9F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73C63784" w14:textId="44947292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164CB69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1A43B491" w14:textId="0380775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5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2DA83B8E" w14:textId="1FFB085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</w:tr>
      <w:tr w:rsidR="00051002" w:rsidRPr="00CB2DD7" w14:paraId="2CEFAB1B" w14:textId="2A01771A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7E72C01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118</w:t>
            </w:r>
          </w:p>
        </w:tc>
        <w:tc>
          <w:tcPr>
            <w:tcW w:w="3330" w:type="dxa"/>
            <w:noWrap/>
            <w:vAlign w:val="center"/>
            <w:hideMark/>
          </w:tcPr>
          <w:p w14:paraId="1340CCC3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Myoinositol, hexa TMS</w:t>
            </w:r>
          </w:p>
        </w:tc>
        <w:tc>
          <w:tcPr>
            <w:tcW w:w="1980" w:type="dxa"/>
            <w:vMerge/>
            <w:noWrap/>
            <w:vAlign w:val="center"/>
          </w:tcPr>
          <w:p w14:paraId="37FC1F8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ACBE466" w14:textId="09CBB504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9±0.04</w:t>
            </w:r>
          </w:p>
        </w:tc>
        <w:tc>
          <w:tcPr>
            <w:tcW w:w="1710" w:type="dxa"/>
            <w:vAlign w:val="center"/>
          </w:tcPr>
          <w:p w14:paraId="21BAF376" w14:textId="66EBFEB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57±0.04</w:t>
            </w:r>
          </w:p>
        </w:tc>
        <w:tc>
          <w:tcPr>
            <w:tcW w:w="1620" w:type="dxa"/>
            <w:noWrap/>
            <w:vAlign w:val="center"/>
            <w:hideMark/>
          </w:tcPr>
          <w:p w14:paraId="5E52F501" w14:textId="1E0E32A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44±0.18</w:t>
            </w:r>
          </w:p>
        </w:tc>
        <w:tc>
          <w:tcPr>
            <w:tcW w:w="1620" w:type="dxa"/>
            <w:noWrap/>
            <w:vAlign w:val="center"/>
            <w:hideMark/>
          </w:tcPr>
          <w:p w14:paraId="2F8E1B9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57±0.32</w:t>
            </w:r>
          </w:p>
        </w:tc>
        <w:tc>
          <w:tcPr>
            <w:tcW w:w="1620" w:type="dxa"/>
            <w:noWrap/>
            <w:vAlign w:val="center"/>
            <w:hideMark/>
          </w:tcPr>
          <w:p w14:paraId="536A37E8" w14:textId="726EE113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.29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1542E2FC" w14:textId="54BA6B09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2.20±0.09</w:t>
            </w:r>
          </w:p>
        </w:tc>
      </w:tr>
      <w:tr w:rsidR="00051002" w:rsidRPr="00CB2DD7" w14:paraId="17C92F99" w14:textId="420A9C69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0183ECE6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3D23EEF9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sugar alcohol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0E39A83D" w14:textId="62914A5F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.15</w:t>
            </w:r>
            <w:r w:rsidR="00866E63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6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48CAC504" w14:textId="05911E06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.82</w:t>
            </w:r>
            <w:r w:rsidR="00CB350F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693A1DF" w14:textId="14EAB59A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86</w:t>
            </w:r>
            <w:r w:rsidR="00FA09CC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16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8B5BE08" w14:textId="21FCB2C1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89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3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3EB5FDC" w14:textId="7037205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1.50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2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C1F5132" w14:textId="3B9A0040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2.40</w:t>
            </w:r>
            <w:r w:rsidR="00556349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9</w:t>
            </w:r>
          </w:p>
        </w:tc>
      </w:tr>
      <w:tr w:rsidR="00051002" w:rsidRPr="00CB2DD7" w14:paraId="0C396383" w14:textId="487AB7F7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C33CEA9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295</w:t>
            </w:r>
          </w:p>
        </w:tc>
        <w:tc>
          <w:tcPr>
            <w:tcW w:w="3330" w:type="dxa"/>
            <w:noWrap/>
            <w:vAlign w:val="center"/>
            <w:hideMark/>
          </w:tcPr>
          <w:p w14:paraId="0A8BE737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Nicotinic acid TMS (vitamin B3 or niacin)</w:t>
            </w:r>
          </w:p>
        </w:tc>
        <w:tc>
          <w:tcPr>
            <w:tcW w:w="1980" w:type="dxa"/>
            <w:vMerge w:val="restart"/>
            <w:noWrap/>
            <w:vAlign w:val="center"/>
            <w:hideMark/>
          </w:tcPr>
          <w:p w14:paraId="3431D6D6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Vitamin</w:t>
            </w:r>
          </w:p>
        </w:tc>
        <w:tc>
          <w:tcPr>
            <w:tcW w:w="1620" w:type="dxa"/>
            <w:vAlign w:val="center"/>
          </w:tcPr>
          <w:p w14:paraId="44EF1A84" w14:textId="7ADF010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866E63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4408BF0A" w14:textId="5605F72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0</w:t>
            </w:r>
            <w:r w:rsidRPr="00CB2DD7">
              <w:rPr>
                <w:rFonts w:ascii="Times" w:hAnsi="Times" w:cs="Times"/>
                <w:sz w:val="24"/>
                <w:szCs w:val="24"/>
              </w:rPr>
              <w:t>0</w:t>
            </w:r>
            <w:r w:rsidR="00CB350F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770BAFDF" w14:textId="068C5D8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0</w:t>
            </w:r>
            <w:r w:rsidRPr="00CB2DD7">
              <w:rPr>
                <w:rFonts w:ascii="Times" w:hAnsi="Times" w:cs="Times"/>
                <w:sz w:val="24"/>
                <w:szCs w:val="24"/>
              </w:rPr>
              <w:t>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vAlign w:val="center"/>
            <w:hideMark/>
          </w:tcPr>
          <w:p w14:paraId="1666FFF1" w14:textId="5A0AD06A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2±0.00</w:t>
            </w:r>
            <w:r w:rsidR="00573B7A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041DF47F" w14:textId="27B2E5B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67429A" w:rsidRPr="00CB2DD7">
              <w:rPr>
                <w:rFonts w:ascii="Times" w:hAnsi="Times" w:cs="Times"/>
                <w:sz w:val="24"/>
                <w:szCs w:val="24"/>
              </w:rPr>
              <w:t>01</w:t>
            </w:r>
          </w:p>
        </w:tc>
        <w:tc>
          <w:tcPr>
            <w:tcW w:w="1620" w:type="dxa"/>
            <w:vAlign w:val="center"/>
          </w:tcPr>
          <w:p w14:paraId="26F05F8A" w14:textId="1E08753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01±0.00</w:t>
            </w:r>
            <w:r w:rsidR="0055634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</w:tr>
      <w:tr w:rsidR="00051002" w:rsidRPr="00CB2DD7" w14:paraId="36405AD6" w14:textId="6E8DFEAE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10AB607B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778</w:t>
            </w:r>
          </w:p>
        </w:tc>
        <w:tc>
          <w:tcPr>
            <w:tcW w:w="3330" w:type="dxa"/>
            <w:noWrap/>
            <w:vAlign w:val="center"/>
            <w:hideMark/>
          </w:tcPr>
          <w:p w14:paraId="19A1189F" w14:textId="438AD72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Ribonic acid, penta TMS (folic acid or vit</w:t>
            </w:r>
            <w:r w:rsidR="00822AFC" w:rsidRPr="00CB2DD7">
              <w:rPr>
                <w:rFonts w:ascii="Times" w:hAnsi="Times" w:cs="Times"/>
                <w:sz w:val="24"/>
                <w:szCs w:val="24"/>
              </w:rPr>
              <w:t>amin</w:t>
            </w:r>
            <w:r w:rsidRPr="00CB2DD7">
              <w:rPr>
                <w:rFonts w:ascii="Times" w:hAnsi="Times" w:cs="Times"/>
                <w:sz w:val="24"/>
                <w:szCs w:val="24"/>
              </w:rPr>
              <w:t xml:space="preserve"> B9)</w:t>
            </w:r>
          </w:p>
        </w:tc>
        <w:tc>
          <w:tcPr>
            <w:tcW w:w="1980" w:type="dxa"/>
            <w:vMerge/>
            <w:noWrap/>
            <w:vAlign w:val="center"/>
          </w:tcPr>
          <w:p w14:paraId="543A51C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912CD57" w14:textId="6E5DD416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0±0.00</w:t>
            </w:r>
            <w:r w:rsidR="00494359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710" w:type="dxa"/>
            <w:vAlign w:val="center"/>
          </w:tcPr>
          <w:p w14:paraId="70134F25" w14:textId="21E58D9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32±0.03</w:t>
            </w:r>
          </w:p>
        </w:tc>
        <w:tc>
          <w:tcPr>
            <w:tcW w:w="1620" w:type="dxa"/>
            <w:noWrap/>
            <w:vAlign w:val="center"/>
            <w:hideMark/>
          </w:tcPr>
          <w:p w14:paraId="5C6100CA" w14:textId="1E95B37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9±0.08</w:t>
            </w:r>
          </w:p>
        </w:tc>
        <w:tc>
          <w:tcPr>
            <w:tcW w:w="1620" w:type="dxa"/>
            <w:noWrap/>
            <w:vAlign w:val="center"/>
            <w:hideMark/>
          </w:tcPr>
          <w:p w14:paraId="1068373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28±0.22</w:t>
            </w:r>
          </w:p>
        </w:tc>
        <w:tc>
          <w:tcPr>
            <w:tcW w:w="1620" w:type="dxa"/>
            <w:noWrap/>
            <w:vAlign w:val="center"/>
            <w:hideMark/>
          </w:tcPr>
          <w:p w14:paraId="0E92F151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8±0.02</w:t>
            </w:r>
          </w:p>
        </w:tc>
        <w:tc>
          <w:tcPr>
            <w:tcW w:w="1620" w:type="dxa"/>
            <w:vAlign w:val="center"/>
          </w:tcPr>
          <w:p w14:paraId="58705956" w14:textId="3085BCB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64±0.03</w:t>
            </w:r>
          </w:p>
        </w:tc>
      </w:tr>
      <w:tr w:rsidR="00051002" w:rsidRPr="00CB2DD7" w14:paraId="26C377D7" w14:textId="69202975" w:rsidTr="00323C1D">
        <w:trPr>
          <w:trHeight w:val="317"/>
        </w:trPr>
        <w:tc>
          <w:tcPr>
            <w:tcW w:w="810" w:type="dxa"/>
            <w:noWrap/>
            <w:vAlign w:val="center"/>
            <w:hideMark/>
          </w:tcPr>
          <w:p w14:paraId="5DE9963D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1970</w:t>
            </w:r>
          </w:p>
        </w:tc>
        <w:tc>
          <w:tcPr>
            <w:tcW w:w="3330" w:type="dxa"/>
            <w:noWrap/>
            <w:vAlign w:val="center"/>
            <w:hideMark/>
          </w:tcPr>
          <w:p w14:paraId="65357B79" w14:textId="77777777" w:rsidR="00277550" w:rsidRPr="00CB2DD7" w:rsidRDefault="00277550" w:rsidP="00277550">
            <w:pPr>
              <w:rPr>
                <w:rFonts w:ascii="Times" w:hAnsi="Times" w:cs="Times"/>
                <w:sz w:val="24"/>
                <w:szCs w:val="24"/>
                <w:lang w:val="pt-BR"/>
              </w:rPr>
            </w:pPr>
            <w:r w:rsidRPr="00CB2DD7">
              <w:rPr>
                <w:rFonts w:ascii="Times" w:hAnsi="Times" w:cs="Times"/>
                <w:sz w:val="24"/>
                <w:szCs w:val="24"/>
                <w:lang w:val="pt-BR"/>
              </w:rPr>
              <w:t xml:space="preserve">Ascorbic acid, tetra TMS (vitamin C) </w:t>
            </w:r>
          </w:p>
        </w:tc>
        <w:tc>
          <w:tcPr>
            <w:tcW w:w="1980" w:type="dxa"/>
            <w:vMerge/>
            <w:noWrap/>
            <w:vAlign w:val="center"/>
          </w:tcPr>
          <w:p w14:paraId="4FCEBE94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  <w:lang w:val="pt-BR"/>
              </w:rPr>
            </w:pPr>
          </w:p>
        </w:tc>
        <w:tc>
          <w:tcPr>
            <w:tcW w:w="1620" w:type="dxa"/>
            <w:vAlign w:val="center"/>
          </w:tcPr>
          <w:p w14:paraId="11A09894" w14:textId="7E764248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1</w:t>
            </w:r>
          </w:p>
        </w:tc>
        <w:tc>
          <w:tcPr>
            <w:tcW w:w="1710" w:type="dxa"/>
            <w:vAlign w:val="center"/>
          </w:tcPr>
          <w:p w14:paraId="624DD9B4" w14:textId="19D9AF3B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7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497203A4" w14:textId="51ECCC0C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1±0.00</w:t>
            </w:r>
            <w:r w:rsidR="00FA09CC" w:rsidRPr="00CB2DD7">
              <w:rPr>
                <w:rFonts w:ascii="Times" w:hAnsi="Times" w:cs="Times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vAlign w:val="center"/>
            <w:hideMark/>
          </w:tcPr>
          <w:p w14:paraId="3602762F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2±0.01</w:t>
            </w:r>
          </w:p>
        </w:tc>
        <w:tc>
          <w:tcPr>
            <w:tcW w:w="1620" w:type="dxa"/>
            <w:noWrap/>
            <w:vAlign w:val="center"/>
            <w:hideMark/>
          </w:tcPr>
          <w:p w14:paraId="1B299EF2" w14:textId="77777777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03±0.02</w:t>
            </w:r>
          </w:p>
        </w:tc>
        <w:tc>
          <w:tcPr>
            <w:tcW w:w="1620" w:type="dxa"/>
            <w:vAlign w:val="center"/>
          </w:tcPr>
          <w:p w14:paraId="11E358F4" w14:textId="15A58C2E" w:rsidR="00277550" w:rsidRPr="00CB2DD7" w:rsidRDefault="00277550" w:rsidP="00277550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CB2DD7">
              <w:rPr>
                <w:rFonts w:ascii="Times" w:hAnsi="Times" w:cs="Times"/>
                <w:sz w:val="24"/>
                <w:szCs w:val="24"/>
              </w:rPr>
              <w:t>0.13±0.01</w:t>
            </w:r>
          </w:p>
        </w:tc>
      </w:tr>
      <w:tr w:rsidR="00051002" w:rsidRPr="00CB2DD7" w14:paraId="3BE4161B" w14:textId="59D84E3F" w:rsidTr="00323C1D">
        <w:trPr>
          <w:trHeight w:val="317"/>
        </w:trPr>
        <w:tc>
          <w:tcPr>
            <w:tcW w:w="810" w:type="dxa"/>
            <w:shd w:val="clear" w:color="auto" w:fill="F2F2F2" w:themeFill="background1" w:themeFillShade="F2"/>
            <w:noWrap/>
            <w:vAlign w:val="center"/>
            <w:hideMark/>
          </w:tcPr>
          <w:p w14:paraId="33D94959" w14:textId="77777777" w:rsidR="00277550" w:rsidRPr="00CB2DD7" w:rsidRDefault="00277550" w:rsidP="00CB037C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5310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31DFB7CB" w14:textId="77777777" w:rsidR="00277550" w:rsidRPr="00CB2DD7" w:rsidRDefault="00277550" w:rsidP="00CB037C">
            <w:pPr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Total vitamins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73465364" w14:textId="54F0E7A4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23</w:t>
            </w:r>
            <w:r w:rsidR="00494359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</w:t>
            </w:r>
            <w:r w:rsidR="00D0135F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01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75F95A24" w14:textId="7EFC6602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40</w:t>
            </w:r>
            <w:r w:rsidR="00CB350F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E9AC621" w14:textId="0B26E33E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20</w:t>
            </w:r>
            <w:r w:rsidR="00FA09CC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8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2AFC298" w14:textId="676C472C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29</w:t>
            </w:r>
            <w:r w:rsidR="00573B7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23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1977EB0" w14:textId="286641FA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21</w:t>
            </w:r>
            <w:r w:rsidR="0067429A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1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5A3EBD46" w14:textId="20D3EB27" w:rsidR="00277550" w:rsidRPr="00CB2DD7" w:rsidRDefault="00277550" w:rsidP="00CB037C">
            <w:pPr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0.77</w:t>
            </w:r>
            <w:r w:rsidR="00556349" w:rsidRPr="00CB2DD7">
              <w:rPr>
                <w:rFonts w:ascii="Times" w:hAnsi="Times" w:cs="Times"/>
                <w:b/>
                <w:bCs/>
                <w:sz w:val="24"/>
                <w:szCs w:val="24"/>
              </w:rPr>
              <w:t>±0.04</w:t>
            </w:r>
          </w:p>
        </w:tc>
      </w:tr>
      <w:bookmarkEnd w:id="2"/>
    </w:tbl>
    <w:p w14:paraId="68345D0D" w14:textId="77777777" w:rsidR="005F37BA" w:rsidRPr="005C3F65" w:rsidRDefault="005F37BA" w:rsidP="003A31EB">
      <w:pPr>
        <w:rPr>
          <w:rFonts w:asciiTheme="majorBidi" w:hAnsiTheme="majorBidi" w:cstheme="majorBidi"/>
        </w:rPr>
      </w:pPr>
    </w:p>
    <w:sectPr w:rsidR="005F37BA" w:rsidRPr="005C3F65" w:rsidSect="003A31EB">
      <w:headerReference w:type="default" r:id="rId8"/>
      <w:footerReference w:type="even" r:id="rId9"/>
      <w:footerReference w:type="default" r:id="rId10"/>
      <w:pgSz w:w="16840" w:h="11900" w:orient="landscape"/>
      <w:pgMar w:top="1440" w:right="1440" w:bottom="1440" w:left="1440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80E31" w14:textId="77777777" w:rsidR="00B54822" w:rsidRDefault="00B54822" w:rsidP="005F37BA">
      <w:r>
        <w:separator/>
      </w:r>
    </w:p>
  </w:endnote>
  <w:endnote w:type="continuationSeparator" w:id="0">
    <w:p w14:paraId="3E97F845" w14:textId="77777777" w:rsidR="00B54822" w:rsidRDefault="00B54822" w:rsidP="005F3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35984511"/>
      <w:docPartObj>
        <w:docPartGallery w:val="Page Numbers (Bottom of Page)"/>
        <w:docPartUnique/>
      </w:docPartObj>
    </w:sdtPr>
    <w:sdtContent>
      <w:p w14:paraId="5CDF0BF4" w14:textId="1C77EC15" w:rsidR="00397D89" w:rsidRDefault="00397D89" w:rsidP="00397D8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DBC344" w14:textId="77777777" w:rsidR="00397D89" w:rsidRDefault="00397D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2F926" w14:textId="77777777" w:rsidR="00397D89" w:rsidRDefault="00397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C5E87" w14:textId="77777777" w:rsidR="00B54822" w:rsidRDefault="00B54822" w:rsidP="005F37BA">
      <w:r>
        <w:separator/>
      </w:r>
    </w:p>
  </w:footnote>
  <w:footnote w:type="continuationSeparator" w:id="0">
    <w:p w14:paraId="486FA1C6" w14:textId="77777777" w:rsidR="00B54822" w:rsidRDefault="00B54822" w:rsidP="005F3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09384" w14:textId="378D4EF7" w:rsidR="00A7238D" w:rsidRDefault="00A7238D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F10BF"/>
    <w:multiLevelType w:val="multilevel"/>
    <w:tmpl w:val="C54438BC"/>
    <w:styleLink w:val="Style6"/>
    <w:lvl w:ilvl="0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27AD4C29"/>
    <w:multiLevelType w:val="multilevel"/>
    <w:tmpl w:val="0409001D"/>
    <w:styleLink w:val="Style4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7865B2"/>
    <w:multiLevelType w:val="multilevel"/>
    <w:tmpl w:val="0409001D"/>
    <w:styleLink w:val="Style5"/>
    <w:lvl w:ilvl="0">
      <w:start w:val="5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B920FC5"/>
    <w:multiLevelType w:val="multilevel"/>
    <w:tmpl w:val="0409001D"/>
    <w:styleLink w:val="Style3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0BD04AA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86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E05EC2"/>
    <w:multiLevelType w:val="multilevel"/>
    <w:tmpl w:val="9E64DE50"/>
    <w:styleLink w:val="Style1"/>
    <w:lvl w:ilvl="0">
      <w:start w:val="3"/>
      <w:numFmt w:val="decimal"/>
      <w:lvlText w:val="%1."/>
      <w:lvlJc w:val="left"/>
      <w:pPr>
        <w:ind w:left="410" w:hanging="410"/>
      </w:pPr>
      <w:rPr>
        <w:rFonts w:hint="default"/>
      </w:rPr>
    </w:lvl>
    <w:lvl w:ilvl="1">
      <w:numFmt w:val="decimal"/>
      <w:lvlText w:val="%1.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040" w:hanging="2160"/>
      </w:pPr>
      <w:rPr>
        <w:rFonts w:hint="default"/>
      </w:rPr>
    </w:lvl>
  </w:abstractNum>
  <w:num w:numId="1" w16cid:durableId="901672648">
    <w:abstractNumId w:val="5"/>
  </w:num>
  <w:num w:numId="2" w16cid:durableId="498813017">
    <w:abstractNumId w:val="4"/>
  </w:num>
  <w:num w:numId="3" w16cid:durableId="676230657">
    <w:abstractNumId w:val="3"/>
  </w:num>
  <w:num w:numId="4" w16cid:durableId="1813449101">
    <w:abstractNumId w:val="1"/>
  </w:num>
  <w:num w:numId="5" w16cid:durableId="873493623">
    <w:abstractNumId w:val="2"/>
  </w:num>
  <w:num w:numId="6" w16cid:durableId="5350364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M1tDQzNDc1szRU0lEKTi0uzszPAymwqAUAoup2Q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F37BA"/>
    <w:rsid w:val="00002CFA"/>
    <w:rsid w:val="00006017"/>
    <w:rsid w:val="00006AD5"/>
    <w:rsid w:val="0001404D"/>
    <w:rsid w:val="00017806"/>
    <w:rsid w:val="00023B13"/>
    <w:rsid w:val="0002492A"/>
    <w:rsid w:val="0002651C"/>
    <w:rsid w:val="00030DD9"/>
    <w:rsid w:val="00040C7F"/>
    <w:rsid w:val="0004176A"/>
    <w:rsid w:val="0004235E"/>
    <w:rsid w:val="00050EE2"/>
    <w:rsid w:val="00051002"/>
    <w:rsid w:val="000635FC"/>
    <w:rsid w:val="00064B2E"/>
    <w:rsid w:val="00066312"/>
    <w:rsid w:val="00073957"/>
    <w:rsid w:val="000853C7"/>
    <w:rsid w:val="00086102"/>
    <w:rsid w:val="0009268D"/>
    <w:rsid w:val="00093C34"/>
    <w:rsid w:val="00093D46"/>
    <w:rsid w:val="0009577C"/>
    <w:rsid w:val="00096B7A"/>
    <w:rsid w:val="000972E7"/>
    <w:rsid w:val="000A0CEC"/>
    <w:rsid w:val="000A32AE"/>
    <w:rsid w:val="000A4B1E"/>
    <w:rsid w:val="000A4C2A"/>
    <w:rsid w:val="000B0183"/>
    <w:rsid w:val="000B2716"/>
    <w:rsid w:val="000B50FE"/>
    <w:rsid w:val="000C0763"/>
    <w:rsid w:val="000C1171"/>
    <w:rsid w:val="000C2A00"/>
    <w:rsid w:val="000C3985"/>
    <w:rsid w:val="000C61E2"/>
    <w:rsid w:val="000C7D8F"/>
    <w:rsid w:val="000C7F0C"/>
    <w:rsid w:val="000D1744"/>
    <w:rsid w:val="000D268C"/>
    <w:rsid w:val="000E30DD"/>
    <w:rsid w:val="000E32B4"/>
    <w:rsid w:val="000E5AFB"/>
    <w:rsid w:val="000F01D5"/>
    <w:rsid w:val="000F2A22"/>
    <w:rsid w:val="000F2E5E"/>
    <w:rsid w:val="000F32E7"/>
    <w:rsid w:val="000F461F"/>
    <w:rsid w:val="0010158E"/>
    <w:rsid w:val="00103BBE"/>
    <w:rsid w:val="00104BBE"/>
    <w:rsid w:val="00104C8C"/>
    <w:rsid w:val="00106E61"/>
    <w:rsid w:val="001076E9"/>
    <w:rsid w:val="00112D81"/>
    <w:rsid w:val="001151C9"/>
    <w:rsid w:val="00122A69"/>
    <w:rsid w:val="0012345A"/>
    <w:rsid w:val="001246F6"/>
    <w:rsid w:val="00126DBF"/>
    <w:rsid w:val="0013456A"/>
    <w:rsid w:val="001347D7"/>
    <w:rsid w:val="00143D24"/>
    <w:rsid w:val="0014425A"/>
    <w:rsid w:val="001443C9"/>
    <w:rsid w:val="00145AAD"/>
    <w:rsid w:val="001466F5"/>
    <w:rsid w:val="00154322"/>
    <w:rsid w:val="00154709"/>
    <w:rsid w:val="00154E5A"/>
    <w:rsid w:val="001553B9"/>
    <w:rsid w:val="001561F5"/>
    <w:rsid w:val="00162970"/>
    <w:rsid w:val="00163039"/>
    <w:rsid w:val="00170BFF"/>
    <w:rsid w:val="00173621"/>
    <w:rsid w:val="0017520D"/>
    <w:rsid w:val="001801BD"/>
    <w:rsid w:val="001803ED"/>
    <w:rsid w:val="001846EF"/>
    <w:rsid w:val="001854C5"/>
    <w:rsid w:val="0018630B"/>
    <w:rsid w:val="00187466"/>
    <w:rsid w:val="00193BB9"/>
    <w:rsid w:val="001A3A78"/>
    <w:rsid w:val="001A6E8B"/>
    <w:rsid w:val="001A7869"/>
    <w:rsid w:val="001B0210"/>
    <w:rsid w:val="001B1EB7"/>
    <w:rsid w:val="001B5849"/>
    <w:rsid w:val="001B7BA3"/>
    <w:rsid w:val="001C3BA6"/>
    <w:rsid w:val="001C5091"/>
    <w:rsid w:val="001C587C"/>
    <w:rsid w:val="001C777C"/>
    <w:rsid w:val="001D30FC"/>
    <w:rsid w:val="001D3832"/>
    <w:rsid w:val="001E4870"/>
    <w:rsid w:val="001E4D89"/>
    <w:rsid w:val="001E6D14"/>
    <w:rsid w:val="001F15E7"/>
    <w:rsid w:val="001F2222"/>
    <w:rsid w:val="001F25B2"/>
    <w:rsid w:val="001F3854"/>
    <w:rsid w:val="001F3E78"/>
    <w:rsid w:val="001F508F"/>
    <w:rsid w:val="001F6D35"/>
    <w:rsid w:val="00204BD2"/>
    <w:rsid w:val="00210801"/>
    <w:rsid w:val="002178AD"/>
    <w:rsid w:val="00222969"/>
    <w:rsid w:val="002243C4"/>
    <w:rsid w:val="002278E0"/>
    <w:rsid w:val="00231517"/>
    <w:rsid w:val="00231D46"/>
    <w:rsid w:val="002320B3"/>
    <w:rsid w:val="00235434"/>
    <w:rsid w:val="00241D54"/>
    <w:rsid w:val="00243C33"/>
    <w:rsid w:val="00243CC2"/>
    <w:rsid w:val="00244061"/>
    <w:rsid w:val="00244649"/>
    <w:rsid w:val="002508C8"/>
    <w:rsid w:val="00251715"/>
    <w:rsid w:val="002550EE"/>
    <w:rsid w:val="00255BFF"/>
    <w:rsid w:val="00256968"/>
    <w:rsid w:val="0026034D"/>
    <w:rsid w:val="00260F52"/>
    <w:rsid w:val="00262031"/>
    <w:rsid w:val="00265CC4"/>
    <w:rsid w:val="002738CE"/>
    <w:rsid w:val="00277550"/>
    <w:rsid w:val="002820EB"/>
    <w:rsid w:val="00284EA1"/>
    <w:rsid w:val="002861A2"/>
    <w:rsid w:val="00287527"/>
    <w:rsid w:val="0028757A"/>
    <w:rsid w:val="00291A15"/>
    <w:rsid w:val="00293389"/>
    <w:rsid w:val="00293619"/>
    <w:rsid w:val="002942E9"/>
    <w:rsid w:val="002A0D50"/>
    <w:rsid w:val="002A4892"/>
    <w:rsid w:val="002A5931"/>
    <w:rsid w:val="002B569A"/>
    <w:rsid w:val="002C6268"/>
    <w:rsid w:val="002C6685"/>
    <w:rsid w:val="002C7FB6"/>
    <w:rsid w:val="002D0B9D"/>
    <w:rsid w:val="002D2FA4"/>
    <w:rsid w:val="002E01AD"/>
    <w:rsid w:val="002E07CC"/>
    <w:rsid w:val="003041F4"/>
    <w:rsid w:val="00305BEE"/>
    <w:rsid w:val="00316208"/>
    <w:rsid w:val="00316690"/>
    <w:rsid w:val="003201E5"/>
    <w:rsid w:val="00322D04"/>
    <w:rsid w:val="003238E0"/>
    <w:rsid w:val="00323C1D"/>
    <w:rsid w:val="00324EA5"/>
    <w:rsid w:val="003343D3"/>
    <w:rsid w:val="00334A5D"/>
    <w:rsid w:val="00335E1E"/>
    <w:rsid w:val="00336007"/>
    <w:rsid w:val="00336883"/>
    <w:rsid w:val="00340B5A"/>
    <w:rsid w:val="00347F79"/>
    <w:rsid w:val="00351C0F"/>
    <w:rsid w:val="00351F74"/>
    <w:rsid w:val="00352B84"/>
    <w:rsid w:val="0035526D"/>
    <w:rsid w:val="00355E33"/>
    <w:rsid w:val="0036074C"/>
    <w:rsid w:val="00360EAC"/>
    <w:rsid w:val="003648DB"/>
    <w:rsid w:val="0036679E"/>
    <w:rsid w:val="00366E07"/>
    <w:rsid w:val="0036728C"/>
    <w:rsid w:val="003719DA"/>
    <w:rsid w:val="00373263"/>
    <w:rsid w:val="003753E5"/>
    <w:rsid w:val="00375595"/>
    <w:rsid w:val="00375FC6"/>
    <w:rsid w:val="00380726"/>
    <w:rsid w:val="00384EC7"/>
    <w:rsid w:val="00385185"/>
    <w:rsid w:val="003913FA"/>
    <w:rsid w:val="0039275A"/>
    <w:rsid w:val="00393406"/>
    <w:rsid w:val="00394B25"/>
    <w:rsid w:val="00397D89"/>
    <w:rsid w:val="003A2754"/>
    <w:rsid w:val="003A2A77"/>
    <w:rsid w:val="003A31EB"/>
    <w:rsid w:val="003A377D"/>
    <w:rsid w:val="003A6458"/>
    <w:rsid w:val="003A79E0"/>
    <w:rsid w:val="003B2AB1"/>
    <w:rsid w:val="003B3172"/>
    <w:rsid w:val="003B6291"/>
    <w:rsid w:val="003B77CD"/>
    <w:rsid w:val="003C43F3"/>
    <w:rsid w:val="003C4BD8"/>
    <w:rsid w:val="003C5155"/>
    <w:rsid w:val="003C59AF"/>
    <w:rsid w:val="003C7463"/>
    <w:rsid w:val="003D0E73"/>
    <w:rsid w:val="003D14E8"/>
    <w:rsid w:val="003D4C31"/>
    <w:rsid w:val="003E0ADB"/>
    <w:rsid w:val="003E0FB9"/>
    <w:rsid w:val="003E18F7"/>
    <w:rsid w:val="003E3AA0"/>
    <w:rsid w:val="003E3D7D"/>
    <w:rsid w:val="003E7898"/>
    <w:rsid w:val="003F164E"/>
    <w:rsid w:val="003F2666"/>
    <w:rsid w:val="003F739C"/>
    <w:rsid w:val="003F7A19"/>
    <w:rsid w:val="00401E02"/>
    <w:rsid w:val="00403771"/>
    <w:rsid w:val="00403E15"/>
    <w:rsid w:val="00405A8F"/>
    <w:rsid w:val="00405F09"/>
    <w:rsid w:val="00406C84"/>
    <w:rsid w:val="004078ED"/>
    <w:rsid w:val="00411293"/>
    <w:rsid w:val="00412C2F"/>
    <w:rsid w:val="004134DE"/>
    <w:rsid w:val="00413F19"/>
    <w:rsid w:val="00415D1B"/>
    <w:rsid w:val="0041766B"/>
    <w:rsid w:val="004207A4"/>
    <w:rsid w:val="004248CD"/>
    <w:rsid w:val="00425547"/>
    <w:rsid w:val="00425D6C"/>
    <w:rsid w:val="00435DE8"/>
    <w:rsid w:val="00436DD9"/>
    <w:rsid w:val="00441F16"/>
    <w:rsid w:val="0044284D"/>
    <w:rsid w:val="004456B5"/>
    <w:rsid w:val="004521A7"/>
    <w:rsid w:val="004535EE"/>
    <w:rsid w:val="004551B9"/>
    <w:rsid w:val="00456A37"/>
    <w:rsid w:val="0045750A"/>
    <w:rsid w:val="00463EC7"/>
    <w:rsid w:val="00465891"/>
    <w:rsid w:val="00472C56"/>
    <w:rsid w:val="00473100"/>
    <w:rsid w:val="00480668"/>
    <w:rsid w:val="00481F46"/>
    <w:rsid w:val="00482610"/>
    <w:rsid w:val="00483E53"/>
    <w:rsid w:val="0048748C"/>
    <w:rsid w:val="00491762"/>
    <w:rsid w:val="004936A4"/>
    <w:rsid w:val="00494359"/>
    <w:rsid w:val="00494A76"/>
    <w:rsid w:val="00494C3E"/>
    <w:rsid w:val="004A0F87"/>
    <w:rsid w:val="004A3B52"/>
    <w:rsid w:val="004A3DCF"/>
    <w:rsid w:val="004B049E"/>
    <w:rsid w:val="004B0571"/>
    <w:rsid w:val="004B4A00"/>
    <w:rsid w:val="004B665F"/>
    <w:rsid w:val="004C2921"/>
    <w:rsid w:val="004C2DD8"/>
    <w:rsid w:val="004C6BC5"/>
    <w:rsid w:val="004C726E"/>
    <w:rsid w:val="004D1776"/>
    <w:rsid w:val="004D4A37"/>
    <w:rsid w:val="004D77B6"/>
    <w:rsid w:val="004E120D"/>
    <w:rsid w:val="004E7917"/>
    <w:rsid w:val="004E7A4B"/>
    <w:rsid w:val="004F2732"/>
    <w:rsid w:val="004F49C5"/>
    <w:rsid w:val="004F6069"/>
    <w:rsid w:val="00504AC0"/>
    <w:rsid w:val="00504F37"/>
    <w:rsid w:val="00511BDA"/>
    <w:rsid w:val="0051372D"/>
    <w:rsid w:val="00513B37"/>
    <w:rsid w:val="00514688"/>
    <w:rsid w:val="005242A6"/>
    <w:rsid w:val="005277D2"/>
    <w:rsid w:val="00530B7A"/>
    <w:rsid w:val="00533385"/>
    <w:rsid w:val="00534D86"/>
    <w:rsid w:val="005407F4"/>
    <w:rsid w:val="00542202"/>
    <w:rsid w:val="00543834"/>
    <w:rsid w:val="0054463A"/>
    <w:rsid w:val="00547529"/>
    <w:rsid w:val="00550C2C"/>
    <w:rsid w:val="005519D7"/>
    <w:rsid w:val="00552446"/>
    <w:rsid w:val="005524E4"/>
    <w:rsid w:val="0055332D"/>
    <w:rsid w:val="005542B3"/>
    <w:rsid w:val="00556349"/>
    <w:rsid w:val="0056117E"/>
    <w:rsid w:val="00561F98"/>
    <w:rsid w:val="005624E2"/>
    <w:rsid w:val="005643B9"/>
    <w:rsid w:val="00566648"/>
    <w:rsid w:val="00571CA7"/>
    <w:rsid w:val="00572C7C"/>
    <w:rsid w:val="00573398"/>
    <w:rsid w:val="00573B7A"/>
    <w:rsid w:val="00574DB3"/>
    <w:rsid w:val="005764E5"/>
    <w:rsid w:val="005766A0"/>
    <w:rsid w:val="00580D86"/>
    <w:rsid w:val="00582D6A"/>
    <w:rsid w:val="00586C16"/>
    <w:rsid w:val="00586D2D"/>
    <w:rsid w:val="00590398"/>
    <w:rsid w:val="00592D5A"/>
    <w:rsid w:val="005972FC"/>
    <w:rsid w:val="005A16B3"/>
    <w:rsid w:val="005A24C5"/>
    <w:rsid w:val="005B1366"/>
    <w:rsid w:val="005B19A3"/>
    <w:rsid w:val="005B1C86"/>
    <w:rsid w:val="005B5DB9"/>
    <w:rsid w:val="005B7B29"/>
    <w:rsid w:val="005C1CA9"/>
    <w:rsid w:val="005C3F65"/>
    <w:rsid w:val="005C53E6"/>
    <w:rsid w:val="005C53FE"/>
    <w:rsid w:val="005D172D"/>
    <w:rsid w:val="005D7BD8"/>
    <w:rsid w:val="005E1ED0"/>
    <w:rsid w:val="005E32CC"/>
    <w:rsid w:val="005E3C51"/>
    <w:rsid w:val="005E3E92"/>
    <w:rsid w:val="005E4866"/>
    <w:rsid w:val="005E6866"/>
    <w:rsid w:val="005F2120"/>
    <w:rsid w:val="005F23F0"/>
    <w:rsid w:val="005F37BA"/>
    <w:rsid w:val="005F398A"/>
    <w:rsid w:val="005F455D"/>
    <w:rsid w:val="005F701B"/>
    <w:rsid w:val="0060001B"/>
    <w:rsid w:val="00601965"/>
    <w:rsid w:val="00601FF0"/>
    <w:rsid w:val="006055DC"/>
    <w:rsid w:val="006060F8"/>
    <w:rsid w:val="006068E4"/>
    <w:rsid w:val="006111FA"/>
    <w:rsid w:val="00615F62"/>
    <w:rsid w:val="00617C66"/>
    <w:rsid w:val="006224CE"/>
    <w:rsid w:val="006230D0"/>
    <w:rsid w:val="006236F1"/>
    <w:rsid w:val="00623B8A"/>
    <w:rsid w:val="00630F34"/>
    <w:rsid w:val="006508DB"/>
    <w:rsid w:val="00652C98"/>
    <w:rsid w:val="00656F74"/>
    <w:rsid w:val="0065745D"/>
    <w:rsid w:val="0066178B"/>
    <w:rsid w:val="006619BB"/>
    <w:rsid w:val="00662970"/>
    <w:rsid w:val="00664936"/>
    <w:rsid w:val="006649A5"/>
    <w:rsid w:val="00666572"/>
    <w:rsid w:val="0066673D"/>
    <w:rsid w:val="0067429A"/>
    <w:rsid w:val="006761D8"/>
    <w:rsid w:val="00680735"/>
    <w:rsid w:val="006812A2"/>
    <w:rsid w:val="00682200"/>
    <w:rsid w:val="0069046B"/>
    <w:rsid w:val="0069145C"/>
    <w:rsid w:val="00691FC9"/>
    <w:rsid w:val="006974CB"/>
    <w:rsid w:val="006A187F"/>
    <w:rsid w:val="006A325F"/>
    <w:rsid w:val="006A451B"/>
    <w:rsid w:val="006A4AE5"/>
    <w:rsid w:val="006B0618"/>
    <w:rsid w:val="006B4446"/>
    <w:rsid w:val="006B53FF"/>
    <w:rsid w:val="006C3A26"/>
    <w:rsid w:val="006C72AA"/>
    <w:rsid w:val="006D0F35"/>
    <w:rsid w:val="006D2C33"/>
    <w:rsid w:val="006D4616"/>
    <w:rsid w:val="006E57D6"/>
    <w:rsid w:val="006F0971"/>
    <w:rsid w:val="006F3BC8"/>
    <w:rsid w:val="006F4C6A"/>
    <w:rsid w:val="006F627E"/>
    <w:rsid w:val="006F7333"/>
    <w:rsid w:val="0070072A"/>
    <w:rsid w:val="00701BB7"/>
    <w:rsid w:val="00701C2F"/>
    <w:rsid w:val="00706BF1"/>
    <w:rsid w:val="00707594"/>
    <w:rsid w:val="00707F64"/>
    <w:rsid w:val="00710448"/>
    <w:rsid w:val="00710538"/>
    <w:rsid w:val="00710BB6"/>
    <w:rsid w:val="00710E97"/>
    <w:rsid w:val="00712BD8"/>
    <w:rsid w:val="00714296"/>
    <w:rsid w:val="0071619A"/>
    <w:rsid w:val="007222D7"/>
    <w:rsid w:val="00722F34"/>
    <w:rsid w:val="00725FA3"/>
    <w:rsid w:val="00730B1B"/>
    <w:rsid w:val="0073520A"/>
    <w:rsid w:val="00741EF0"/>
    <w:rsid w:val="00743348"/>
    <w:rsid w:val="00757DF8"/>
    <w:rsid w:val="00762D2E"/>
    <w:rsid w:val="007640BF"/>
    <w:rsid w:val="00764A43"/>
    <w:rsid w:val="0076500A"/>
    <w:rsid w:val="00767565"/>
    <w:rsid w:val="0077290E"/>
    <w:rsid w:val="00773383"/>
    <w:rsid w:val="00774DBA"/>
    <w:rsid w:val="00777902"/>
    <w:rsid w:val="0078036F"/>
    <w:rsid w:val="00780867"/>
    <w:rsid w:val="00782C45"/>
    <w:rsid w:val="00784088"/>
    <w:rsid w:val="00784BB9"/>
    <w:rsid w:val="007870B3"/>
    <w:rsid w:val="007879E8"/>
    <w:rsid w:val="00787CE0"/>
    <w:rsid w:val="00790C2E"/>
    <w:rsid w:val="00792A89"/>
    <w:rsid w:val="00794C80"/>
    <w:rsid w:val="00795E49"/>
    <w:rsid w:val="0079662E"/>
    <w:rsid w:val="007A167E"/>
    <w:rsid w:val="007A3CCF"/>
    <w:rsid w:val="007A6D5D"/>
    <w:rsid w:val="007A7358"/>
    <w:rsid w:val="007B3A7A"/>
    <w:rsid w:val="007B4480"/>
    <w:rsid w:val="007B7091"/>
    <w:rsid w:val="007C0DE9"/>
    <w:rsid w:val="007C7D4A"/>
    <w:rsid w:val="007D0B5C"/>
    <w:rsid w:val="007D1DE1"/>
    <w:rsid w:val="007D3F64"/>
    <w:rsid w:val="007E0312"/>
    <w:rsid w:val="007E2AAD"/>
    <w:rsid w:val="007E667D"/>
    <w:rsid w:val="007F01B2"/>
    <w:rsid w:val="007F5258"/>
    <w:rsid w:val="007F5C56"/>
    <w:rsid w:val="007F74EC"/>
    <w:rsid w:val="008038B9"/>
    <w:rsid w:val="0080474B"/>
    <w:rsid w:val="00804BB1"/>
    <w:rsid w:val="008064E1"/>
    <w:rsid w:val="0081085B"/>
    <w:rsid w:val="008117FA"/>
    <w:rsid w:val="00813C98"/>
    <w:rsid w:val="00822AFC"/>
    <w:rsid w:val="00823966"/>
    <w:rsid w:val="00823A4B"/>
    <w:rsid w:val="008278D2"/>
    <w:rsid w:val="0083285D"/>
    <w:rsid w:val="00834163"/>
    <w:rsid w:val="00834988"/>
    <w:rsid w:val="00834998"/>
    <w:rsid w:val="00835FCD"/>
    <w:rsid w:val="00836ED7"/>
    <w:rsid w:val="0083714D"/>
    <w:rsid w:val="00844743"/>
    <w:rsid w:val="008451DB"/>
    <w:rsid w:val="008466A2"/>
    <w:rsid w:val="00847E22"/>
    <w:rsid w:val="00851832"/>
    <w:rsid w:val="00852318"/>
    <w:rsid w:val="00852BCB"/>
    <w:rsid w:val="00853AC3"/>
    <w:rsid w:val="0086063A"/>
    <w:rsid w:val="008653D3"/>
    <w:rsid w:val="00866E35"/>
    <w:rsid w:val="00866E63"/>
    <w:rsid w:val="008808E4"/>
    <w:rsid w:val="0088243E"/>
    <w:rsid w:val="00882800"/>
    <w:rsid w:val="00882FE2"/>
    <w:rsid w:val="0088797D"/>
    <w:rsid w:val="008917E8"/>
    <w:rsid w:val="0089672B"/>
    <w:rsid w:val="00897ECF"/>
    <w:rsid w:val="008A0FEB"/>
    <w:rsid w:val="008A275F"/>
    <w:rsid w:val="008A2AAC"/>
    <w:rsid w:val="008A4997"/>
    <w:rsid w:val="008B1A50"/>
    <w:rsid w:val="008B1E04"/>
    <w:rsid w:val="008B4406"/>
    <w:rsid w:val="008B4538"/>
    <w:rsid w:val="008B4980"/>
    <w:rsid w:val="008B5978"/>
    <w:rsid w:val="008B7C31"/>
    <w:rsid w:val="008C00F8"/>
    <w:rsid w:val="008C05CE"/>
    <w:rsid w:val="008C1114"/>
    <w:rsid w:val="008C1653"/>
    <w:rsid w:val="008C36BE"/>
    <w:rsid w:val="008C55C0"/>
    <w:rsid w:val="008D49AD"/>
    <w:rsid w:val="008D5544"/>
    <w:rsid w:val="008E2E5A"/>
    <w:rsid w:val="008E4D2F"/>
    <w:rsid w:val="008F006E"/>
    <w:rsid w:val="008F256C"/>
    <w:rsid w:val="008F44C6"/>
    <w:rsid w:val="008F5B72"/>
    <w:rsid w:val="0090113D"/>
    <w:rsid w:val="009012BC"/>
    <w:rsid w:val="009025B5"/>
    <w:rsid w:val="0090284C"/>
    <w:rsid w:val="00903BB8"/>
    <w:rsid w:val="00907F6D"/>
    <w:rsid w:val="00911C92"/>
    <w:rsid w:val="0091700F"/>
    <w:rsid w:val="00920375"/>
    <w:rsid w:val="00926563"/>
    <w:rsid w:val="009308F6"/>
    <w:rsid w:val="009351A1"/>
    <w:rsid w:val="0093548B"/>
    <w:rsid w:val="00936567"/>
    <w:rsid w:val="0094295A"/>
    <w:rsid w:val="00945A15"/>
    <w:rsid w:val="00946D0F"/>
    <w:rsid w:val="009474E7"/>
    <w:rsid w:val="00950F0E"/>
    <w:rsid w:val="00951251"/>
    <w:rsid w:val="00951D30"/>
    <w:rsid w:val="009552FC"/>
    <w:rsid w:val="009557F4"/>
    <w:rsid w:val="009642DB"/>
    <w:rsid w:val="009644A1"/>
    <w:rsid w:val="00965A92"/>
    <w:rsid w:val="00967894"/>
    <w:rsid w:val="009739EA"/>
    <w:rsid w:val="00973FFE"/>
    <w:rsid w:val="00975E81"/>
    <w:rsid w:val="0097600F"/>
    <w:rsid w:val="00977CC4"/>
    <w:rsid w:val="00980887"/>
    <w:rsid w:val="00983591"/>
    <w:rsid w:val="00983C59"/>
    <w:rsid w:val="00983D09"/>
    <w:rsid w:val="00984667"/>
    <w:rsid w:val="00984A19"/>
    <w:rsid w:val="00987E2E"/>
    <w:rsid w:val="00990966"/>
    <w:rsid w:val="00991018"/>
    <w:rsid w:val="00991AE0"/>
    <w:rsid w:val="00994043"/>
    <w:rsid w:val="009951A7"/>
    <w:rsid w:val="00996A74"/>
    <w:rsid w:val="009B0931"/>
    <w:rsid w:val="009B21C6"/>
    <w:rsid w:val="009B34E4"/>
    <w:rsid w:val="009B4622"/>
    <w:rsid w:val="009C516F"/>
    <w:rsid w:val="009C6732"/>
    <w:rsid w:val="009D12C6"/>
    <w:rsid w:val="009D1AD3"/>
    <w:rsid w:val="009D1BD3"/>
    <w:rsid w:val="009D1CEE"/>
    <w:rsid w:val="009D71D2"/>
    <w:rsid w:val="009E111D"/>
    <w:rsid w:val="009E5009"/>
    <w:rsid w:val="009F1A7C"/>
    <w:rsid w:val="009F341F"/>
    <w:rsid w:val="009F438B"/>
    <w:rsid w:val="009F440C"/>
    <w:rsid w:val="009F4416"/>
    <w:rsid w:val="009F629D"/>
    <w:rsid w:val="00A0156D"/>
    <w:rsid w:val="00A02ED1"/>
    <w:rsid w:val="00A0781E"/>
    <w:rsid w:val="00A10271"/>
    <w:rsid w:val="00A130D4"/>
    <w:rsid w:val="00A1539C"/>
    <w:rsid w:val="00A2023D"/>
    <w:rsid w:val="00A20957"/>
    <w:rsid w:val="00A2242A"/>
    <w:rsid w:val="00A23D92"/>
    <w:rsid w:val="00A26394"/>
    <w:rsid w:val="00A26655"/>
    <w:rsid w:val="00A30401"/>
    <w:rsid w:val="00A33022"/>
    <w:rsid w:val="00A3379F"/>
    <w:rsid w:val="00A359D0"/>
    <w:rsid w:val="00A3624F"/>
    <w:rsid w:val="00A40D1F"/>
    <w:rsid w:val="00A47C5E"/>
    <w:rsid w:val="00A50038"/>
    <w:rsid w:val="00A622C9"/>
    <w:rsid w:val="00A67387"/>
    <w:rsid w:val="00A7238D"/>
    <w:rsid w:val="00A730FF"/>
    <w:rsid w:val="00A73F68"/>
    <w:rsid w:val="00A811AA"/>
    <w:rsid w:val="00A81DBA"/>
    <w:rsid w:val="00A83345"/>
    <w:rsid w:val="00A83B66"/>
    <w:rsid w:val="00A84E88"/>
    <w:rsid w:val="00A90998"/>
    <w:rsid w:val="00A90FBA"/>
    <w:rsid w:val="00A919AA"/>
    <w:rsid w:val="00A95CF3"/>
    <w:rsid w:val="00AA1B79"/>
    <w:rsid w:val="00AA1DCE"/>
    <w:rsid w:val="00AA2171"/>
    <w:rsid w:val="00AA5A49"/>
    <w:rsid w:val="00AB19E6"/>
    <w:rsid w:val="00AB3107"/>
    <w:rsid w:val="00AB35C4"/>
    <w:rsid w:val="00AC0086"/>
    <w:rsid w:val="00AC1192"/>
    <w:rsid w:val="00AC1449"/>
    <w:rsid w:val="00AC22EC"/>
    <w:rsid w:val="00AC3ADB"/>
    <w:rsid w:val="00AC3C2D"/>
    <w:rsid w:val="00AC4DC7"/>
    <w:rsid w:val="00AC4F5B"/>
    <w:rsid w:val="00AC6A5A"/>
    <w:rsid w:val="00AD06F5"/>
    <w:rsid w:val="00AD2318"/>
    <w:rsid w:val="00AD455D"/>
    <w:rsid w:val="00AD6330"/>
    <w:rsid w:val="00AE0E13"/>
    <w:rsid w:val="00AE2E46"/>
    <w:rsid w:val="00AE5BA2"/>
    <w:rsid w:val="00AF1AE9"/>
    <w:rsid w:val="00AF23E8"/>
    <w:rsid w:val="00AF296B"/>
    <w:rsid w:val="00B001A0"/>
    <w:rsid w:val="00B00CB7"/>
    <w:rsid w:val="00B03504"/>
    <w:rsid w:val="00B1409B"/>
    <w:rsid w:val="00B21AF9"/>
    <w:rsid w:val="00B22AB5"/>
    <w:rsid w:val="00B243AA"/>
    <w:rsid w:val="00B24F23"/>
    <w:rsid w:val="00B27E43"/>
    <w:rsid w:val="00B30836"/>
    <w:rsid w:val="00B3291D"/>
    <w:rsid w:val="00B4187B"/>
    <w:rsid w:val="00B43A35"/>
    <w:rsid w:val="00B470D7"/>
    <w:rsid w:val="00B53E6D"/>
    <w:rsid w:val="00B545B0"/>
    <w:rsid w:val="00B54822"/>
    <w:rsid w:val="00B55185"/>
    <w:rsid w:val="00B6042F"/>
    <w:rsid w:val="00B60824"/>
    <w:rsid w:val="00B61158"/>
    <w:rsid w:val="00B61399"/>
    <w:rsid w:val="00B6621B"/>
    <w:rsid w:val="00B67BD2"/>
    <w:rsid w:val="00B71320"/>
    <w:rsid w:val="00B72042"/>
    <w:rsid w:val="00B74A8B"/>
    <w:rsid w:val="00B7730C"/>
    <w:rsid w:val="00B8091D"/>
    <w:rsid w:val="00B82FB6"/>
    <w:rsid w:val="00B8346F"/>
    <w:rsid w:val="00B84849"/>
    <w:rsid w:val="00B863A6"/>
    <w:rsid w:val="00B8755A"/>
    <w:rsid w:val="00B909A0"/>
    <w:rsid w:val="00B92765"/>
    <w:rsid w:val="00B94F90"/>
    <w:rsid w:val="00B96743"/>
    <w:rsid w:val="00B96C86"/>
    <w:rsid w:val="00BC1E33"/>
    <w:rsid w:val="00BC4E56"/>
    <w:rsid w:val="00BC7B0D"/>
    <w:rsid w:val="00BD0CC6"/>
    <w:rsid w:val="00BD3ED8"/>
    <w:rsid w:val="00BD6A97"/>
    <w:rsid w:val="00BE2D3D"/>
    <w:rsid w:val="00BE2E63"/>
    <w:rsid w:val="00BE33E7"/>
    <w:rsid w:val="00BE5E39"/>
    <w:rsid w:val="00BF152A"/>
    <w:rsid w:val="00BF2D57"/>
    <w:rsid w:val="00BF7E83"/>
    <w:rsid w:val="00C01AD1"/>
    <w:rsid w:val="00C03DB1"/>
    <w:rsid w:val="00C072FA"/>
    <w:rsid w:val="00C078A9"/>
    <w:rsid w:val="00C168B2"/>
    <w:rsid w:val="00C20DAC"/>
    <w:rsid w:val="00C24D45"/>
    <w:rsid w:val="00C3159C"/>
    <w:rsid w:val="00C31C61"/>
    <w:rsid w:val="00C40292"/>
    <w:rsid w:val="00C40720"/>
    <w:rsid w:val="00C42A4F"/>
    <w:rsid w:val="00C46D00"/>
    <w:rsid w:val="00C50D66"/>
    <w:rsid w:val="00C538D2"/>
    <w:rsid w:val="00C53989"/>
    <w:rsid w:val="00C55D0B"/>
    <w:rsid w:val="00C563FA"/>
    <w:rsid w:val="00C57B78"/>
    <w:rsid w:val="00C61EEF"/>
    <w:rsid w:val="00C627A7"/>
    <w:rsid w:val="00C6788F"/>
    <w:rsid w:val="00C75162"/>
    <w:rsid w:val="00C75C3C"/>
    <w:rsid w:val="00C873C0"/>
    <w:rsid w:val="00C90E5B"/>
    <w:rsid w:val="00C91387"/>
    <w:rsid w:val="00C91816"/>
    <w:rsid w:val="00C925F2"/>
    <w:rsid w:val="00C958B8"/>
    <w:rsid w:val="00CA16C3"/>
    <w:rsid w:val="00CA3B9C"/>
    <w:rsid w:val="00CA4547"/>
    <w:rsid w:val="00CB037C"/>
    <w:rsid w:val="00CB2DD7"/>
    <w:rsid w:val="00CB3093"/>
    <w:rsid w:val="00CB350F"/>
    <w:rsid w:val="00CC134C"/>
    <w:rsid w:val="00CC253E"/>
    <w:rsid w:val="00CC5C4C"/>
    <w:rsid w:val="00CC7C2A"/>
    <w:rsid w:val="00CD0E59"/>
    <w:rsid w:val="00CD12BE"/>
    <w:rsid w:val="00CD1A48"/>
    <w:rsid w:val="00CE077C"/>
    <w:rsid w:val="00CE2ECB"/>
    <w:rsid w:val="00CE5C9C"/>
    <w:rsid w:val="00CF12A5"/>
    <w:rsid w:val="00CF2D62"/>
    <w:rsid w:val="00CF4DF0"/>
    <w:rsid w:val="00D008EA"/>
    <w:rsid w:val="00D0135F"/>
    <w:rsid w:val="00D018EE"/>
    <w:rsid w:val="00D0404F"/>
    <w:rsid w:val="00D16518"/>
    <w:rsid w:val="00D170EC"/>
    <w:rsid w:val="00D2148F"/>
    <w:rsid w:val="00D21508"/>
    <w:rsid w:val="00D22628"/>
    <w:rsid w:val="00D239E5"/>
    <w:rsid w:val="00D24492"/>
    <w:rsid w:val="00D25EAB"/>
    <w:rsid w:val="00D27339"/>
    <w:rsid w:val="00D2757B"/>
    <w:rsid w:val="00D3351D"/>
    <w:rsid w:val="00D3631A"/>
    <w:rsid w:val="00D40316"/>
    <w:rsid w:val="00D40980"/>
    <w:rsid w:val="00D437E6"/>
    <w:rsid w:val="00D44B98"/>
    <w:rsid w:val="00D45F8F"/>
    <w:rsid w:val="00D47330"/>
    <w:rsid w:val="00D51BD9"/>
    <w:rsid w:val="00D5307D"/>
    <w:rsid w:val="00D539AF"/>
    <w:rsid w:val="00D57C4E"/>
    <w:rsid w:val="00D603F4"/>
    <w:rsid w:val="00D60953"/>
    <w:rsid w:val="00D60FE0"/>
    <w:rsid w:val="00D61F0F"/>
    <w:rsid w:val="00D626A9"/>
    <w:rsid w:val="00D65B96"/>
    <w:rsid w:val="00D7162F"/>
    <w:rsid w:val="00D72E9A"/>
    <w:rsid w:val="00D73717"/>
    <w:rsid w:val="00D7572A"/>
    <w:rsid w:val="00D80598"/>
    <w:rsid w:val="00D8154C"/>
    <w:rsid w:val="00D83364"/>
    <w:rsid w:val="00D836A5"/>
    <w:rsid w:val="00D83B09"/>
    <w:rsid w:val="00D84270"/>
    <w:rsid w:val="00D86719"/>
    <w:rsid w:val="00D92566"/>
    <w:rsid w:val="00D94940"/>
    <w:rsid w:val="00DA0BDC"/>
    <w:rsid w:val="00DA0C75"/>
    <w:rsid w:val="00DA2F04"/>
    <w:rsid w:val="00DA38E6"/>
    <w:rsid w:val="00DA5F79"/>
    <w:rsid w:val="00DB0D8C"/>
    <w:rsid w:val="00DB10A3"/>
    <w:rsid w:val="00DB41E3"/>
    <w:rsid w:val="00DB7D17"/>
    <w:rsid w:val="00DC07B0"/>
    <w:rsid w:val="00DC7174"/>
    <w:rsid w:val="00DD055D"/>
    <w:rsid w:val="00DD0CCA"/>
    <w:rsid w:val="00DE1DB3"/>
    <w:rsid w:val="00DF27D8"/>
    <w:rsid w:val="00DF61DA"/>
    <w:rsid w:val="00DF76FF"/>
    <w:rsid w:val="00DF78B6"/>
    <w:rsid w:val="00E031D8"/>
    <w:rsid w:val="00E045FE"/>
    <w:rsid w:val="00E05B56"/>
    <w:rsid w:val="00E10103"/>
    <w:rsid w:val="00E12B49"/>
    <w:rsid w:val="00E12DF4"/>
    <w:rsid w:val="00E13520"/>
    <w:rsid w:val="00E14F3D"/>
    <w:rsid w:val="00E15B53"/>
    <w:rsid w:val="00E213E6"/>
    <w:rsid w:val="00E23892"/>
    <w:rsid w:val="00E24B53"/>
    <w:rsid w:val="00E26B9D"/>
    <w:rsid w:val="00E275B7"/>
    <w:rsid w:val="00E32655"/>
    <w:rsid w:val="00E3503B"/>
    <w:rsid w:val="00E36B99"/>
    <w:rsid w:val="00E40CEA"/>
    <w:rsid w:val="00E41154"/>
    <w:rsid w:val="00E42A19"/>
    <w:rsid w:val="00E45A1E"/>
    <w:rsid w:val="00E47921"/>
    <w:rsid w:val="00E569A0"/>
    <w:rsid w:val="00E6000C"/>
    <w:rsid w:val="00E60581"/>
    <w:rsid w:val="00E608A7"/>
    <w:rsid w:val="00E615A0"/>
    <w:rsid w:val="00E63862"/>
    <w:rsid w:val="00E642D0"/>
    <w:rsid w:val="00E66824"/>
    <w:rsid w:val="00E73E6B"/>
    <w:rsid w:val="00E77BBA"/>
    <w:rsid w:val="00E80C86"/>
    <w:rsid w:val="00E81F32"/>
    <w:rsid w:val="00E81F7A"/>
    <w:rsid w:val="00E8456B"/>
    <w:rsid w:val="00E852CD"/>
    <w:rsid w:val="00E86BD3"/>
    <w:rsid w:val="00E87BB7"/>
    <w:rsid w:val="00E900DE"/>
    <w:rsid w:val="00E9043C"/>
    <w:rsid w:val="00E93471"/>
    <w:rsid w:val="00E963E3"/>
    <w:rsid w:val="00E9656B"/>
    <w:rsid w:val="00E96FDA"/>
    <w:rsid w:val="00EA1DFD"/>
    <w:rsid w:val="00EA4601"/>
    <w:rsid w:val="00EB4E1A"/>
    <w:rsid w:val="00EB6A45"/>
    <w:rsid w:val="00EC16F6"/>
    <w:rsid w:val="00EC242E"/>
    <w:rsid w:val="00EC41BC"/>
    <w:rsid w:val="00EC447B"/>
    <w:rsid w:val="00ED56D6"/>
    <w:rsid w:val="00EE1BE3"/>
    <w:rsid w:val="00EE3B07"/>
    <w:rsid w:val="00EE5B78"/>
    <w:rsid w:val="00EE6602"/>
    <w:rsid w:val="00EF1615"/>
    <w:rsid w:val="00EF5EEB"/>
    <w:rsid w:val="00EF6429"/>
    <w:rsid w:val="00EF77FF"/>
    <w:rsid w:val="00F013F5"/>
    <w:rsid w:val="00F0148B"/>
    <w:rsid w:val="00F06A41"/>
    <w:rsid w:val="00F10A42"/>
    <w:rsid w:val="00F15B4F"/>
    <w:rsid w:val="00F17E10"/>
    <w:rsid w:val="00F206AE"/>
    <w:rsid w:val="00F20856"/>
    <w:rsid w:val="00F2173A"/>
    <w:rsid w:val="00F24301"/>
    <w:rsid w:val="00F24A40"/>
    <w:rsid w:val="00F26087"/>
    <w:rsid w:val="00F269F1"/>
    <w:rsid w:val="00F30975"/>
    <w:rsid w:val="00F3130F"/>
    <w:rsid w:val="00F32782"/>
    <w:rsid w:val="00F33ED9"/>
    <w:rsid w:val="00F36D22"/>
    <w:rsid w:val="00F417B3"/>
    <w:rsid w:val="00F42594"/>
    <w:rsid w:val="00F509F6"/>
    <w:rsid w:val="00F5532A"/>
    <w:rsid w:val="00F567CB"/>
    <w:rsid w:val="00F57204"/>
    <w:rsid w:val="00F57407"/>
    <w:rsid w:val="00F5775B"/>
    <w:rsid w:val="00F6058C"/>
    <w:rsid w:val="00F6404F"/>
    <w:rsid w:val="00F662A0"/>
    <w:rsid w:val="00F73336"/>
    <w:rsid w:val="00F7351A"/>
    <w:rsid w:val="00F75337"/>
    <w:rsid w:val="00F75A41"/>
    <w:rsid w:val="00F7772D"/>
    <w:rsid w:val="00F77B86"/>
    <w:rsid w:val="00F828F8"/>
    <w:rsid w:val="00F83AB8"/>
    <w:rsid w:val="00F91999"/>
    <w:rsid w:val="00F930BC"/>
    <w:rsid w:val="00F961FA"/>
    <w:rsid w:val="00F97089"/>
    <w:rsid w:val="00F97E49"/>
    <w:rsid w:val="00FA09CC"/>
    <w:rsid w:val="00FA0E13"/>
    <w:rsid w:val="00FA2765"/>
    <w:rsid w:val="00FA7E07"/>
    <w:rsid w:val="00FB15EB"/>
    <w:rsid w:val="00FB49D2"/>
    <w:rsid w:val="00FB61F0"/>
    <w:rsid w:val="00FC000B"/>
    <w:rsid w:val="00FC1CA1"/>
    <w:rsid w:val="00FC2B71"/>
    <w:rsid w:val="00FC374E"/>
    <w:rsid w:val="00FD1643"/>
    <w:rsid w:val="00FD40BD"/>
    <w:rsid w:val="00FD4B4B"/>
    <w:rsid w:val="00FD7B68"/>
    <w:rsid w:val="00FE0847"/>
    <w:rsid w:val="00FE08FA"/>
    <w:rsid w:val="00FE6FA0"/>
    <w:rsid w:val="00FF3060"/>
    <w:rsid w:val="00FF42F4"/>
    <w:rsid w:val="00FF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218993"/>
  <w15:chartTrackingRefBased/>
  <w15:docId w15:val="{638C574E-FB3E-5E4A-BFB8-AAC3CB84E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957"/>
  </w:style>
  <w:style w:type="paragraph" w:styleId="Heading1">
    <w:name w:val="heading 1"/>
    <w:basedOn w:val="Normal"/>
    <w:next w:val="Normal"/>
    <w:link w:val="Heading1Char"/>
    <w:qFormat/>
    <w:rsid w:val="00BE2E63"/>
    <w:pPr>
      <w:keepNext/>
      <w:bidi/>
      <w:outlineLvl w:val="0"/>
    </w:pPr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E2E63"/>
    <w:pPr>
      <w:keepNext/>
      <w:bidi/>
      <w:spacing w:before="240" w:after="60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BE2E63"/>
    <w:pPr>
      <w:bidi/>
      <w:spacing w:before="240" w:after="60"/>
      <w:outlineLvl w:val="6"/>
    </w:pPr>
    <w:rPr>
      <w:rFonts w:ascii="Times New Roman" w:eastAsia="Times New Roman" w:hAnsi="Times New Roman" w:cs="Times New Roman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F37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7BA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F37BA"/>
  </w:style>
  <w:style w:type="table" w:styleId="TableGrid">
    <w:name w:val="Table Grid"/>
    <w:basedOn w:val="TableNormal"/>
    <w:uiPriority w:val="39"/>
    <w:rsid w:val="005F37BA"/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5F37BA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x-none" w:eastAsia="x-none"/>
    </w:rPr>
  </w:style>
  <w:style w:type="character" w:customStyle="1" w:styleId="ListParagraphChar">
    <w:name w:val="List Paragraph Char"/>
    <w:link w:val="ListParagraph"/>
    <w:locked/>
    <w:rsid w:val="005F37BA"/>
    <w:rPr>
      <w:rFonts w:ascii="Calibri" w:eastAsia="Times New Roman" w:hAnsi="Calibri" w:cs="Times New Roman"/>
      <w:sz w:val="22"/>
      <w:szCs w:val="22"/>
      <w:lang w:val="x-none" w:eastAsia="x-none"/>
    </w:rPr>
  </w:style>
  <w:style w:type="table" w:customStyle="1" w:styleId="TableGrid1">
    <w:name w:val="Table Grid1"/>
    <w:basedOn w:val="TableNormal"/>
    <w:next w:val="TableGrid"/>
    <w:uiPriority w:val="39"/>
    <w:rsid w:val="005F37BA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45F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5FE"/>
    <w:rPr>
      <w:rFonts w:ascii="Times New Roman" w:hAnsi="Times New Roman" w:cs="Times New Roman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BE2E63"/>
    <w:rPr>
      <w:rFonts w:ascii="Calibri" w:eastAsia="Calibri" w:hAnsi="Calibri" w:cs="Times New Roman"/>
      <w:color w:val="000000"/>
      <w:kern w:val="24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BE2E63"/>
    <w:rPr>
      <w:rFonts w:ascii="Arial" w:eastAsia="Times New Roman" w:hAnsi="Arial" w:cs="Times New Roman"/>
      <w:b/>
      <w:bCs/>
      <w:i/>
      <w:iCs/>
      <w:sz w:val="28"/>
      <w:szCs w:val="28"/>
      <w:lang w:val="en-US" w:eastAsia="ar-SA"/>
    </w:rPr>
  </w:style>
  <w:style w:type="character" w:customStyle="1" w:styleId="Heading7Char">
    <w:name w:val="Heading 7 Char"/>
    <w:basedOn w:val="DefaultParagraphFont"/>
    <w:link w:val="Heading7"/>
    <w:rsid w:val="00BE2E63"/>
    <w:rPr>
      <w:rFonts w:ascii="Times New Roman" w:eastAsia="Times New Roman" w:hAnsi="Times New Roman" w:cs="Times New Roman"/>
      <w:lang w:val="en-US" w:eastAsia="ar-SA"/>
    </w:rPr>
  </w:style>
  <w:style w:type="paragraph" w:customStyle="1" w:styleId="ListParagraph1">
    <w:name w:val="List Paragraph1"/>
    <w:basedOn w:val="Normal"/>
    <w:uiPriority w:val="99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">
    <w:name w:val="سرد الفقرات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11">
    <w:name w:val="سرد الفقرات11"/>
    <w:basedOn w:val="Normal"/>
    <w:uiPriority w:val="34"/>
    <w:qFormat/>
    <w:rsid w:val="00BE2E63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BE2E63"/>
    <w:pPr>
      <w:spacing w:after="200" w:line="276" w:lineRule="auto"/>
    </w:pPr>
    <w:rPr>
      <w:rFonts w:ascii="Calibri" w:eastAsia="Times New Roman" w:hAnsi="Calibri" w:cs="Arial"/>
      <w:b/>
      <w:bCs/>
      <w:sz w:val="20"/>
      <w:szCs w:val="20"/>
    </w:rPr>
  </w:style>
  <w:style w:type="character" w:styleId="Strong">
    <w:name w:val="Strong"/>
    <w:uiPriority w:val="22"/>
    <w:qFormat/>
    <w:rsid w:val="00BE2E63"/>
    <w:rPr>
      <w:b/>
      <w:bCs/>
    </w:rPr>
  </w:style>
  <w:style w:type="character" w:styleId="Emphasis">
    <w:name w:val="Emphasis"/>
    <w:qFormat/>
    <w:rsid w:val="00BE2E63"/>
    <w:rPr>
      <w:i/>
      <w:iCs/>
    </w:rPr>
  </w:style>
  <w:style w:type="paragraph" w:styleId="NoSpacing">
    <w:name w:val="No Spacing"/>
    <w:link w:val="NoSpacingChar"/>
    <w:uiPriority w:val="1"/>
    <w:qFormat/>
    <w:rsid w:val="00BE2E63"/>
    <w:rPr>
      <w:rFonts w:ascii="Calibri" w:eastAsia="Times New Roman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BE2E63"/>
    <w:rPr>
      <w:rFonts w:ascii="Calibri" w:eastAsia="Times New Roman" w:hAnsi="Calibri" w:cs="Arial"/>
      <w:sz w:val="22"/>
      <w:szCs w:val="22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BE2E63"/>
    <w:pPr>
      <w:spacing w:line="276" w:lineRule="auto"/>
      <w:jc w:val="center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E2E63"/>
    <w:pPr>
      <w:spacing w:after="200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2E63"/>
    <w:rPr>
      <w:rFonts w:ascii="Calibri" w:eastAsia="Calibri" w:hAnsi="Calibri" w:cs="Calibri"/>
      <w:noProof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2E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E63"/>
    <w:pPr>
      <w:spacing w:after="200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E63"/>
    <w:rPr>
      <w:rFonts w:ascii="Calibri" w:eastAsia="Calibri" w:hAnsi="Calibri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E63"/>
    <w:rPr>
      <w:rFonts w:ascii="Calibri" w:eastAsia="Calibri" w:hAnsi="Calibri" w:cs="Arial"/>
      <w:b/>
      <w:bCs/>
      <w:sz w:val="20"/>
      <w:szCs w:val="20"/>
      <w:lang w:val="en-US"/>
    </w:rPr>
  </w:style>
  <w:style w:type="numbering" w:customStyle="1" w:styleId="Style1">
    <w:name w:val="Style1"/>
    <w:uiPriority w:val="99"/>
    <w:rsid w:val="00BE2E63"/>
    <w:pPr>
      <w:numPr>
        <w:numId w:val="1"/>
      </w:numPr>
    </w:pPr>
  </w:style>
  <w:style w:type="numbering" w:customStyle="1" w:styleId="Style2">
    <w:name w:val="Style2"/>
    <w:uiPriority w:val="99"/>
    <w:rsid w:val="00BE2E63"/>
    <w:pPr>
      <w:numPr>
        <w:numId w:val="2"/>
      </w:numPr>
    </w:pPr>
  </w:style>
  <w:style w:type="numbering" w:customStyle="1" w:styleId="Style3">
    <w:name w:val="Style3"/>
    <w:uiPriority w:val="99"/>
    <w:rsid w:val="00BE2E63"/>
    <w:pPr>
      <w:numPr>
        <w:numId w:val="3"/>
      </w:numPr>
    </w:pPr>
  </w:style>
  <w:style w:type="numbering" w:customStyle="1" w:styleId="Style4">
    <w:name w:val="Style4"/>
    <w:uiPriority w:val="99"/>
    <w:rsid w:val="00BE2E63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BE2E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2E63"/>
    <w:rPr>
      <w:color w:val="954F72"/>
      <w:u w:val="single"/>
    </w:rPr>
  </w:style>
  <w:style w:type="paragraph" w:customStyle="1" w:styleId="msonormal0">
    <w:name w:val="msonormal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7">
    <w:name w:val="xl67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8">
    <w:name w:val="xl68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9">
    <w:name w:val="xl69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2">
    <w:name w:val="xl72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73">
    <w:name w:val="xl73"/>
    <w:basedOn w:val="Normal"/>
    <w:rsid w:val="00BE2E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E2E63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E2E63"/>
    <w:rPr>
      <w:rFonts w:ascii="Calibri" w:eastAsia="Calibri" w:hAnsi="Calibri" w:cs="Arial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BE2E63"/>
    <w:rPr>
      <w:rFonts w:ascii="Calibri" w:eastAsia="Calibri" w:hAnsi="Calibri" w:cs="Arial"/>
      <w:sz w:val="22"/>
      <w:szCs w:val="22"/>
    </w:rPr>
  </w:style>
  <w:style w:type="numbering" w:customStyle="1" w:styleId="Style5">
    <w:name w:val="Style5"/>
    <w:uiPriority w:val="99"/>
    <w:rsid w:val="00BE2E63"/>
    <w:pPr>
      <w:numPr>
        <w:numId w:val="5"/>
      </w:numPr>
    </w:pPr>
  </w:style>
  <w:style w:type="numbering" w:customStyle="1" w:styleId="Style6">
    <w:name w:val="Style6"/>
    <w:uiPriority w:val="99"/>
    <w:rsid w:val="00BE2E63"/>
    <w:pPr>
      <w:numPr>
        <w:numId w:val="6"/>
      </w:numPr>
    </w:pPr>
  </w:style>
  <w:style w:type="paragraph" w:customStyle="1" w:styleId="Normal1">
    <w:name w:val="Normal1"/>
    <w:link w:val="Normal1Char"/>
    <w:rsid w:val="00CB2DD7"/>
    <w:pPr>
      <w:spacing w:line="276" w:lineRule="auto"/>
      <w:contextualSpacing/>
    </w:pPr>
    <w:rPr>
      <w:rFonts w:ascii="Arial" w:eastAsia="Arial" w:hAnsi="Arial" w:cs="Arial"/>
      <w:sz w:val="22"/>
      <w:szCs w:val="22"/>
    </w:rPr>
  </w:style>
  <w:style w:type="character" w:customStyle="1" w:styleId="Normal1Char">
    <w:name w:val="Normal1 Char"/>
    <w:basedOn w:val="DefaultParagraphFont"/>
    <w:link w:val="Normal1"/>
    <w:rsid w:val="00CB2DD7"/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DB3DDC-883C-7245-9484-48FB81241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465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ef Mohammed</dc:creator>
  <cp:keywords/>
  <dc:description/>
  <cp:lastModifiedBy>Sherine.Elshamy</cp:lastModifiedBy>
  <cp:revision>16</cp:revision>
  <dcterms:created xsi:type="dcterms:W3CDTF">2024-12-15T22:37:00Z</dcterms:created>
  <dcterms:modified xsi:type="dcterms:W3CDTF">2025-03-2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b8c8292d1e2c35468a3dce205a56f675013f9eb19fd2fc045a024888455a1</vt:lpwstr>
  </property>
</Properties>
</file>